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4377B" w14:textId="49413405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Name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of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Journal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i/>
        </w:rPr>
        <w:t>World</w:t>
      </w:r>
      <w:r w:rsidR="00255BA7" w:rsidRPr="005000D6">
        <w:rPr>
          <w:rFonts w:ascii="Book Antiqua" w:eastAsia="Book Antiqua" w:hAnsi="Book Antiqua" w:cs="Book Antiqua"/>
          <w:i/>
        </w:rPr>
        <w:t xml:space="preserve"> </w:t>
      </w:r>
      <w:r w:rsidRPr="005000D6">
        <w:rPr>
          <w:rFonts w:ascii="Book Antiqua" w:eastAsia="Book Antiqua" w:hAnsi="Book Antiqua" w:cs="Book Antiqua"/>
          <w:i/>
        </w:rPr>
        <w:t>Journal</w:t>
      </w:r>
      <w:r w:rsidR="00255BA7" w:rsidRPr="005000D6">
        <w:rPr>
          <w:rFonts w:ascii="Book Antiqua" w:eastAsia="Book Antiqua" w:hAnsi="Book Antiqua" w:cs="Book Antiqua"/>
          <w:i/>
        </w:rPr>
        <w:t xml:space="preserve"> </w:t>
      </w:r>
      <w:r w:rsidRPr="005000D6">
        <w:rPr>
          <w:rFonts w:ascii="Book Antiqua" w:eastAsia="Book Antiqua" w:hAnsi="Book Antiqua" w:cs="Book Antiqua"/>
          <w:i/>
        </w:rPr>
        <w:t>of</w:t>
      </w:r>
      <w:r w:rsidR="00255BA7" w:rsidRPr="005000D6">
        <w:rPr>
          <w:rFonts w:ascii="Book Antiqua" w:eastAsia="Book Antiqua" w:hAnsi="Book Antiqua" w:cs="Book Antiqua"/>
          <w:i/>
        </w:rPr>
        <w:t xml:space="preserve"> </w:t>
      </w:r>
      <w:r w:rsidRPr="005000D6">
        <w:rPr>
          <w:rFonts w:ascii="Book Antiqua" w:eastAsia="Book Antiqua" w:hAnsi="Book Antiqua" w:cs="Book Antiqua"/>
          <w:i/>
        </w:rPr>
        <w:t>Gastrointestinal</w:t>
      </w:r>
      <w:r w:rsidR="00255BA7" w:rsidRPr="005000D6">
        <w:rPr>
          <w:rFonts w:ascii="Book Antiqua" w:eastAsia="Book Antiqua" w:hAnsi="Book Antiqua" w:cs="Book Antiqua"/>
          <w:i/>
        </w:rPr>
        <w:t xml:space="preserve"> </w:t>
      </w:r>
      <w:r w:rsidRPr="005000D6">
        <w:rPr>
          <w:rFonts w:ascii="Book Antiqua" w:eastAsia="Book Antiqua" w:hAnsi="Book Antiqua" w:cs="Book Antiqua"/>
          <w:i/>
        </w:rPr>
        <w:t>Surgery</w:t>
      </w:r>
    </w:p>
    <w:p w14:paraId="4AD162C4" w14:textId="44B84415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Manuscript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NO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</w:rPr>
        <w:t>64270</w:t>
      </w:r>
    </w:p>
    <w:p w14:paraId="5DC6E76C" w14:textId="55262C8A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Manuscript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Type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</w:rPr>
        <w:t>MINIREVIEWS</w:t>
      </w:r>
    </w:p>
    <w:p w14:paraId="32A8FB7E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7C4E1C6" w14:textId="33EC2CF8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Robot</w:t>
      </w:r>
      <w:r w:rsidR="00204CD8" w:rsidRPr="005000D6">
        <w:rPr>
          <w:rFonts w:ascii="Book Antiqua" w:eastAsia="Book Antiqua" w:hAnsi="Book Antiqua" w:cs="Book Antiqua"/>
          <w:b/>
        </w:rPr>
        <w:t>ic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="00204CD8" w:rsidRPr="005000D6">
        <w:rPr>
          <w:rFonts w:ascii="Book Antiqua" w:eastAsia="Book Antiqua" w:hAnsi="Book Antiqua" w:cs="Book Antiqua"/>
          <w:b/>
        </w:rPr>
        <w:t>transanal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="00204CD8" w:rsidRPr="005000D6">
        <w:rPr>
          <w:rFonts w:ascii="Book Antiqua" w:eastAsia="Book Antiqua" w:hAnsi="Book Antiqua" w:cs="Book Antiqua"/>
          <w:b/>
        </w:rPr>
        <w:t>total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="00204CD8" w:rsidRPr="005000D6">
        <w:rPr>
          <w:rFonts w:ascii="Book Antiqua" w:eastAsia="Book Antiqua" w:hAnsi="Book Antiqua" w:cs="Book Antiqua"/>
          <w:b/>
        </w:rPr>
        <w:t>mesorectal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="00204CD8" w:rsidRPr="005000D6">
        <w:rPr>
          <w:rFonts w:ascii="Book Antiqua" w:eastAsia="Book Antiqua" w:hAnsi="Book Antiqua" w:cs="Book Antiqua"/>
          <w:b/>
        </w:rPr>
        <w:t>e</w:t>
      </w:r>
      <w:r w:rsidRPr="005000D6">
        <w:rPr>
          <w:rFonts w:ascii="Book Antiqua" w:eastAsia="Book Antiqua" w:hAnsi="Book Antiqua" w:cs="Book Antiqua"/>
          <w:b/>
        </w:rPr>
        <w:t>xcision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Is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the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future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now?</w:t>
      </w:r>
    </w:p>
    <w:p w14:paraId="771629F7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854DC0C" w14:textId="7E044E09" w:rsidR="00A77B3E" w:rsidRPr="005000D6" w:rsidRDefault="00CD77B7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5000D6">
        <w:rPr>
          <w:rFonts w:ascii="Book Antiqua" w:eastAsia="Book Antiqua" w:hAnsi="Book Antiqua" w:cs="Book Antiqua"/>
          <w:lang w:val="es-ES"/>
        </w:rPr>
        <w:t xml:space="preserve">Sebastián-Tomás JC </w:t>
      </w:r>
      <w:r w:rsidRPr="005000D6">
        <w:rPr>
          <w:rFonts w:ascii="Book Antiqua" w:eastAsia="Book Antiqua" w:hAnsi="Book Antiqua" w:cs="Book Antiqua"/>
          <w:i/>
          <w:iCs/>
          <w:lang w:val="es-ES"/>
        </w:rPr>
        <w:t>et al</w:t>
      </w:r>
      <w:r w:rsidRPr="005000D6">
        <w:rPr>
          <w:rFonts w:ascii="Book Antiqua" w:eastAsia="Book Antiqua" w:hAnsi="Book Antiqua" w:cs="Book Antiqua"/>
          <w:lang w:val="es-ES"/>
        </w:rPr>
        <w:t xml:space="preserve">. </w:t>
      </w:r>
      <w:r w:rsidR="00855082" w:rsidRPr="005000D6">
        <w:rPr>
          <w:rFonts w:ascii="Book Antiqua" w:eastAsia="Book Antiqua" w:hAnsi="Book Antiqua" w:cs="Book Antiqua"/>
          <w:lang w:val="es-ES"/>
        </w:rPr>
        <w:t>Robotic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204CD8" w:rsidRPr="005000D6">
        <w:rPr>
          <w:rFonts w:ascii="Book Antiqua" w:eastAsia="Book Antiqua" w:hAnsi="Book Antiqua" w:cs="Book Antiqua"/>
          <w:lang w:val="es-ES"/>
        </w:rPr>
        <w:t>transan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204CD8" w:rsidRPr="005000D6">
        <w:rPr>
          <w:rFonts w:ascii="Book Antiqua" w:eastAsia="Book Antiqua" w:hAnsi="Book Antiqua" w:cs="Book Antiqua"/>
          <w:lang w:val="es-ES"/>
        </w:rPr>
        <w:t>tot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204CD8" w:rsidRPr="005000D6">
        <w:rPr>
          <w:rFonts w:ascii="Book Antiqua" w:eastAsia="Book Antiqua" w:hAnsi="Book Antiqua" w:cs="Book Antiqua"/>
          <w:lang w:val="es-ES"/>
        </w:rPr>
        <w:t>mesorect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204CD8" w:rsidRPr="005000D6">
        <w:rPr>
          <w:rFonts w:ascii="Book Antiqua" w:eastAsia="Book Antiqua" w:hAnsi="Book Antiqua" w:cs="Book Antiqua"/>
          <w:lang w:val="es-ES"/>
        </w:rPr>
        <w:t>e</w:t>
      </w:r>
      <w:r w:rsidR="00855082" w:rsidRPr="005000D6">
        <w:rPr>
          <w:rFonts w:ascii="Book Antiqua" w:eastAsia="Book Antiqua" w:hAnsi="Book Antiqua" w:cs="Book Antiqua"/>
          <w:lang w:val="es-ES"/>
        </w:rPr>
        <w:t>xcision</w:t>
      </w:r>
    </w:p>
    <w:p w14:paraId="5A8A80D0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0E7C9E35" w14:textId="47CDE9DD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5000D6">
        <w:rPr>
          <w:rFonts w:ascii="Book Antiqua" w:eastAsia="Book Antiqua" w:hAnsi="Book Antiqua" w:cs="Book Antiqua"/>
          <w:lang w:val="es-ES"/>
        </w:rPr>
        <w:t>Juan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Carlos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ebastián-Tomás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Aleix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Martínez-Pérez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Elías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Martínez-López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Nicola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e'Angelis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Marcos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Gómez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Ruiz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Eduardo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García-Granero</w:t>
      </w:r>
    </w:p>
    <w:p w14:paraId="5DCE0748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43FA3F8E" w14:textId="1EFC4820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5000D6">
        <w:rPr>
          <w:rFonts w:ascii="Book Antiqua" w:eastAsia="Book Antiqua" w:hAnsi="Book Antiqua" w:cs="Book Antiqua"/>
          <w:b/>
          <w:bCs/>
          <w:lang w:val="es-ES"/>
        </w:rPr>
        <w:t>Juan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Carlos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Sebastián-Tomás,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Elías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Martínez-López,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Eduardo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García-Granero,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epartment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of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urgery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Universidad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e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Valencia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Valencia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46010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pain</w:t>
      </w:r>
    </w:p>
    <w:p w14:paraId="726501BA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28001FED" w14:textId="0CFE1983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5000D6">
        <w:rPr>
          <w:rFonts w:ascii="Book Antiqua" w:eastAsia="Book Antiqua" w:hAnsi="Book Antiqua" w:cs="Book Antiqua"/>
          <w:b/>
          <w:bCs/>
          <w:lang w:val="es-ES"/>
        </w:rPr>
        <w:t>Juan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Carlos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Sebastián-Tomás,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Elías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Martínez-López,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epartment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of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Gener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and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igestive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urgery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Hospit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Universitario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octor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Peset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Valencia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46017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pain</w:t>
      </w:r>
    </w:p>
    <w:p w14:paraId="11727B18" w14:textId="77777777" w:rsidR="00D84DFD" w:rsidRPr="005000D6" w:rsidRDefault="00D84DFD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lang w:val="es-ES"/>
        </w:rPr>
      </w:pPr>
    </w:p>
    <w:p w14:paraId="5E55933A" w14:textId="26F4252F" w:rsidR="00D84DFD" w:rsidRPr="005000D6" w:rsidRDefault="00D84DFD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5000D6">
        <w:rPr>
          <w:rFonts w:ascii="Book Antiqua" w:eastAsia="Book Antiqua" w:hAnsi="Book Antiqua" w:cs="Book Antiqua"/>
          <w:b/>
          <w:bCs/>
          <w:lang w:val="es-ES"/>
        </w:rPr>
        <w:t>Aleix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Martínez-Pérez,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Faculty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of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Health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ciences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Valencian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Internation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University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Valencia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46002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pain</w:t>
      </w:r>
    </w:p>
    <w:p w14:paraId="27D59B8B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48BCF22C" w14:textId="187ACC1E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Aleix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Martínez-Pérez,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Nicola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de'Angelis,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</w:rPr>
        <w:t>Minim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vas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ges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ni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ull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spital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quaviv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l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nt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70021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bookmarkStart w:id="0" w:name="OLE_LINK1"/>
      <w:r w:rsidRPr="005000D6">
        <w:rPr>
          <w:rFonts w:ascii="Book Antiqua" w:eastAsia="Book Antiqua" w:hAnsi="Book Antiqua" w:cs="Book Antiqua"/>
        </w:rPr>
        <w:t>Italy</w:t>
      </w:r>
      <w:bookmarkEnd w:id="0"/>
    </w:p>
    <w:p w14:paraId="5240B011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6AF6202" w14:textId="78F20316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5000D6">
        <w:rPr>
          <w:rFonts w:ascii="Book Antiqua" w:eastAsia="Book Antiqua" w:hAnsi="Book Antiqua" w:cs="Book Antiqua"/>
          <w:b/>
          <w:bCs/>
          <w:lang w:val="es-ES"/>
        </w:rPr>
        <w:t>Marcos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Gómez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Ruiz,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epartment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of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Gener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and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igestive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urgery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Hospit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Universitario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Marqués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e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Valdecilla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antander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39008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pain</w:t>
      </w:r>
    </w:p>
    <w:p w14:paraId="614F946E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44FE3885" w14:textId="7043A8C2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  <w:r w:rsidRPr="005000D6">
        <w:rPr>
          <w:rFonts w:ascii="Book Antiqua" w:eastAsia="Book Antiqua" w:hAnsi="Book Antiqua" w:cs="Book Antiqua"/>
          <w:b/>
          <w:bCs/>
          <w:lang w:val="es-ES"/>
        </w:rPr>
        <w:t>Marcos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Gómez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lang w:val="es-ES"/>
        </w:rPr>
        <w:t>Ruiz,</w:t>
      </w:r>
      <w:r w:rsidR="00255BA7" w:rsidRPr="005000D6">
        <w:rPr>
          <w:rFonts w:ascii="Book Antiqua" w:eastAsia="Book Antiqua" w:hAnsi="Book Antiqua" w:cs="Book Antiqua"/>
          <w:b/>
          <w:bCs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Grupo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e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Investigación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en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Innovación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Quirúrgica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Instituto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de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Investigación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Biomédica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Valdecilla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(IDIVAL)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antander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39008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Pr="005000D6">
        <w:rPr>
          <w:rFonts w:ascii="Book Antiqua" w:eastAsia="Book Antiqua" w:hAnsi="Book Antiqua" w:cs="Book Antiqua"/>
          <w:lang w:val="es-ES"/>
        </w:rPr>
        <w:t>Spain</w:t>
      </w:r>
    </w:p>
    <w:p w14:paraId="67CB2A1E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lang w:val="es-ES"/>
        </w:rPr>
      </w:pPr>
    </w:p>
    <w:p w14:paraId="781BBF00" w14:textId="489B7A3D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5000D6">
        <w:rPr>
          <w:rFonts w:ascii="Book Antiqua" w:eastAsia="Book Antiqua" w:hAnsi="Book Antiqua" w:cs="Book Antiqua"/>
          <w:b/>
          <w:bCs/>
        </w:rPr>
        <w:lastRenderedPageBreak/>
        <w:t>Eduardo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García-Granero,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</w:rPr>
        <w:t>Depart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ne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ges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spi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niversitari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litécnic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alenci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46026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ain</w:t>
      </w:r>
    </w:p>
    <w:p w14:paraId="46F25BB4" w14:textId="77777777" w:rsidR="00CD77B7" w:rsidRPr="005000D6" w:rsidRDefault="00CD77B7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5E1C780" w14:textId="00A6FE4E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Author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contributions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D77B7" w:rsidRPr="005000D6">
        <w:rPr>
          <w:rFonts w:ascii="Book Antiqua" w:eastAsia="Book Antiqua" w:hAnsi="Book Antiqua" w:cs="Book Antiqua"/>
        </w:rPr>
        <w:t>Sebastián-Tomás JC</w:t>
      </w:r>
      <w:r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D77B7" w:rsidRPr="005000D6">
        <w:rPr>
          <w:rFonts w:ascii="Book Antiqua" w:eastAsia="Book Antiqua" w:hAnsi="Book Antiqua" w:cs="Book Antiqua"/>
        </w:rPr>
        <w:t>Martínez-Pérez A</w:t>
      </w:r>
      <w:r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A27BF5" w:rsidRPr="005000D6">
        <w:rPr>
          <w:rFonts w:ascii="Book Antiqua" w:eastAsia="Book Antiqua" w:hAnsi="Book Antiqua" w:cs="Book Antiqua"/>
        </w:rPr>
        <w:t xml:space="preserve">and </w:t>
      </w:r>
      <w:r w:rsidR="00CD77B7" w:rsidRPr="005000D6">
        <w:rPr>
          <w:rFonts w:ascii="Book Antiqua" w:eastAsia="Book Antiqua" w:hAnsi="Book Antiqua" w:cs="Book Antiqua"/>
        </w:rPr>
        <w:t>García-Granero E contributed to conception and design of the work</w:t>
      </w:r>
      <w:r w:rsidR="00A27BF5" w:rsidRPr="005000D6">
        <w:rPr>
          <w:rFonts w:ascii="Book Antiqua" w:eastAsia="Book Antiqua" w:hAnsi="Book Antiqua" w:cs="Book Antiqua"/>
        </w:rPr>
        <w:t>; a</w:t>
      </w:r>
      <w:r w:rsidR="00CD77B7" w:rsidRPr="005000D6">
        <w:rPr>
          <w:rFonts w:ascii="Book Antiqua" w:eastAsia="Book Antiqua" w:hAnsi="Book Antiqua" w:cs="Book Antiqua"/>
        </w:rPr>
        <w:t>ll authors d</w:t>
      </w:r>
      <w:r w:rsidRPr="005000D6">
        <w:rPr>
          <w:rFonts w:ascii="Book Antiqua" w:eastAsia="Book Antiqua" w:hAnsi="Book Antiqua" w:cs="Book Antiqua"/>
        </w:rPr>
        <w:t>raft</w:t>
      </w:r>
      <w:r w:rsidR="00CD77B7" w:rsidRPr="005000D6">
        <w:rPr>
          <w:rFonts w:ascii="Book Antiqua" w:eastAsia="Book Antiqua" w:hAnsi="Book Antiqua" w:cs="Book Antiqua"/>
        </w:rPr>
        <w:t>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nuscrip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rit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vis</w:t>
      </w:r>
      <w:r w:rsidR="00CD77B7" w:rsidRPr="005000D6">
        <w:rPr>
          <w:rFonts w:ascii="Book Antiqua" w:eastAsia="Book Antiqua" w:hAnsi="Book Antiqua" w:cs="Book Antiqua"/>
        </w:rPr>
        <w:t>ed</w:t>
      </w:r>
      <w:r w:rsidR="00A27BF5" w:rsidRPr="005000D6">
        <w:rPr>
          <w:rFonts w:ascii="Book Antiqua" w:eastAsia="Book Antiqua" w:hAnsi="Book Antiqua" w:cs="Book Antiqua"/>
        </w:rPr>
        <w:t xml:space="preserve"> i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orta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llectu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ent</w:t>
      </w:r>
      <w:r w:rsidR="00CD77B7" w:rsidRPr="005000D6">
        <w:rPr>
          <w:rFonts w:ascii="Book Antiqua" w:eastAsia="Book Antiqua" w:hAnsi="Book Antiqua" w:cs="Book Antiqua"/>
        </w:rPr>
        <w:t>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A27BF5" w:rsidRPr="005000D6">
        <w:rPr>
          <w:rFonts w:ascii="Book Antiqua" w:eastAsia="Book Antiqua" w:hAnsi="Book Antiqua" w:cs="Book Antiqua"/>
        </w:rPr>
        <w:t>a</w:t>
      </w:r>
      <w:r w:rsidR="0064715F" w:rsidRPr="005000D6">
        <w:rPr>
          <w:rFonts w:ascii="Book Antiqua" w:eastAsia="Book Antiqua" w:hAnsi="Book Antiqua" w:cs="Book Antiqua"/>
        </w:rPr>
        <w:t>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64715F" w:rsidRPr="005000D6">
        <w:rPr>
          <w:rFonts w:ascii="Book Antiqua" w:eastAsia="Book Antiqua" w:hAnsi="Book Antiqua" w:cs="Book Antiqua"/>
        </w:rPr>
        <w:t>autho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64715F" w:rsidRPr="005000D6">
        <w:rPr>
          <w:rFonts w:ascii="Book Antiqua" w:eastAsia="Book Antiqua" w:hAnsi="Book Antiqua" w:cs="Book Antiqua"/>
        </w:rPr>
        <w:t>a</w:t>
      </w:r>
      <w:r w:rsidRPr="005000D6">
        <w:rPr>
          <w:rFonts w:ascii="Book Antiqua" w:eastAsia="Book Antiqua" w:hAnsi="Book Antiqua" w:cs="Book Antiqua"/>
        </w:rPr>
        <w:t>pprov</w:t>
      </w:r>
      <w:r w:rsidR="00A27BF5" w:rsidRPr="005000D6">
        <w:rPr>
          <w:rFonts w:ascii="Book Antiqua" w:eastAsia="Book Antiqua" w:hAnsi="Book Antiqua" w:cs="Book Antiqua"/>
        </w:rPr>
        <w:t>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ersion</w:t>
      </w:r>
      <w:r w:rsidR="0064715F" w:rsidRPr="005000D6">
        <w:rPr>
          <w:rFonts w:ascii="Book Antiqua" w:eastAsia="Book Antiqua" w:hAnsi="Book Antiqua" w:cs="Book Antiqua"/>
        </w:rPr>
        <w:t>.</w:t>
      </w:r>
    </w:p>
    <w:p w14:paraId="61AF4B2C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CE3B060" w14:textId="3BE8E613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Corresponding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author: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Aleix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Martínez-Pérez,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MD,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PhD</w:t>
      </w:r>
      <w:r w:rsidR="00CA35EA" w:rsidRPr="005000D6">
        <w:rPr>
          <w:rFonts w:ascii="Book Antiqua" w:eastAsia="Book Antiqua" w:hAnsi="Book Antiqua" w:cs="Book Antiqua"/>
          <w:b/>
          <w:bCs/>
        </w:rPr>
        <w:t>,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Facul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Heal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Scienc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Valenci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Interna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Universit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C/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Pint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Soroll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21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Valenci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46002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CA35EA" w:rsidRPr="005000D6">
        <w:rPr>
          <w:rFonts w:ascii="Book Antiqua" w:eastAsia="Book Antiqua" w:hAnsi="Book Antiqua" w:cs="Book Antiqua"/>
        </w:rPr>
        <w:t>Spain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eix.martinez.perez@gmail.com</w:t>
      </w:r>
    </w:p>
    <w:p w14:paraId="65F22119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4ECAE33" w14:textId="5BE777D7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Received: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</w:rPr>
        <w:t>Februa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3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21</w:t>
      </w:r>
    </w:p>
    <w:p w14:paraId="56E3A681" w14:textId="20BC628A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Revised: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="00684B94" w:rsidRPr="005000D6">
        <w:rPr>
          <w:rFonts w:ascii="Book Antiqua" w:eastAsia="Book Antiqua" w:hAnsi="Book Antiqua" w:cs="Book Antiqua"/>
        </w:rPr>
        <w:t>March 22, 2021</w:t>
      </w:r>
    </w:p>
    <w:p w14:paraId="767783BE" w14:textId="6F34143F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Accepted: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="00020073" w:rsidRPr="005000D6">
        <w:rPr>
          <w:rFonts w:ascii="Book Antiqua" w:eastAsia="Book Antiqua" w:hAnsi="Book Antiqua" w:cs="Book Antiqua"/>
          <w:bCs/>
        </w:rPr>
        <w:t>July 7, 2021</w:t>
      </w:r>
    </w:p>
    <w:p w14:paraId="62060AE7" w14:textId="138E5E11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Published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online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0E1596" w:rsidRPr="005000D6">
        <w:rPr>
          <w:rFonts w:ascii="Book Antiqua" w:eastAsia="Book Antiqua" w:hAnsi="Book Antiqua" w:cs="Book Antiqua"/>
        </w:rPr>
        <w:t>August 27, 2021</w:t>
      </w:r>
    </w:p>
    <w:p w14:paraId="1CDD3BED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5000D6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50BE2C" w14:textId="77777777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lastRenderedPageBreak/>
        <w:t>Abstract</w:t>
      </w:r>
    </w:p>
    <w:p w14:paraId="2A9C9E57" w14:textId="5E8CB084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o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s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ci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ME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ndar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eat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d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cer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nim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vas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ai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ou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vo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inuo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vancement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aTME)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odu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verc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ation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speci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e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/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rr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lvi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arlie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w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mi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ul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we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blic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i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cer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gar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stom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k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urrenc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serv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rie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R-TaTME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p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ve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q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orporat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tent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ine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ge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ci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ro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in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fe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ose</w:t>
      </w:r>
      <w:r w:rsidR="00A27BF5" w:rsidRPr="005000D6">
        <w:rPr>
          <w:rFonts w:ascii="Book Antiqua" w:eastAsia="Book Antiqua" w:hAnsi="Book Antiqua" w:cs="Book Antiqua"/>
        </w:rPr>
        <w:t xml:space="preserve"> advantag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olog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r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rov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ci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xterit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courag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rt-te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ul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r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e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s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q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ng-te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nc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s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vi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i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ne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vervi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lyz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d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vail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teratur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ec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c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tent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rm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t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spectiv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ve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.</w:t>
      </w:r>
    </w:p>
    <w:p w14:paraId="557328ED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DF5E437" w14:textId="717A9C19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Key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Words: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cer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nimally-invas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s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mes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excis</w:t>
      </w:r>
      <w:r w:rsidRPr="005000D6">
        <w:rPr>
          <w:rFonts w:ascii="Book Antiqua" w:eastAsia="Book Antiqua" w:hAnsi="Book Antiqua" w:cs="Book Antiqua"/>
        </w:rPr>
        <w:t>ion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tu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ifi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</w:p>
    <w:p w14:paraId="44831FBE" w14:textId="77777777" w:rsidR="00A97D63" w:rsidRPr="005000D6" w:rsidRDefault="00A97D63" w:rsidP="00A97D63">
      <w:pPr>
        <w:spacing w:line="360" w:lineRule="auto"/>
        <w:jc w:val="both"/>
        <w:rPr>
          <w:lang w:eastAsia="zh-CN"/>
        </w:rPr>
      </w:pPr>
    </w:p>
    <w:p w14:paraId="756593C3" w14:textId="77777777" w:rsidR="00A97D63" w:rsidRPr="005000D6" w:rsidRDefault="00A97D63" w:rsidP="00A97D63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5000D6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5000D6">
        <w:rPr>
          <w:rFonts w:ascii="Book Antiqua" w:eastAsia="Book Antiqua" w:hAnsi="Book Antiqua" w:cs="Book Antiqua"/>
          <w:b/>
          <w:color w:val="000000"/>
        </w:rPr>
        <w:t>The</w:t>
      </w:r>
      <w:r w:rsidRPr="005000D6">
        <w:rPr>
          <w:rFonts w:ascii="Book Antiqua" w:eastAsia="Book Antiqua" w:hAnsi="Book Antiqua" w:cs="Book Antiqua"/>
          <w:color w:val="000000"/>
        </w:rPr>
        <w:t xml:space="preserve"> </w:t>
      </w:r>
      <w:r w:rsidRPr="005000D6">
        <w:rPr>
          <w:rFonts w:ascii="Book Antiqua" w:eastAsia="Book Antiqua" w:hAnsi="Book Antiqua" w:cs="Book Antiqua"/>
          <w:b/>
          <w:color w:val="000000"/>
        </w:rPr>
        <w:t xml:space="preserve">Author(s) 2021. </w:t>
      </w:r>
      <w:r w:rsidRPr="005000D6">
        <w:rPr>
          <w:rFonts w:ascii="Book Antiqua" w:eastAsia="Book Antiqua" w:hAnsi="Book Antiqua" w:cs="Book Antiqua"/>
          <w:color w:val="000000"/>
        </w:rPr>
        <w:t xml:space="preserve">Published by Baishideng Publishing Group Inc. All rights reserved. </w:t>
      </w:r>
    </w:p>
    <w:p w14:paraId="54E29494" w14:textId="77777777" w:rsidR="00A97D63" w:rsidRPr="005000D6" w:rsidRDefault="00A97D63" w:rsidP="00A97D63">
      <w:pPr>
        <w:spacing w:line="360" w:lineRule="auto"/>
        <w:jc w:val="both"/>
        <w:rPr>
          <w:lang w:eastAsia="zh-CN"/>
        </w:rPr>
      </w:pPr>
    </w:p>
    <w:p w14:paraId="41D83BD4" w14:textId="290A52A0" w:rsidR="00486871" w:rsidRDefault="00A97D63" w:rsidP="00A97D63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5000D6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r w:rsidRPr="005000D6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Sebastián-Tomás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JC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Martínez-Pérez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A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Martínez-López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E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de'Angelis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N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Gómez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Ruiz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M,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García-Granero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E.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Robotic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Transan</w:t>
      </w:r>
      <w:r w:rsidR="00157359" w:rsidRPr="005000D6">
        <w:rPr>
          <w:rFonts w:ascii="Book Antiqua" w:eastAsia="Book Antiqua" w:hAnsi="Book Antiqua" w:cs="Book Antiqua"/>
          <w:lang w:val="es-ES"/>
        </w:rPr>
        <w:t>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157359" w:rsidRPr="005000D6">
        <w:rPr>
          <w:rFonts w:ascii="Book Antiqua" w:eastAsia="Book Antiqua" w:hAnsi="Book Antiqua" w:cs="Book Antiqua"/>
          <w:lang w:val="es-ES"/>
        </w:rPr>
        <w:t>tot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157359" w:rsidRPr="005000D6">
        <w:rPr>
          <w:rFonts w:ascii="Book Antiqua" w:eastAsia="Book Antiqua" w:hAnsi="Book Antiqua" w:cs="Book Antiqua"/>
          <w:lang w:val="es-ES"/>
        </w:rPr>
        <w:t>mesorectal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157359" w:rsidRPr="005000D6">
        <w:rPr>
          <w:rFonts w:ascii="Book Antiqua" w:eastAsia="Book Antiqua" w:hAnsi="Book Antiqua" w:cs="Book Antiqua"/>
          <w:lang w:val="es-ES"/>
        </w:rPr>
        <w:t>exci</w:t>
      </w:r>
      <w:r w:rsidR="00855082" w:rsidRPr="005000D6">
        <w:rPr>
          <w:rFonts w:ascii="Book Antiqua" w:eastAsia="Book Antiqua" w:hAnsi="Book Antiqua" w:cs="Book Antiqua"/>
          <w:lang w:val="es-ES"/>
        </w:rPr>
        <w:t>sion: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Is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the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future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lang w:val="es-ES"/>
        </w:rPr>
        <w:t>now?</w:t>
      </w:r>
      <w:r w:rsidR="00255BA7" w:rsidRPr="005000D6">
        <w:rPr>
          <w:rFonts w:ascii="Book Antiqua" w:eastAsia="Book Antiqua" w:hAnsi="Book Antiqua" w:cs="Book Antiqua"/>
          <w:lang w:val="es-ES"/>
        </w:rPr>
        <w:t xml:space="preserve"> </w:t>
      </w:r>
      <w:r w:rsidR="00855082" w:rsidRPr="005000D6">
        <w:rPr>
          <w:rFonts w:ascii="Book Antiqua" w:eastAsia="Book Antiqua" w:hAnsi="Book Antiqua" w:cs="Book Antiqua"/>
          <w:i/>
          <w:iCs/>
        </w:rPr>
        <w:t>World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="00855082" w:rsidRPr="005000D6">
        <w:rPr>
          <w:rFonts w:ascii="Book Antiqua" w:eastAsia="Book Antiqua" w:hAnsi="Book Antiqua" w:cs="Book Antiqua"/>
          <w:i/>
          <w:iCs/>
        </w:rPr>
        <w:t>J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="00855082" w:rsidRPr="005000D6">
        <w:rPr>
          <w:rFonts w:ascii="Book Antiqua" w:eastAsia="Book Antiqua" w:hAnsi="Book Antiqua" w:cs="Book Antiqua"/>
          <w:i/>
          <w:iCs/>
        </w:rPr>
        <w:t>Gastrointes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="00855082" w:rsidRPr="005000D6">
        <w:rPr>
          <w:rFonts w:ascii="Book Antiqua" w:eastAsia="Book Antiqua" w:hAnsi="Book Antiqua" w:cs="Book Antiqua"/>
          <w:i/>
          <w:iCs/>
        </w:rPr>
        <w:t>Sur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855082" w:rsidRPr="005000D6">
        <w:rPr>
          <w:rFonts w:ascii="Book Antiqua" w:eastAsia="Book Antiqua" w:hAnsi="Book Antiqua" w:cs="Book Antiqua"/>
        </w:rPr>
        <w:t>2021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605F9C" w:rsidRPr="005000D6">
        <w:rPr>
          <w:rFonts w:ascii="Book Antiqua" w:eastAsia="Book Antiqua" w:hAnsi="Book Antiqua" w:cs="Book Antiqua"/>
        </w:rPr>
        <w:t xml:space="preserve">13(8): </w:t>
      </w:r>
      <w:r w:rsidR="00486871" w:rsidRPr="00486871">
        <w:rPr>
          <w:rFonts w:ascii="Book Antiqua" w:eastAsia="Book Antiqua" w:hAnsi="Book Antiqua" w:cs="Book Antiqua"/>
        </w:rPr>
        <w:t>834-847</w:t>
      </w:r>
      <w:r w:rsidR="00605F9C" w:rsidRPr="005000D6">
        <w:rPr>
          <w:rFonts w:ascii="Book Antiqua" w:eastAsia="Book Antiqua" w:hAnsi="Book Antiqua" w:cs="Book Antiqua"/>
        </w:rPr>
        <w:t xml:space="preserve"> </w:t>
      </w:r>
    </w:p>
    <w:p w14:paraId="755A5A29" w14:textId="2330CF0C" w:rsidR="00486871" w:rsidRDefault="00605F9C" w:rsidP="00A97D63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5000D6">
        <w:rPr>
          <w:rFonts w:ascii="Book Antiqua" w:eastAsia="Book Antiqua" w:hAnsi="Book Antiqua" w:cs="Book Antiqua"/>
        </w:rPr>
        <w:t>URL: https://www.wjgnet.com/1948-9366/full/v13/i8/</w:t>
      </w:r>
      <w:r w:rsidR="00486871" w:rsidRPr="00486871">
        <w:rPr>
          <w:rFonts w:ascii="Book Antiqua" w:eastAsia="Book Antiqua" w:hAnsi="Book Antiqua" w:cs="Book Antiqua"/>
        </w:rPr>
        <w:t>834</w:t>
      </w:r>
      <w:r w:rsidRPr="005000D6">
        <w:rPr>
          <w:rFonts w:ascii="Book Antiqua" w:eastAsia="Book Antiqua" w:hAnsi="Book Antiqua" w:cs="Book Antiqua"/>
        </w:rPr>
        <w:t xml:space="preserve">.htm  </w:t>
      </w:r>
    </w:p>
    <w:p w14:paraId="209304A0" w14:textId="3AC02EBD" w:rsidR="00A77B3E" w:rsidRPr="005000D6" w:rsidRDefault="00605F9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DOI: https://dx.doi.org/10.4240/wjgs.v13.i8.</w:t>
      </w:r>
      <w:r w:rsidR="00486871" w:rsidRPr="00486871">
        <w:rPr>
          <w:rFonts w:ascii="Book Antiqua" w:eastAsia="Book Antiqua" w:hAnsi="Book Antiqua" w:cs="Book Antiqua"/>
        </w:rPr>
        <w:t>834</w:t>
      </w:r>
    </w:p>
    <w:p w14:paraId="43253E26" w14:textId="2C5BC685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lastRenderedPageBreak/>
        <w:t>Core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Tip: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c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nage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s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cer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cus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4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ar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s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ci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ME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side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radig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eatmen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i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nim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vas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odu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an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ldwid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u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t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ro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i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c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ex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afe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mai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roversial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view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cu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r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t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A27BF5" w:rsidRPr="005000D6">
        <w:rPr>
          <w:rFonts w:ascii="Book Antiqua" w:eastAsia="Book Antiqua" w:hAnsi="Book Antiqua" w:cs="Book Antiqua"/>
        </w:rPr>
        <w:t xml:space="preserve">transanal </w:t>
      </w:r>
      <w:r w:rsidRPr="005000D6">
        <w:rPr>
          <w:rFonts w:ascii="Book Antiqua" w:eastAsia="Book Antiqua" w:hAnsi="Book Antiqua" w:cs="Book Antiqua"/>
        </w:rPr>
        <w:t>TM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lu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pect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rt-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ng-te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esee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t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k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rovem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al-ti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vigation.</w:t>
      </w:r>
    </w:p>
    <w:p w14:paraId="06CE1159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520F644" w14:textId="52AC587C" w:rsidR="006617EC" w:rsidRPr="005000D6" w:rsidRDefault="006617EC">
      <w:pPr>
        <w:rPr>
          <w:rFonts w:ascii="Book Antiqua" w:eastAsia="Book Antiqua" w:hAnsi="Book Antiqua" w:cs="Book Antiqua"/>
          <w:b/>
          <w:caps/>
          <w:u w:val="single"/>
        </w:rPr>
      </w:pPr>
      <w:r w:rsidRPr="005000D6">
        <w:rPr>
          <w:rFonts w:ascii="Book Antiqua" w:eastAsia="Book Antiqua" w:hAnsi="Book Antiqua" w:cs="Book Antiqua"/>
          <w:b/>
          <w:caps/>
          <w:u w:val="single"/>
        </w:rPr>
        <w:br w:type="page"/>
      </w:r>
    </w:p>
    <w:p w14:paraId="2A7C3922" w14:textId="46653EA4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caps/>
          <w:u w:val="single"/>
        </w:rPr>
        <w:lastRenderedPageBreak/>
        <w:t>INTRODUCTION</w:t>
      </w:r>
    </w:p>
    <w:p w14:paraId="7AA890DC" w14:textId="70DC3E36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Col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c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CRC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lob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eal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blem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ide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op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oung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5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a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rea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d-1990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speci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riv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ow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s</w:t>
      </w:r>
      <w:r w:rsidRPr="005000D6">
        <w:rPr>
          <w:rFonts w:ascii="Book Antiqua" w:eastAsia="Book Antiqua" w:hAnsi="Book Antiqua" w:cs="Book Antiqua"/>
          <w:vertAlign w:val="superscript"/>
        </w:rPr>
        <w:t>[1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c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RC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sel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igh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m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c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ldwi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ponsi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30000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ath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18</w:t>
      </w:r>
      <w:r w:rsidRPr="005000D6">
        <w:rPr>
          <w:rFonts w:ascii="Book Antiqua" w:eastAsia="Book Antiqua" w:hAnsi="Book Antiqua" w:cs="Book Antiqua"/>
          <w:vertAlign w:val="superscript"/>
        </w:rPr>
        <w:t>[2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ima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eat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cer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tectom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rent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lu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ultidisciplina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59407B" w:rsidRPr="005000D6">
        <w:rPr>
          <w:rFonts w:ascii="Book Antiqua" w:eastAsia="Book Antiqua" w:hAnsi="Book Antiqua" w:cs="Book Antiqua"/>
        </w:rPr>
        <w:t xml:space="preserve">that </w:t>
      </w:r>
      <w:r w:rsidRPr="005000D6">
        <w:rPr>
          <w:rFonts w:ascii="Book Antiqua" w:eastAsia="Book Antiqua" w:hAnsi="Book Antiqua" w:cs="Book Antiqua"/>
        </w:rPr>
        <w:t>includ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haus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alu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oadjuva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rap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c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van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eas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cep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s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ci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ME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p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ea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="00157359" w:rsidRPr="005000D6">
        <w:rPr>
          <w:rFonts w:ascii="Book Antiqua" w:eastAsia="Book Antiqua" w:hAnsi="Book Antiqua" w:cs="Book Antiqua"/>
          <w:vertAlign w:val="superscript"/>
        </w:rPr>
        <w:t>[3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982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de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cep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o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ndar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ffectiven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-abdo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we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jeopardiz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rticul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  <w:i/>
          <w:iCs/>
        </w:rPr>
        <w:t>e.</w:t>
      </w:r>
      <w:r w:rsidR="0059407B" w:rsidRPr="005000D6">
        <w:rPr>
          <w:rFonts w:ascii="Book Antiqua" w:eastAsia="Book Antiqua" w:hAnsi="Book Antiqua" w:cs="Book Antiqua"/>
          <w:i/>
          <w:iCs/>
        </w:rPr>
        <w:t>g.</w:t>
      </w:r>
      <w:r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tens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e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</w:t>
      </w:r>
      <w:r w:rsidR="0059407B" w:rsidRPr="005000D6">
        <w:rPr>
          <w:rFonts w:ascii="Book Antiqua" w:eastAsia="Book Antiqua" w:hAnsi="Book Antiqua" w:cs="Book Antiqua"/>
        </w:rPr>
        <w:t xml:space="preserve">, </w:t>
      </w:r>
      <w:r w:rsidR="0059407B" w:rsidRPr="005000D6">
        <w:rPr>
          <w:rFonts w:ascii="Book Antiqua" w:eastAsia="Book Antiqua" w:hAnsi="Book Antiqua" w:cs="Book Antiqua"/>
          <w:i/>
          <w:iCs/>
        </w:rPr>
        <w:t>etc</w:t>
      </w:r>
      <w:r w:rsidR="0059407B" w:rsidRPr="005000D6">
        <w:rPr>
          <w:rFonts w:ascii="Book Antiqua" w:eastAsia="Book Antiqua" w:hAnsi="Book Antiqua" w:cs="Book Antiqua"/>
        </w:rPr>
        <w:t>.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rea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dd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adequ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volv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ircumferent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CRM).</w:t>
      </w:r>
      <w:r w:rsidR="00255BA7" w:rsidRPr="005000D6">
        <w:rPr>
          <w:rFonts w:ascii="Book Antiqua" w:eastAsia="Book Antiqua" w:hAnsi="Book Antiqua" w:cs="Book Antiqua"/>
        </w:rPr>
        <w:t xml:space="preserve"> </w:t>
      </w:r>
    </w:p>
    <w:p w14:paraId="2FCA3B03" w14:textId="17A1A075" w:rsidR="00A77B3E" w:rsidRPr="005000D6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10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ll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="00157359" w:rsidRPr="005000D6">
        <w:rPr>
          <w:rFonts w:ascii="Book Antiqua" w:eastAsia="Book Antiqua" w:hAnsi="Book Antiqua" w:cs="Book Antiqua"/>
          <w:i/>
          <w:iCs/>
        </w:rPr>
        <w:t>al</w:t>
      </w:r>
      <w:r w:rsidR="00157359" w:rsidRPr="005000D6">
        <w:rPr>
          <w:rFonts w:ascii="Book Antiqua" w:eastAsia="Book Antiqua" w:hAnsi="Book Antiqua" w:cs="Book Antiqua"/>
          <w:vertAlign w:val="superscript"/>
        </w:rPr>
        <w:t>[4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crib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ve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q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a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tu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ifi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lu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d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d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o-sigmoi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d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cro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EM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sistance</w:t>
      </w:r>
      <w:r w:rsidRPr="005000D6">
        <w:rPr>
          <w:rFonts w:ascii="Book Antiqua" w:eastAsia="Book Antiqua" w:hAnsi="Book Antiqua" w:cs="Book Antiqua"/>
          <w:vertAlign w:val="superscript"/>
        </w:rPr>
        <w:t>[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aTME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“down-to-up”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tectom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ceptual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e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cilit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eat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C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speci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e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rr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lvis</w:t>
      </w:r>
      <w:r w:rsidRPr="005000D6">
        <w:rPr>
          <w:rFonts w:ascii="Book Antiqua" w:eastAsia="Book Antiqua" w:hAnsi="Book Antiqua" w:cs="Book Antiqua"/>
          <w:vertAlign w:val="superscript"/>
        </w:rPr>
        <w:t>[5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pp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lear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dentific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t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ecim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qua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p-to-dow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Pr="005000D6">
        <w:rPr>
          <w:rFonts w:ascii="Book Antiqua" w:eastAsia="Book Antiqua" w:hAnsi="Book Antiqua" w:cs="Book Antiqua"/>
          <w:vertAlign w:val="superscript"/>
        </w:rPr>
        <w:t>[6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thoug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a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s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oduction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ndomiz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roll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RCT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c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ffectiven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blished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go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C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ECC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1</w:t>
      </w:r>
      <w:r w:rsidRPr="005000D6">
        <w:rPr>
          <w:rFonts w:ascii="Book Antiqua" w:eastAsia="Book Antiqua" w:hAnsi="Book Antiqua" w:cs="Book Antiqua"/>
          <w:vertAlign w:val="superscript"/>
        </w:rPr>
        <w:t>[7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L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II</w:t>
      </w:r>
      <w:r w:rsidRPr="005000D6">
        <w:rPr>
          <w:rFonts w:ascii="Book Antiqua" w:eastAsia="Book Antiqua" w:hAnsi="Book Antiqua" w:cs="Book Antiqua"/>
          <w:vertAlign w:val="superscript"/>
        </w:rPr>
        <w:t>[8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ials</w:t>
      </w:r>
      <w:r w:rsidR="0059407B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i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ruiting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refor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d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r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ide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a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li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r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trospec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ies</w:t>
      </w:r>
      <w:r w:rsidRPr="005000D6">
        <w:rPr>
          <w:rFonts w:ascii="Book Antiqua" w:eastAsia="Book Antiqua" w:hAnsi="Book Antiqua" w:cs="Book Antiqua"/>
          <w:vertAlign w:val="superscript"/>
        </w:rPr>
        <w:t>[9,10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fficul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ndardiz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q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credit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orta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rawbac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soci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waday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ten</w:t>
      </w:r>
      <w:r w:rsidR="0059407B" w:rsidRPr="005000D6">
        <w:rPr>
          <w:rFonts w:ascii="Book Antiqua" w:eastAsia="Book Antiqua" w:hAnsi="Book Antiqua" w:cs="Book Antiqua"/>
        </w:rPr>
        <w:t>sively u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nimally-invas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C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s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r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t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a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  <w:i/>
          <w:iCs/>
        </w:rPr>
        <w:t>e</w:t>
      </w:r>
      <w:r w:rsidR="0059407B" w:rsidRPr="005000D6">
        <w:rPr>
          <w:rFonts w:ascii="Book Antiqua" w:eastAsia="Book Antiqua" w:hAnsi="Book Antiqua" w:cs="Book Antiqua"/>
          <w:i/>
          <w:iCs/>
        </w:rPr>
        <w:t>.g</w:t>
      </w:r>
      <w:r w:rsidRPr="005000D6">
        <w:rPr>
          <w:rFonts w:ascii="Book Antiqua" w:eastAsia="Book Antiqua" w:hAnsi="Book Antiqua" w:cs="Book Antiqua"/>
          <w:i/>
          <w:iCs/>
        </w:rPr>
        <w:t>.</w:t>
      </w:r>
      <w:r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loo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ss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lastRenderedPageBreak/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li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</w:t>
      </w:r>
      <w:r w:rsidR="0059407B" w:rsidRPr="005000D6">
        <w:rPr>
          <w:rFonts w:ascii="Book Antiqua" w:eastAsia="Book Antiqua" w:hAnsi="Book Antiqua" w:cs="Book Antiqua"/>
          <w:i/>
          <w:iCs/>
        </w:rPr>
        <w:t>e.g.</w:t>
      </w:r>
      <w:r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arli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we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over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spi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y)</w:t>
      </w:r>
      <w:r w:rsidRPr="005000D6">
        <w:rPr>
          <w:rFonts w:ascii="Book Antiqua" w:eastAsia="Book Antiqua" w:hAnsi="Book Antiqua" w:cs="Book Antiqua"/>
          <w:vertAlign w:val="superscript"/>
        </w:rPr>
        <w:t>[11-14]</w:t>
      </w:r>
      <w:r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cer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ma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gar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afety</w:t>
      </w:r>
      <w:r w:rsidRPr="005000D6">
        <w:rPr>
          <w:rFonts w:ascii="Book Antiqua" w:eastAsia="Book Antiqua" w:hAnsi="Book Antiqua" w:cs="Book Antiqua"/>
          <w:vertAlign w:val="superscript"/>
        </w:rPr>
        <w:t>[15-17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d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vail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ar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gre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flec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advantag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strum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ex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lv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cenarios</w:t>
      </w:r>
      <w:r w:rsidRPr="005000D6">
        <w:rPr>
          <w:rFonts w:ascii="Book Antiqua" w:eastAsia="Book Antiqua" w:hAnsi="Book Antiqua" w:cs="Book Antiqua"/>
          <w:vertAlign w:val="superscript"/>
        </w:rPr>
        <w:t>[18]</w:t>
      </w:r>
      <w:r w:rsidRPr="005000D6">
        <w:rPr>
          <w:rFonts w:ascii="Book Antiqua" w:eastAsia="Book Antiqua" w:hAnsi="Book Antiqua" w:cs="Book Antiqua"/>
        </w:rPr>
        <w:t>.</w:t>
      </w:r>
    </w:p>
    <w:p w14:paraId="7C46BBED" w14:textId="61D7A5DE" w:rsidR="00A77B3E" w:rsidRPr="005000D6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Robotic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li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do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verc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rawback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ndar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r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up-to-down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06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igazz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Pr="005000D6">
        <w:rPr>
          <w:rFonts w:ascii="Book Antiqua" w:eastAsia="Book Antiqua" w:hAnsi="Book Antiqua" w:cs="Book Antiqua"/>
          <w:vertAlign w:val="superscript"/>
        </w:rPr>
        <w:t>[19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ar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inuo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rove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ai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pular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mi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ctancie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e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du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r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Pr="005000D6">
        <w:rPr>
          <w:rFonts w:ascii="Book Antiqua" w:eastAsia="Book Antiqua" w:hAnsi="Book Antiqua" w:cs="Book Antiqua"/>
          <w:vertAlign w:val="superscript"/>
        </w:rPr>
        <w:t>[20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we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930D6C" w:rsidRPr="005000D6">
        <w:rPr>
          <w:rFonts w:ascii="Book Antiqua" w:eastAsia="Book Antiqua" w:hAnsi="Book Antiqua" w:cs="Book Antiqua"/>
        </w:rPr>
        <w:t>even thoug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sist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e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cilit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s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section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le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w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r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nc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</w:t>
      </w:r>
      <w:r w:rsidRPr="005000D6">
        <w:rPr>
          <w:rFonts w:ascii="Book Antiqua" w:eastAsia="Book Antiqua" w:hAnsi="Book Antiqua" w:cs="Book Antiqua"/>
          <w:vertAlign w:val="superscript"/>
        </w:rPr>
        <w:t>[21,22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olog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li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rs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nim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vas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R-TAMIS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ma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lyp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-preserv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cis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ar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oplasms</w:t>
      </w:r>
      <w:r w:rsidRPr="005000D6">
        <w:rPr>
          <w:rFonts w:ascii="Book Antiqua" w:eastAsia="Book Antiqua" w:hAnsi="Book Antiqua" w:cs="Book Antiqua"/>
          <w:vertAlign w:val="superscript"/>
        </w:rPr>
        <w:t>[23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M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C-TAMIS)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M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rea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h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fficul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s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cilit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los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fect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il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h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rea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s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3562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dollar</w:t>
      </w:r>
      <w:r w:rsidR="00DA0728" w:rsidRPr="005000D6">
        <w:rPr>
          <w:rFonts w:ascii="Book Antiqua" w:eastAsia="Book Antiqua" w:hAnsi="Book Antiqua" w:cs="Book Antiqua"/>
        </w:rPr>
        <w:t>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-TAM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v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4441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dollar</w:t>
      </w:r>
      <w:r w:rsidR="00DA0728" w:rsidRPr="005000D6">
        <w:rPr>
          <w:rFonts w:ascii="Book Antiqua" w:eastAsia="Book Antiqua" w:hAnsi="Book Antiqua" w:cs="Book Antiqua"/>
        </w:rPr>
        <w:t>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MI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P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=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0.04)</w:t>
      </w:r>
      <w:r w:rsidRPr="005000D6">
        <w:rPr>
          <w:rFonts w:ascii="Book Antiqua" w:eastAsia="Book Antiqua" w:hAnsi="Book Antiqua" w:cs="Book Antiqua"/>
          <w:vertAlign w:val="superscript"/>
        </w:rPr>
        <w:t>[2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s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ci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R-TaTME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tern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930D6C" w:rsidRPr="005000D6">
        <w:rPr>
          <w:rFonts w:ascii="Book Antiqua" w:eastAsia="Book Antiqua" w:hAnsi="Book Antiqua" w:cs="Book Antiqua"/>
        </w:rPr>
        <w:t xml:space="preserve">that </w:t>
      </w:r>
      <w:r w:rsidRPr="005000D6">
        <w:rPr>
          <w:rFonts w:ascii="Book Antiqua" w:eastAsia="Book Antiqua" w:hAnsi="Book Antiqua" w:cs="Book Antiqua"/>
        </w:rPr>
        <w:t>allow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736C1E" w:rsidRPr="005000D6">
        <w:rPr>
          <w:rFonts w:ascii="Book Antiqua" w:eastAsia="Book Antiqua" w:hAnsi="Book Antiqua" w:cs="Book Antiqua"/>
        </w:rPr>
        <w:t xml:space="preserve">resect </w:t>
      </w:r>
      <w:r w:rsidRPr="005000D6">
        <w:rPr>
          <w:rFonts w:ascii="Book Antiqua" w:eastAsia="Book Antiqua" w:hAnsi="Book Antiqua" w:cs="Book Antiqua"/>
        </w:rPr>
        <w:t>entire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u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o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low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bi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tent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dic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blic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ea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c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o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ing</w:t>
      </w:r>
      <w:r w:rsidR="00736C1E" w:rsidRPr="005000D6">
        <w:rPr>
          <w:rFonts w:ascii="Book Antiqua" w:eastAsia="Book Antiqua" w:hAnsi="Book Antiqua" w:cs="Book Antiqua"/>
        </w:rPr>
        <w:t xml:space="preserve"> has show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courag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li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ults</w:t>
      </w:r>
      <w:r w:rsidRPr="005000D6">
        <w:rPr>
          <w:rFonts w:ascii="Book Antiqua" w:eastAsia="Book Antiqua" w:hAnsi="Book Antiqua" w:cs="Book Antiqua"/>
          <w:vertAlign w:val="superscript"/>
        </w:rPr>
        <w:t>[25-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</w:p>
    <w:p w14:paraId="40A46B22" w14:textId="1D658948" w:rsidR="00A77B3E" w:rsidRPr="005000D6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s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vi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i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f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tail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crip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r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t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mphas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i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t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spectives.</w:t>
      </w:r>
    </w:p>
    <w:p w14:paraId="7EAED0E3" w14:textId="77777777" w:rsidR="00A77B3E" w:rsidRPr="005000D6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139096FE" w14:textId="32E21DF6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caps/>
          <w:u w:val="single"/>
        </w:rPr>
        <w:t>TECHNOLOGICAL</w:t>
      </w:r>
      <w:r w:rsidR="00255BA7" w:rsidRPr="005000D6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caps/>
          <w:u w:val="single"/>
        </w:rPr>
        <w:t>BACKGROUND</w:t>
      </w:r>
    </w:p>
    <w:p w14:paraId="2CFD51EF" w14:textId="6FA99C5E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lastRenderedPageBreak/>
        <w:t>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r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="00157359" w:rsidRPr="005000D6">
        <w:rPr>
          <w:rFonts w:ascii="Book Antiqua" w:eastAsia="Book Antiqua" w:hAnsi="Book Antiqua" w:cs="Book Antiqua"/>
          <w:vertAlign w:val="superscript"/>
        </w:rPr>
        <w:t>[39,40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736C1E" w:rsidRPr="005000D6">
        <w:rPr>
          <w:rFonts w:ascii="Book Antiqua" w:eastAsia="Book Antiqua" w:hAnsi="Book Antiqua" w:cs="Book Antiqua"/>
        </w:rPr>
        <w:t>19</w:t>
      </w:r>
      <w:r w:rsidRPr="005000D6">
        <w:rPr>
          <w:rFonts w:ascii="Book Antiqua" w:eastAsia="Book Antiqua" w:hAnsi="Book Antiqua" w:cs="Book Antiqua"/>
        </w:rPr>
        <w:t>80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w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cept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lyp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ar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c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5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o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erge</w:t>
      </w:r>
      <w:r w:rsidRPr="005000D6">
        <w:rPr>
          <w:rFonts w:ascii="Book Antiqua" w:eastAsia="Book Antiqua" w:hAnsi="Book Antiqua" w:cs="Book Antiqua"/>
          <w:vertAlign w:val="superscript"/>
        </w:rPr>
        <w:t>[41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we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c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halleng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soci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n-despic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r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v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refo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an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n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ar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verc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fficulti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M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09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alla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Pr="005000D6">
        <w:rPr>
          <w:rFonts w:ascii="Book Antiqua" w:eastAsia="Book Antiqua" w:hAnsi="Book Antiqua" w:cs="Book Antiqua"/>
          <w:vertAlign w:val="superscript"/>
        </w:rPr>
        <w:t>[42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thoug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igin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crib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ndar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strument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-assist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M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lemen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daver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del</w:t>
      </w:r>
      <w:r w:rsidRPr="005000D6">
        <w:rPr>
          <w:rFonts w:ascii="Book Antiqua" w:eastAsia="Book Antiqua" w:hAnsi="Book Antiqua" w:cs="Book Antiqua"/>
          <w:vertAlign w:val="superscript"/>
        </w:rPr>
        <w:t>[43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12</w:t>
      </w:r>
      <w:r w:rsidR="00736C1E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r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M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cision</w:t>
      </w:r>
      <w:r w:rsidR="00736C1E" w:rsidRPr="005000D6">
        <w:rPr>
          <w:rFonts w:ascii="Book Antiqua" w:eastAsia="Book Antiqua" w:hAnsi="Book Antiqua" w:cs="Book Antiqua"/>
        </w:rPr>
        <w:t xml:space="preserve"> was performed</w:t>
      </w:r>
      <w:r w:rsidRPr="005000D6">
        <w:rPr>
          <w:rFonts w:ascii="Book Antiqua" w:eastAsia="Book Antiqua" w:hAnsi="Book Antiqua" w:cs="Book Antiqua"/>
          <w:vertAlign w:val="superscript"/>
        </w:rPr>
        <w:t>[4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736C1E" w:rsidRPr="005000D6">
        <w:rPr>
          <w:rFonts w:ascii="Book Antiqua" w:eastAsia="Book Antiqua" w:hAnsi="Book Antiqua" w:cs="Book Antiqua"/>
        </w:rPr>
        <w:t>Thre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a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f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r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Pr="005000D6">
        <w:rPr>
          <w:rFonts w:ascii="Book Antiqua" w:eastAsia="Book Antiqua" w:hAnsi="Book Antiqua" w:cs="Book Antiqua"/>
          <w:vertAlign w:val="superscript"/>
        </w:rPr>
        <w:t>[4]</w:t>
      </w:r>
      <w:r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r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ccessfu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umans</w:t>
      </w:r>
      <w:r w:rsidRPr="005000D6">
        <w:rPr>
          <w:rFonts w:ascii="Book Antiqua" w:eastAsia="Book Antiqua" w:hAnsi="Book Antiqua" w:cs="Book Antiqua"/>
          <w:vertAlign w:val="superscript"/>
        </w:rPr>
        <w:t>[25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736C1E" w:rsidRPr="005000D6">
        <w:rPr>
          <w:rFonts w:ascii="Book Antiqua" w:eastAsia="Book Antiqua" w:hAnsi="Book Antiqua" w:cs="Book Antiqua"/>
        </w:rPr>
        <w:t xml:space="preserve">The patient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e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mil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enomato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lypos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agn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nchrono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epa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lex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RC</w:t>
      </w:r>
      <w:r w:rsidRPr="005000D6">
        <w:rPr>
          <w:rFonts w:ascii="Book Antiqua" w:eastAsia="Book Antiqua" w:hAnsi="Book Antiqua" w:cs="Book Antiqua"/>
        </w:rPr>
        <w:t>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do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736C1E" w:rsidRPr="005000D6">
        <w:rPr>
          <w:rFonts w:ascii="Book Antiqua" w:eastAsia="Book Antiqua" w:hAnsi="Book Antiqua" w:cs="Book Antiqua"/>
        </w:rPr>
        <w:t xml:space="preserve">done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736C1E" w:rsidRPr="005000D6">
        <w:rPr>
          <w:rFonts w:ascii="Book Antiqua" w:eastAsia="Book Antiqua" w:hAnsi="Book Antiqua" w:cs="Book Antiqua"/>
        </w:rPr>
        <w:t xml:space="preserve"> was 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Da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Vinci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S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lPOINT</w:t>
      </w:r>
      <w:r w:rsidRPr="005000D6">
        <w:rPr>
          <w:rFonts w:ascii="Book Antiqua" w:eastAsia="Book Antiqua" w:hAnsi="Book Antiqua" w:cs="Book Antiqua"/>
          <w:i/>
          <w:iCs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fac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ecim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tai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sen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arly-comple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s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qua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-fre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ins</w:t>
      </w:r>
      <w:r w:rsidRPr="005000D6">
        <w:rPr>
          <w:rFonts w:ascii="Book Antiqua" w:eastAsia="Book Antiqua" w:hAnsi="Book Antiqua" w:cs="Book Antiqua"/>
          <w:vertAlign w:val="superscript"/>
        </w:rPr>
        <w:t>[25]</w:t>
      </w:r>
      <w:r w:rsidRPr="005000D6">
        <w:rPr>
          <w:rFonts w:ascii="Book Antiqua" w:eastAsia="Book Antiqua" w:hAnsi="Book Antiqua" w:cs="Book Antiqua"/>
        </w:rPr>
        <w:t>.</w:t>
      </w:r>
    </w:p>
    <w:p w14:paraId="0D3D187E" w14:textId="180B7D87" w:rsidR="00A77B3E" w:rsidRPr="005000D6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er-expan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m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in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ap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da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rough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ve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sibilit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ro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r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agnos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rapeu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ol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speci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nimally-invas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M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736C1E" w:rsidRPr="005000D6">
        <w:rPr>
          <w:rFonts w:ascii="Book Antiqua" w:eastAsia="Book Antiqua" w:hAnsi="Book Antiqua" w:cs="Book Antiqua"/>
        </w:rPr>
        <w:t xml:space="preserve">first </w:t>
      </w:r>
      <w:r w:rsidRPr="005000D6">
        <w:rPr>
          <w:rFonts w:ascii="Book Antiqua" w:eastAsia="Book Antiqua" w:hAnsi="Book Antiqua" w:cs="Book Antiqua"/>
        </w:rPr>
        <w:t>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Intui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nnyval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Uni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States</w:t>
      </w:r>
      <w:r w:rsidRPr="005000D6">
        <w:rPr>
          <w:rFonts w:ascii="Book Antiqua" w:eastAsia="Book Antiqua" w:hAnsi="Book Antiqua" w:cs="Book Antiqua"/>
        </w:rPr>
        <w:t>)</w:t>
      </w:r>
      <w:r w:rsidRPr="005000D6">
        <w:rPr>
          <w:rFonts w:ascii="Book Antiqua" w:eastAsia="Book Antiqua" w:hAnsi="Book Antiqua" w:cs="Book Antiqua"/>
          <w:vertAlign w:val="superscript"/>
        </w:rPr>
        <w:t>[4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ve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lic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pp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verc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-TAM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M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do-wris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strum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h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xter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cision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f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r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blish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Pr="005000D6">
        <w:rPr>
          <w:rFonts w:ascii="Book Antiqua" w:eastAsia="Book Antiqua" w:hAnsi="Book Antiqua" w:cs="Book Antiqua"/>
          <w:vertAlign w:val="superscript"/>
        </w:rPr>
        <w:t>[25]</w:t>
      </w:r>
      <w:r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n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monstr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ffectiven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llow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’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olution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-Si</w:t>
      </w:r>
      <w:r w:rsidRPr="005000D6">
        <w:rPr>
          <w:rFonts w:ascii="Book Antiqua" w:eastAsia="Book Antiqua" w:hAnsi="Book Antiqua" w:cs="Book Antiqua"/>
          <w:vertAlign w:val="superscript"/>
        </w:rPr>
        <w:t>[25,29-33,35,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te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odu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14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X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ilar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u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fu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Pr="005000D6">
        <w:rPr>
          <w:rFonts w:ascii="Book Antiqua" w:eastAsia="Book Antiqua" w:hAnsi="Book Antiqua" w:cs="Book Antiqua"/>
          <w:vertAlign w:val="superscript"/>
        </w:rPr>
        <w:t>[34,37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rovem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odu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te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ner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ve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vantag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speci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gar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ersati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ock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nn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strument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</w:p>
    <w:p w14:paraId="7BE14501" w14:textId="7ACB6179" w:rsidR="00A77B3E" w:rsidRPr="005000D6" w:rsidRDefault="00855082" w:rsidP="00255BA7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w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inguished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</w:rPr>
        <w:t>1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T</w:t>
      </w:r>
      <w:r w:rsidRPr="005000D6">
        <w:rPr>
          <w:rFonts w:ascii="Book Antiqua" w:eastAsia="Book Antiqua" w:hAnsi="Book Antiqua" w:cs="Book Antiqua"/>
        </w:rPr>
        <w:t>otally-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R-TaTME)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i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do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r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</w:t>
      </w:r>
      <w:r w:rsidRPr="005000D6">
        <w:rPr>
          <w:rFonts w:ascii="Book Antiqua" w:eastAsia="Book Antiqua" w:hAnsi="Book Antiqua" w:cs="Book Antiqua"/>
          <w:vertAlign w:val="superscript"/>
        </w:rPr>
        <w:t>[27]</w:t>
      </w:r>
      <w:r w:rsidRPr="005000D6">
        <w:rPr>
          <w:rFonts w:ascii="Book Antiqua" w:eastAsia="Book Antiqua" w:hAnsi="Book Antiqua" w:cs="Book Antiqua"/>
        </w:rPr>
        <w:t>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lastRenderedPageBreak/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</w:rPr>
        <w:t>2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R</w:t>
      </w:r>
      <w:r w:rsidRPr="005000D6">
        <w:rPr>
          <w:rFonts w:ascii="Book Antiqua" w:eastAsia="Book Antiqua" w:hAnsi="Book Antiqua" w:cs="Book Antiqua"/>
        </w:rPr>
        <w:t>obotic-assis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RA-TaTME)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i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do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r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hybri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)</w:t>
      </w:r>
      <w:r w:rsidRPr="005000D6">
        <w:rPr>
          <w:rFonts w:ascii="Book Antiqua" w:eastAsia="Book Antiqua" w:hAnsi="Book Antiqua" w:cs="Book Antiqua"/>
          <w:vertAlign w:val="superscript"/>
        </w:rPr>
        <w:t>[25]</w:t>
      </w:r>
      <w:r w:rsidRPr="005000D6">
        <w:rPr>
          <w:rFonts w:ascii="Book Antiqua" w:eastAsia="Book Antiqua" w:hAnsi="Book Antiqua" w:cs="Book Antiqua"/>
        </w:rPr>
        <w:t>.</w:t>
      </w:r>
    </w:p>
    <w:p w14:paraId="0C213027" w14:textId="0BDB502E" w:rsidR="00A77B3E" w:rsidRPr="005000D6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lPOINT</w:t>
      </w:r>
      <w:r w:rsidRPr="005000D6">
        <w:rPr>
          <w:rFonts w:ascii="Book Antiqua" w:eastAsia="Book Antiqua" w:hAnsi="Book Antiqua" w:cs="Book Antiqua"/>
          <w:i/>
          <w:iCs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Appli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dical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nch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ant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arita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</w:t>
      </w:r>
      <w:r w:rsidR="008E06D4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Uni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States</w:t>
      </w:r>
      <w:r w:rsidRPr="005000D6">
        <w:rPr>
          <w:rFonts w:ascii="Book Antiqua" w:eastAsia="Book Antiqua" w:hAnsi="Book Antiqua" w:cs="Book Antiqua"/>
        </w:rPr>
        <w:t>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equent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fac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r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ecific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ig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fe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hinc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t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igi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c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hannel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ómez-Ruiz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="008E06D4" w:rsidRPr="005000D6">
        <w:rPr>
          <w:rFonts w:ascii="Book Antiqua" w:eastAsia="Book Antiqua" w:hAnsi="Book Antiqua" w:cs="Book Antiqua"/>
          <w:vertAlign w:val="superscript"/>
        </w:rPr>
        <w:t>[29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toscop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PA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ia-HUMV)</w:t>
      </w:r>
      <w:r w:rsidR="008E06D4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i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f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um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cclusion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x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bl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lPOINT</w:t>
      </w:r>
      <w:r w:rsidRPr="005000D6">
        <w:rPr>
          <w:rFonts w:ascii="Book Antiqua" w:eastAsia="Book Antiqua" w:hAnsi="Book Antiqua" w:cs="Book Antiqua"/>
          <w:i/>
          <w:iCs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cclu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toscop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low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oc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cement</w:t>
      </w:r>
      <w:r w:rsidRPr="005000D6">
        <w:rPr>
          <w:rFonts w:ascii="Book Antiqua" w:eastAsia="Book Antiqua" w:hAnsi="Book Antiqua" w:cs="Book Antiqua"/>
          <w:vertAlign w:val="superscript"/>
        </w:rPr>
        <w:t>[29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ybri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tw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MI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us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onent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e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tail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terat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play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.</w:t>
      </w:r>
    </w:p>
    <w:p w14:paraId="7040F426" w14:textId="77777777" w:rsidR="00A77B3E" w:rsidRPr="005000D6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06E3478D" w14:textId="6E2600E6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i/>
          <w:iCs/>
        </w:rPr>
        <w:t>Hybrid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TaTME</w:t>
      </w:r>
    </w:p>
    <w:p w14:paraId="583C9582" w14:textId="779FA7A9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w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a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ybri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-assist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do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h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bi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Pr="005000D6">
        <w:rPr>
          <w:rFonts w:ascii="Book Antiqua" w:eastAsia="Book Antiqua" w:hAnsi="Book Antiqua" w:cs="Book Antiqua"/>
          <w:vertAlign w:val="superscript"/>
        </w:rPr>
        <w:t>[45,46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il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o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tai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rav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="00DA0728" w:rsidRPr="005000D6">
        <w:rPr>
          <w:rFonts w:ascii="Book Antiqua" w:eastAsia="Book Antiqua" w:hAnsi="Book Antiqua" w:cs="Book Antiqua"/>
          <w:vertAlign w:val="superscript"/>
        </w:rPr>
        <w:t>[45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do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ultaneousl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ikol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="00DA0728" w:rsidRPr="005000D6">
        <w:rPr>
          <w:rFonts w:ascii="Book Antiqua" w:eastAsia="Book Antiqua" w:hAnsi="Book Antiqua" w:cs="Book Antiqua"/>
          <w:vertAlign w:val="superscript"/>
        </w:rPr>
        <w:t>[46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blish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0B7BFC" w:rsidRPr="005000D6">
        <w:rPr>
          <w:rFonts w:ascii="Book Antiqua" w:eastAsia="Book Antiqua" w:hAnsi="Book Antiqua" w:cs="Book Antiqua"/>
        </w:rPr>
        <w:t>8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s</w:t>
      </w:r>
      <w:r w:rsidR="000B7BFC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stom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sac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sc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nag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servativel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e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e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i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tained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amalavici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="00DA0728" w:rsidRPr="005000D6">
        <w:rPr>
          <w:rFonts w:ascii="Book Antiqua" w:eastAsia="Book Antiqua" w:hAnsi="Book Antiqua" w:cs="Book Antiqua"/>
          <w:vertAlign w:val="superscript"/>
        </w:rPr>
        <w:t>[47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ccessfu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ybri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nhance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enterix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ur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stolog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neventful.</w:t>
      </w:r>
    </w:p>
    <w:p w14:paraId="2740794A" w14:textId="77777777" w:rsidR="00A77B3E" w:rsidRPr="005000D6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6F79D649" w14:textId="1003BE51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caps/>
          <w:u w:val="single"/>
        </w:rPr>
        <w:t>BENEFITS</w:t>
      </w:r>
      <w:r w:rsidR="00255BA7" w:rsidRPr="005000D6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caps/>
          <w:u w:val="single"/>
        </w:rPr>
        <w:t>AND</w:t>
      </w:r>
      <w:r w:rsidR="00255BA7" w:rsidRPr="005000D6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caps/>
          <w:u w:val="single"/>
        </w:rPr>
        <w:t>LIMITATIONS</w:t>
      </w:r>
    </w:p>
    <w:p w14:paraId="301E9685" w14:textId="4148436A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Pre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alu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equ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g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ssent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p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l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q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RC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ns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ag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alu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gne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on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ag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lvi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sibi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oadjuva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eat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diochemotherap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c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van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ultidisciplina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a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cus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o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a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ivotal</w:t>
      </w:r>
      <w:r w:rsidRPr="005000D6">
        <w:rPr>
          <w:rFonts w:ascii="Book Antiqua" w:eastAsia="Book Antiqua" w:hAnsi="Book Antiqua" w:cs="Book Antiqua"/>
          <w:vertAlign w:val="superscript"/>
        </w:rPr>
        <w:t>[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j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c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lastRenderedPageBreak/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l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e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rr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lv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/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erg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w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8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m.</w:t>
      </w:r>
    </w:p>
    <w:p w14:paraId="20814AA7" w14:textId="302DB2FE" w:rsidR="00A77B3E" w:rsidRPr="005000D6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W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do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ha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oretic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orpor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sistanc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olog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ci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llow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n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voi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mag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jac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ructure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0B7BFC" w:rsidRPr="005000D6">
        <w:rPr>
          <w:rFonts w:ascii="Book Antiqua" w:eastAsia="Book Antiqua" w:hAnsi="Book Antiqua" w:cs="Book Antiqua"/>
        </w:rPr>
        <w:t>Three-dimens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-defini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ag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mer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ew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han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vement’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eedo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em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rol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u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elp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rse-st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t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re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hanc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roll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nexpec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leeding</w:t>
      </w:r>
      <w:r w:rsidRPr="005000D6">
        <w:rPr>
          <w:rFonts w:ascii="Book Antiqua" w:eastAsia="Book Antiqua" w:hAnsi="Book Antiqua" w:cs="Book Antiqua"/>
          <w:vertAlign w:val="superscript"/>
        </w:rPr>
        <w:t>[3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yo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vantag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bjec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eel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duct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qua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section</w:t>
      </w:r>
      <w:r w:rsidRPr="005000D6">
        <w:rPr>
          <w:rFonts w:ascii="Book Antiqua" w:eastAsia="Book Antiqua" w:hAnsi="Book Antiqua" w:cs="Book Antiqua"/>
          <w:vertAlign w:val="superscript"/>
        </w:rPr>
        <w:t>[32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per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s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low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t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ro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gin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eo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fe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di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vantag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rov</w:t>
      </w:r>
      <w:r w:rsidR="000B7BFC" w:rsidRPr="005000D6">
        <w:rPr>
          <w:rFonts w:ascii="Book Antiqua" w:eastAsia="Book Antiqua" w:hAnsi="Book Antiqua" w:cs="Book Antiqua"/>
        </w:rPr>
        <w:t>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mbidexter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te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</w:t>
      </w:r>
      <w:r w:rsidR="000B7BFC" w:rsidRPr="005000D6">
        <w:rPr>
          <w:rFonts w:ascii="Book Antiqua" w:eastAsia="Book Antiqua" w:hAnsi="Book Antiqua" w:cs="Book Antiqua"/>
        </w:rPr>
        <w:t>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eld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eadi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di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ques</w:t>
      </w:r>
      <w:r w:rsidRPr="005000D6">
        <w:rPr>
          <w:rFonts w:ascii="Book Antiqua" w:eastAsia="Book Antiqua" w:hAnsi="Book Antiqua" w:cs="Book Antiqua"/>
          <w:vertAlign w:val="superscript"/>
        </w:rPr>
        <w:t>[3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du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gul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tri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rr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lv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a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cilit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serv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lv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rv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i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utonom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nction</w:t>
      </w:r>
      <w:r w:rsidRPr="005000D6">
        <w:rPr>
          <w:rFonts w:ascii="Book Antiqua" w:eastAsia="Book Antiqua" w:hAnsi="Book Antiqua" w:cs="Book Antiqua"/>
          <w:vertAlign w:val="superscript"/>
        </w:rPr>
        <w:t>[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uthor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ditional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bjec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nergis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ffec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orporat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ha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Pr="005000D6">
        <w:rPr>
          <w:rFonts w:ascii="Book Antiqua" w:eastAsia="Book Antiqua" w:hAnsi="Book Antiqua" w:cs="Book Antiqua"/>
          <w:vertAlign w:val="superscript"/>
        </w:rPr>
        <w:t>[33]</w:t>
      </w:r>
      <w:r w:rsidRPr="005000D6">
        <w:rPr>
          <w:rFonts w:ascii="Book Antiqua" w:eastAsia="Book Antiqua" w:hAnsi="Book Antiqua" w:cs="Book Antiqua"/>
        </w:rPr>
        <w:t>.</w:t>
      </w:r>
    </w:p>
    <w:p w14:paraId="1B19B672" w14:textId="64387431" w:rsidR="00A77B3E" w:rsidRPr="005000D6" w:rsidRDefault="00855082" w:rsidP="00255BA7">
      <w:pPr>
        <w:adjustRightInd w:val="0"/>
        <w:snapToGrid w:val="0"/>
        <w:spacing w:line="360" w:lineRule="auto"/>
        <w:ind w:firstLine="709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Increa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nditur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c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ldwi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ins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tribu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com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eate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ch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desprea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olog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st-analys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termi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ns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CRC</w:t>
      </w:r>
      <w:r w:rsidRPr="005000D6">
        <w:rPr>
          <w:rFonts w:ascii="Book Antiqua" w:eastAsia="Book Antiqua" w:hAnsi="Book Antiqua" w:cs="Book Antiqua"/>
          <w:vertAlign w:val="superscript"/>
        </w:rPr>
        <w:t>[48,49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LAR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w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s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-assis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oup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11853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pound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3668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dollars</w:t>
      </w:r>
      <w:r w:rsidRPr="005000D6">
        <w:rPr>
          <w:rFonts w:ascii="Book Antiqua" w:eastAsia="Book Antiqua" w:hAnsi="Book Antiqua" w:cs="Book Antiqua"/>
        </w:rPr>
        <w:t>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o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oup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10874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pound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2556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dollars</w:t>
      </w:r>
      <w:r w:rsidRPr="005000D6">
        <w:rPr>
          <w:rFonts w:ascii="Book Antiqua" w:eastAsia="Book Antiqua" w:hAnsi="Book Antiqua" w:cs="Book Antiqua"/>
        </w:rPr>
        <w:t>)</w:t>
      </w:r>
      <w:r w:rsidRPr="005000D6">
        <w:rPr>
          <w:rFonts w:ascii="Book Antiqua" w:eastAsia="Book Antiqua" w:hAnsi="Book Antiqua" w:cs="Book Antiqua"/>
          <w:vertAlign w:val="superscript"/>
        </w:rPr>
        <w:t>[21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gar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alla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Pr="005000D6">
        <w:rPr>
          <w:rFonts w:ascii="Book Antiqua" w:eastAsia="Book Antiqua" w:hAnsi="Book Antiqua" w:cs="Book Antiqua"/>
          <w:vertAlign w:val="superscript"/>
        </w:rPr>
        <w:t>[28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rea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50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dolla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lu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lPOINT</w:t>
      </w:r>
      <w:r w:rsidRPr="005000D6">
        <w:rPr>
          <w:rFonts w:ascii="Book Antiqua" w:eastAsia="Book Antiqua" w:hAnsi="Book Antiqua" w:cs="Book Antiqua"/>
          <w:i/>
          <w:iCs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o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pp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re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sts</w:t>
      </w:r>
      <w:r w:rsidRPr="005000D6">
        <w:rPr>
          <w:rFonts w:ascii="Book Antiqua" w:eastAsia="Book Antiqua" w:hAnsi="Book Antiqua" w:cs="Book Antiqua"/>
          <w:vertAlign w:val="superscript"/>
        </w:rPr>
        <w:t>[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we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c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duc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im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ultaneo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-fie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ven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hopefu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heaper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lastRenderedPageBreak/>
        <w:t>ma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tig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conom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rd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k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cessibl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ditional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ges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eworthy</w:t>
      </w:r>
      <w:r w:rsidR="000B7BFC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o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ed.</w:t>
      </w:r>
      <w:r w:rsidR="00255BA7" w:rsidRPr="005000D6">
        <w:rPr>
          <w:rFonts w:ascii="Book Antiqua" w:eastAsia="Book Antiqua" w:hAnsi="Book Antiqua" w:cs="Book Antiqua"/>
        </w:rPr>
        <w:t xml:space="preserve"> </w:t>
      </w:r>
    </w:p>
    <w:p w14:paraId="4478FBB8" w14:textId="5D110B38" w:rsidR="00A77B3E" w:rsidRPr="005000D6" w:rsidRDefault="00855082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ech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rawback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i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ortant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</w:t>
      </w:r>
      <w:r w:rsidR="000B7BFC" w:rsidRPr="005000D6">
        <w:rPr>
          <w:rFonts w:ascii="Book Antiqua" w:eastAsia="Book Antiqua" w:hAnsi="Book Antiqua" w:cs="Book Antiqua"/>
        </w:rPr>
        <w:t>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qui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nimu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-troc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8</w:t>
      </w:r>
      <w:r w:rsidR="000B7BFC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m</w:t>
      </w:r>
      <w:r w:rsidRPr="005000D6">
        <w:rPr>
          <w:rFonts w:ascii="Book Antiqua" w:eastAsia="Book Antiqua" w:hAnsi="Book Antiqua" w:cs="Book Antiqua"/>
          <w:vertAlign w:val="superscript"/>
        </w:rPr>
        <w:t>[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X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ge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lPOINT</w:t>
      </w:r>
      <w:r w:rsidRPr="005000D6">
        <w:rPr>
          <w:rFonts w:ascii="Book Antiqua" w:eastAsia="Book Antiqua" w:hAnsi="Book Antiqua" w:cs="Book Antiqua"/>
          <w:i/>
          <w:iCs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has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ach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itone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fl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o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l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mpered</w:t>
      </w:r>
      <w:r w:rsidRPr="005000D6">
        <w:rPr>
          <w:rFonts w:ascii="Book Antiqua" w:eastAsia="Book Antiqua" w:hAnsi="Book Antiqua" w:cs="Book Antiqua"/>
          <w:vertAlign w:val="superscript"/>
        </w:rPr>
        <w:t>[3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nal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-fie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ultaneo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ven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in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nd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i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lemen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rm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li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actice</w:t>
      </w:r>
      <w:r w:rsidRPr="005000D6">
        <w:rPr>
          <w:rFonts w:ascii="Book Antiqua" w:eastAsia="Book Antiqua" w:hAnsi="Book Antiqua" w:cs="Book Antiqua"/>
          <w:vertAlign w:val="superscript"/>
        </w:rPr>
        <w:t>[50,51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r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navoid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quir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ec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i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kill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deed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-23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e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hie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rti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Pr="005000D6">
        <w:rPr>
          <w:rFonts w:ascii="Book Antiqua" w:eastAsia="Book Antiqua" w:hAnsi="Book Antiqua" w:cs="Book Antiqua"/>
          <w:vertAlign w:val="superscript"/>
        </w:rPr>
        <w:t>[52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nd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ex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c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man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qu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rning-cur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stablish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stim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ou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4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s</w:t>
      </w:r>
      <w:r w:rsidRPr="005000D6">
        <w:rPr>
          <w:rFonts w:ascii="Book Antiqua" w:eastAsia="Book Antiqua" w:hAnsi="Book Antiqua" w:cs="Book Antiqua"/>
          <w:vertAlign w:val="superscript"/>
        </w:rPr>
        <w:t>[53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refor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blish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rie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r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io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ll-trai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kill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r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tur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ructu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i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ur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ndamen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rt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r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v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dust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u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courag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in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novat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olog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ward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a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d.</w:t>
      </w:r>
    </w:p>
    <w:p w14:paraId="705DA68B" w14:textId="77777777" w:rsidR="00A77B3E" w:rsidRPr="005000D6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53CB277E" w14:textId="49D1A77E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caps/>
          <w:u w:val="single"/>
        </w:rPr>
        <w:t>SURGICAL</w:t>
      </w:r>
      <w:r w:rsidR="00255BA7" w:rsidRPr="005000D6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caps/>
          <w:u w:val="single"/>
        </w:rPr>
        <w:t>OUTCOMES</w:t>
      </w:r>
    </w:p>
    <w:p w14:paraId="33B6F680" w14:textId="4049CE71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s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view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dentifi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1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li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r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crib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71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</w:t>
      </w:r>
      <w:r w:rsidRPr="005000D6">
        <w:rPr>
          <w:rFonts w:ascii="Book Antiqua" w:eastAsia="Book Antiqua" w:hAnsi="Book Antiqua" w:cs="Book Antiqua"/>
          <w:vertAlign w:val="superscript"/>
        </w:rPr>
        <w:t>[26,29-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arlie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alla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Pr="005000D6">
        <w:rPr>
          <w:rFonts w:ascii="Book Antiqua" w:eastAsia="Book Antiqua" w:hAnsi="Book Antiqua" w:cs="Book Antiqua"/>
          <w:vertAlign w:val="superscript"/>
        </w:rPr>
        <w:t>[25,28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Gómez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Ruiz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Pr="005000D6">
        <w:rPr>
          <w:rFonts w:ascii="Book Antiqua" w:eastAsia="Book Antiqua" w:hAnsi="Book Antiqua" w:cs="Book Antiqua"/>
          <w:vertAlign w:val="superscript"/>
        </w:rPr>
        <w:t>[27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r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lu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rg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r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)</w:t>
      </w:r>
    </w:p>
    <w:p w14:paraId="0D1B4B4B" w14:textId="77777777" w:rsidR="00A77B3E" w:rsidRPr="005000D6" w:rsidRDefault="00A77B3E" w:rsidP="00D459CE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B2437F6" w14:textId="02EFD8E5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</w:rPr>
      </w:pPr>
      <w:r w:rsidRPr="005000D6">
        <w:rPr>
          <w:rFonts w:ascii="Book Antiqua" w:eastAsia="Book Antiqua" w:hAnsi="Book Antiqua" w:cs="Book Antiqua"/>
          <w:b/>
          <w:bCs/>
          <w:i/>
          <w:iCs/>
        </w:rPr>
        <w:t>Intraoperative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outcomes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</w:p>
    <w:p w14:paraId="6783CFA7" w14:textId="4D250954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cre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r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Pr="005000D6">
        <w:rPr>
          <w:rFonts w:ascii="Book Antiqua" w:eastAsia="Book Antiqua" w:hAnsi="Book Antiqua" w:cs="Book Antiqua"/>
          <w:vertAlign w:val="superscript"/>
        </w:rPr>
        <w:t>[20-22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thoug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rs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o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blish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ri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Ku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Pr="005000D6">
        <w:rPr>
          <w:rFonts w:ascii="Book Antiqua" w:eastAsia="Book Antiqua" w:hAnsi="Book Antiqua" w:cs="Book Antiqua"/>
          <w:vertAlign w:val="superscript"/>
        </w:rPr>
        <w:t>[33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rs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ward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ve-por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i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ng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tw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32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811C09" w:rsidRPr="005000D6">
        <w:rPr>
          <w:rFonts w:ascii="Book Antiqua" w:eastAsia="Book Antiqua" w:hAnsi="Book Antiqua" w:cs="Book Antiqua"/>
        </w:rPr>
        <w:t xml:space="preserve">min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53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n</w:t>
      </w:r>
      <w:r w:rsidRPr="005000D6">
        <w:rPr>
          <w:rFonts w:ascii="Book Antiqua" w:eastAsia="Book Antiqua" w:hAnsi="Book Antiqua" w:cs="Book Antiqua"/>
          <w:vertAlign w:val="superscript"/>
        </w:rPr>
        <w:t>[35,36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rge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r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lu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</w:t>
      </w:r>
      <w:r w:rsidR="000B7BFC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ven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lastRenderedPageBreak/>
        <w:t>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ultaneous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i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72.3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±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4.2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n</w:t>
      </w:r>
      <w:r w:rsidRPr="005000D6">
        <w:rPr>
          <w:rFonts w:ascii="Book Antiqua" w:eastAsia="Book Antiqua" w:hAnsi="Book Antiqua" w:cs="Book Antiqua"/>
          <w:vertAlign w:val="superscript"/>
        </w:rPr>
        <w:t>[3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re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i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h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s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dominal</w:t>
      </w:r>
      <w:r w:rsidRPr="005000D6">
        <w:rPr>
          <w:rFonts w:ascii="Book Antiqua" w:eastAsia="Book Antiqua" w:hAnsi="Book Antiqua" w:cs="Book Antiqua"/>
          <w:vertAlign w:val="superscript"/>
        </w:rPr>
        <w:t>[32,37,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i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n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rie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y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cau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ha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u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ultaneously</w:t>
      </w:r>
      <w:r w:rsidRPr="005000D6">
        <w:rPr>
          <w:rFonts w:ascii="Book Antiqua" w:eastAsia="Book Antiqua" w:hAnsi="Book Antiqua" w:cs="Book Antiqua"/>
          <w:vertAlign w:val="superscript"/>
        </w:rPr>
        <w:t>[29,33,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loo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w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0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L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s</w:t>
      </w:r>
      <w:r w:rsidRPr="005000D6">
        <w:rPr>
          <w:rFonts w:ascii="Book Antiqua" w:eastAsia="Book Antiqua" w:hAnsi="Book Antiqua" w:cs="Book Antiqua"/>
          <w:vertAlign w:val="superscript"/>
        </w:rPr>
        <w:t>[29,31,33,34,36,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a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ic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s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</w:rPr>
        <w:t>1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u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Pr="005000D6">
        <w:rPr>
          <w:rFonts w:ascii="Book Antiqua" w:eastAsia="Book Antiqua" w:hAnsi="Book Antiqua" w:cs="Book Antiqua"/>
          <w:vertAlign w:val="superscript"/>
        </w:rPr>
        <w:t>[34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sac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fa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lee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lv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o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r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DA0728" w:rsidRPr="005000D6">
        <w:rPr>
          <w:rFonts w:ascii="Book Antiqua" w:eastAsia="Book Antiqua" w:hAnsi="Book Antiqua" w:cs="Book Antiqua"/>
        </w:rPr>
        <w:t>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</w:rPr>
        <w:t>2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ft-ure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advertent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compas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ne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pl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esse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ection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l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adequ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teri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ascul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nd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u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ve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m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id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dentifi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ai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aoperatively</w:t>
      </w:r>
      <w:r w:rsidRPr="005000D6">
        <w:rPr>
          <w:rFonts w:ascii="Book Antiqua" w:eastAsia="Book Antiqua" w:hAnsi="Book Antiqua" w:cs="Book Antiqua"/>
          <w:vertAlign w:val="superscript"/>
        </w:rPr>
        <w:t>[33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jor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eiv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vert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om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dex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3).</w:t>
      </w:r>
    </w:p>
    <w:p w14:paraId="46C21A1A" w14:textId="77777777" w:rsidR="00A77B3E" w:rsidRPr="005000D6" w:rsidRDefault="00A77B3E" w:rsidP="00D459CE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F702885" w14:textId="0A11BE2D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</w:rPr>
      </w:pPr>
      <w:r w:rsidRPr="005000D6">
        <w:rPr>
          <w:rFonts w:ascii="Book Antiqua" w:eastAsia="Book Antiqua" w:hAnsi="Book Antiqua" w:cs="Book Antiqua"/>
          <w:b/>
          <w:bCs/>
          <w:i/>
          <w:iCs/>
        </w:rPr>
        <w:t>Postoperative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outcomes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</w:p>
    <w:p w14:paraId="2CCF3E53" w14:textId="410D09C9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5000D6">
        <w:rPr>
          <w:rFonts w:ascii="Book Antiqua" w:eastAsia="Book Antiqua" w:hAnsi="Book Antiqua" w:cs="Book Antiqua"/>
        </w:rPr>
        <w:t>Six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r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ications</w:t>
      </w:r>
      <w:r w:rsidRPr="005000D6">
        <w:rPr>
          <w:rFonts w:ascii="Book Antiqua" w:eastAsia="Book Antiqua" w:hAnsi="Book Antiqua" w:cs="Book Antiqua"/>
          <w:vertAlign w:val="superscript"/>
        </w:rPr>
        <w:t>[29,30,32-34,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a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stom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k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cribed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ccessfu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e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servatively</w:t>
      </w:r>
      <w:r w:rsidRPr="005000D6">
        <w:rPr>
          <w:rFonts w:ascii="Book Antiqua" w:eastAsia="Book Antiqua" w:hAnsi="Book Antiqua" w:cs="Book Antiqua"/>
          <w:vertAlign w:val="superscript"/>
        </w:rPr>
        <w:t>[29,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r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agn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lv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sc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e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tibiotics</w:t>
      </w:r>
      <w:r w:rsidRPr="005000D6">
        <w:rPr>
          <w:rFonts w:ascii="Book Antiqua" w:eastAsia="Book Antiqua" w:hAnsi="Book Antiqua" w:cs="Book Antiqua"/>
          <w:vertAlign w:val="superscript"/>
        </w:rPr>
        <w:t>[3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le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  <w:i/>
          <w:iCs/>
        </w:rPr>
        <w:t>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=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)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ode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lee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  <w:i/>
          <w:iCs/>
        </w:rPr>
        <w:t>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=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)</w:t>
      </w:r>
      <w:r w:rsidR="000B7BFC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lee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  <w:i/>
          <w:iCs/>
        </w:rPr>
        <w:t>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=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mark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ications</w:t>
      </w:r>
      <w:r w:rsidRPr="005000D6">
        <w:rPr>
          <w:rFonts w:ascii="Book Antiqua" w:eastAsia="Book Antiqua" w:hAnsi="Book Antiqua" w:cs="Book Antiqua"/>
          <w:vertAlign w:val="superscript"/>
        </w:rPr>
        <w:t>[32,34,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qui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operation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</w:rPr>
        <w:t>1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L</w:t>
      </w:r>
      <w:r w:rsidRPr="005000D6">
        <w:rPr>
          <w:rFonts w:ascii="Book Antiqua" w:eastAsia="Book Antiqua" w:hAnsi="Book Antiqua" w:cs="Book Antiqua"/>
        </w:rPr>
        <w:t>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hesiolys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st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bstru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</w:rPr>
        <w:t>2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W</w:t>
      </w:r>
      <w:r w:rsidRPr="005000D6">
        <w:rPr>
          <w:rFonts w:ascii="Book Antiqua" w:eastAsia="Book Antiqua" w:hAnsi="Book Antiqua" w:cs="Book Antiqua"/>
        </w:rPr>
        <w:t>ou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lee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qui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emostasis</w:t>
      </w:r>
      <w:r w:rsidRPr="005000D6">
        <w:rPr>
          <w:rFonts w:ascii="Book Antiqua" w:eastAsia="Book Antiqua" w:hAnsi="Book Antiqua" w:cs="Book Antiqua"/>
          <w:vertAlign w:val="superscript"/>
        </w:rPr>
        <w:t>[33,41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ic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crib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7/71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29</w:t>
      </w:r>
      <w:r w:rsidR="00DA0728" w:rsidRPr="005000D6">
        <w:rPr>
          <w:rFonts w:ascii="Book Antiqua" w:eastAsia="Book Antiqua" w:hAnsi="Book Antiqua" w:cs="Book Antiqua"/>
        </w:rPr>
        <w:t>.</w:t>
      </w:r>
      <w:r w:rsidRPr="005000D6">
        <w:rPr>
          <w:rFonts w:ascii="Book Antiqua" w:eastAsia="Book Antiqua" w:hAnsi="Book Antiqua" w:cs="Book Antiqua"/>
        </w:rPr>
        <w:t>94%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4)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ng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spi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ng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tw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4.3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4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</w:t>
      </w:r>
      <w:r w:rsidRPr="005000D6">
        <w:rPr>
          <w:rFonts w:ascii="Book Antiqua" w:eastAsia="Book Antiqua" w:hAnsi="Book Antiqua" w:cs="Book Antiqua"/>
          <w:vertAlign w:val="superscript"/>
        </w:rPr>
        <w:t>[30,35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talit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</w:p>
    <w:p w14:paraId="4C226C42" w14:textId="77777777" w:rsidR="000B7BFC" w:rsidRPr="005000D6" w:rsidRDefault="000B7BF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596BEFC" w14:textId="69A5A73E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i/>
          <w:iCs/>
        </w:rPr>
        <w:t>Pathologic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outcomes</w:t>
      </w:r>
    </w:p>
    <w:p w14:paraId="2329924E" w14:textId="41FCCF4E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May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orta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ng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tent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sist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l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cilit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s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section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rticular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ex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du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i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RM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bin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ci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tro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i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treme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mising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rg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volvem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teratur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u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="00DA0728" w:rsidRPr="005000D6">
        <w:rPr>
          <w:rFonts w:ascii="Book Antiqua" w:eastAsia="Book Antiqua" w:hAnsi="Book Antiqua" w:cs="Book Antiqua"/>
          <w:vertAlign w:val="superscript"/>
        </w:rPr>
        <w:t>[34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lastRenderedPageBreak/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3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i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RM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ough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it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4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0B7BFC" w:rsidRPr="005000D6">
        <w:rPr>
          <w:rFonts w:ascii="Book Antiqua" w:eastAsia="Book Antiqua" w:hAnsi="Book Antiqua" w:cs="Book Antiqua"/>
        </w:rPr>
        <w:t>l</w:t>
      </w:r>
      <w:r w:rsidRPr="005000D6">
        <w:rPr>
          <w:rFonts w:ascii="Book Antiqua" w:eastAsia="Book Antiqua" w:hAnsi="Book Antiqua" w:cs="Book Antiqua"/>
        </w:rPr>
        <w:t>es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pi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z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du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f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oadjuva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eatmen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i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tai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idu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c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nc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ell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r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ough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conda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tasta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ymp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c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o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RM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utho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cus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l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ig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e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rect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e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c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rit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ct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dic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urre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lvis</w:t>
      </w:r>
      <w:r w:rsidRPr="005000D6">
        <w:rPr>
          <w:rFonts w:ascii="Book Antiqua" w:eastAsia="Book Antiqua" w:hAnsi="Book Antiqua" w:cs="Book Antiqua"/>
          <w:vertAlign w:val="superscript"/>
        </w:rPr>
        <w:t>[54,55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qua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ar-comple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</w:t>
      </w:r>
      <w:r w:rsidRPr="005000D6">
        <w:rPr>
          <w:rFonts w:ascii="Book Antiqua" w:eastAsia="Book Antiqua" w:hAnsi="Book Antiqua" w:cs="Book Antiqua"/>
          <w:i/>
          <w:iCs/>
        </w:rPr>
        <w:t>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=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2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0B7BFC" w:rsidRPr="005000D6">
        <w:rPr>
          <w:rFonts w:ascii="Book Antiqua" w:eastAsia="Book Antiqua" w:hAnsi="Book Antiqua" w:cs="Book Antiqua"/>
        </w:rPr>
        <w:t>fou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ries</w:t>
      </w:r>
      <w:r w:rsidRPr="005000D6">
        <w:rPr>
          <w:rFonts w:ascii="Book Antiqua" w:eastAsia="Book Antiqua" w:hAnsi="Book Antiqua" w:cs="Book Antiqua"/>
          <w:vertAlign w:val="superscript"/>
        </w:rPr>
        <w:t>[30,32,34,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flec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7.1%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n-optim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qualit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i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e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iti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cted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umb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ymp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d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rves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ng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tw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2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33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5).</w:t>
      </w:r>
    </w:p>
    <w:p w14:paraId="0CDE7C20" w14:textId="77777777" w:rsidR="00A77B3E" w:rsidRPr="005000D6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4E4C9D88" w14:textId="35FD27DD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i/>
          <w:iCs/>
        </w:rPr>
        <w:t>Long-term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oncologic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and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Functional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outcomes</w:t>
      </w:r>
    </w:p>
    <w:p w14:paraId="6C44564D" w14:textId="1AA9B6E2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Non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ublish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equate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dres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d-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ng-te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ult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nge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di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llow-up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5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rang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1-18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</w:t>
      </w:r>
      <w:r w:rsidRPr="005000D6">
        <w:rPr>
          <w:rFonts w:ascii="Book Antiqua" w:eastAsia="Book Antiqua" w:hAnsi="Book Antiqua" w:cs="Book Antiqua"/>
          <w:vertAlign w:val="superscript"/>
        </w:rPr>
        <w:t>[3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u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Pr="005000D6">
        <w:rPr>
          <w:rFonts w:ascii="Book Antiqua" w:eastAsia="Book Antiqua" w:hAnsi="Book Antiqua" w:cs="Book Antiqua"/>
          <w:vertAlign w:val="superscript"/>
        </w:rPr>
        <w:t>[34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dentifi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urre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f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.5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ar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tasta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e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ocumen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v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tasta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7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ly</w:t>
      </w:r>
      <w:r w:rsidRPr="005000D6">
        <w:rPr>
          <w:rFonts w:ascii="Book Antiqua" w:eastAsia="Book Antiqua" w:hAnsi="Book Antiqua" w:cs="Book Antiqua"/>
          <w:vertAlign w:val="superscript"/>
        </w:rPr>
        <w:t>[3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nd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nc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qua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f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ma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ssenti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nexplo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hardj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="00141B29" w:rsidRPr="005000D6">
        <w:rPr>
          <w:rFonts w:ascii="Book Antiqua" w:eastAsia="Book Antiqua" w:hAnsi="Book Antiqua" w:cs="Book Antiqua"/>
          <w:vertAlign w:val="superscript"/>
        </w:rPr>
        <w:t>[37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crib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rina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xu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ysfun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f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2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llow-up.</w:t>
      </w:r>
    </w:p>
    <w:p w14:paraId="14AFB765" w14:textId="77777777" w:rsidR="00A77B3E" w:rsidRPr="005000D6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341B5511" w14:textId="556DF461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caps/>
          <w:u w:val="single"/>
        </w:rPr>
        <w:t>FUTURE</w:t>
      </w:r>
      <w:r w:rsidR="00255BA7" w:rsidRPr="005000D6">
        <w:rPr>
          <w:rFonts w:ascii="Book Antiqua" w:eastAsia="Book Antiqua" w:hAnsi="Book Antiqua" w:cs="Book Antiqua"/>
          <w:b/>
          <w:bCs/>
          <w:caps/>
          <w:u w:val="single"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caps/>
          <w:u w:val="single"/>
        </w:rPr>
        <w:t>PERSPECTIVES</w:t>
      </w:r>
    </w:p>
    <w:p w14:paraId="179B2992" w14:textId="55074F94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i/>
          <w:iCs/>
        </w:rPr>
        <w:t>TaTME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controversy</w:t>
      </w:r>
    </w:p>
    <w:p w14:paraId="369688F3" w14:textId="51D6D1DB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odu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</w:rPr>
        <w:t>Syll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DA0728"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="00DA0728" w:rsidRPr="005000D6">
        <w:rPr>
          <w:rFonts w:ascii="Book Antiqua" w:eastAsia="Book Antiqua" w:hAnsi="Book Antiqua" w:cs="Book Antiqua"/>
          <w:i/>
          <w:iCs/>
        </w:rPr>
        <w:t>al</w:t>
      </w:r>
      <w:r w:rsidR="00DA0728" w:rsidRPr="005000D6">
        <w:rPr>
          <w:rFonts w:ascii="Book Antiqua" w:eastAsia="Book Antiqua" w:hAnsi="Book Antiqua" w:cs="Book Antiqua"/>
          <w:vertAlign w:val="superscript"/>
        </w:rPr>
        <w:t>[4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10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verc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halleng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C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pular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pid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ew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e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c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q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han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rgonomic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osi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tom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jac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ructure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rovem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pp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ac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monstra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w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r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t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ication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ea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hanc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ccessfu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colog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ction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ul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o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orta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na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gistr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we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w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stom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ilur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reth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jur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rb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oxi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mbolis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u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tenti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v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lastRenderedPageBreak/>
        <w:t>complic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Pr="005000D6">
        <w:rPr>
          <w:rFonts w:ascii="Book Antiqua" w:eastAsia="Book Antiqua" w:hAnsi="Book Antiqua" w:cs="Book Antiqua"/>
          <w:vertAlign w:val="superscript"/>
        </w:rPr>
        <w:t>[56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eo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ta-analysi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ail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gnifica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rove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nc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utcom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Pr="005000D6">
        <w:rPr>
          <w:rFonts w:ascii="Book Antiqua" w:eastAsia="Book Antiqua" w:hAnsi="Book Antiqua" w:cs="Book Antiqua"/>
          <w:vertAlign w:val="superscript"/>
        </w:rPr>
        <w:t>[57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sul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jur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rwegi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llabo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oup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ent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ighte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ta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r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o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munit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stom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o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lu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RGa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8.4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v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4.5</w:t>
      </w:r>
      <w:r w:rsidR="00141B29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P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=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0.047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urre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7.6%)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yp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ultifo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ter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sentation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cor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nding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R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spen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rwa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t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c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larif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adow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ou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ECC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1</w:t>
      </w:r>
      <w:r w:rsidRPr="005000D6">
        <w:rPr>
          <w:rFonts w:ascii="Book Antiqua" w:eastAsia="Book Antiqua" w:hAnsi="Book Antiqua" w:cs="Book Antiqua"/>
          <w:vertAlign w:val="superscript"/>
        </w:rPr>
        <w:t>[7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L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II</w:t>
      </w:r>
      <w:r w:rsidRPr="005000D6">
        <w:rPr>
          <w:rFonts w:ascii="Book Antiqua" w:eastAsia="Book Antiqua" w:hAnsi="Book Antiqua" w:cs="Book Antiqua"/>
          <w:vertAlign w:val="superscript"/>
        </w:rPr>
        <w:t>[8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CT</w:t>
      </w:r>
      <w:r w:rsidR="00E50596" w:rsidRPr="005000D6">
        <w:rPr>
          <w:rFonts w:ascii="Book Antiqua" w:eastAsia="Book Antiqua" w:hAnsi="Book Antiqua" w:cs="Book Antiqua"/>
        </w:rPr>
        <w:t>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ul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c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on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cenario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gre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ommend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i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C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qui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idence</w:t>
      </w:r>
      <w:r w:rsidR="00E50596" w:rsidRPr="005000D6">
        <w:rPr>
          <w:rFonts w:ascii="Book Antiqua" w:eastAsia="Book Antiqua" w:hAnsi="Book Antiqua" w:cs="Book Antiqua"/>
        </w:rPr>
        <w:t xml:space="preserve"> ei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E50596" w:rsidRPr="005000D6">
        <w:rPr>
          <w:rFonts w:ascii="Book Antiqua" w:eastAsia="Book Antiqua" w:hAnsi="Book Antiqua" w:cs="Book Antiqua"/>
        </w:rPr>
        <w:t xml:space="preserve">support </w:t>
      </w:r>
      <w:r w:rsidRPr="005000D6">
        <w:rPr>
          <w:rFonts w:ascii="Book Antiqua" w:eastAsia="Book Antiqua" w:hAnsi="Book Antiqua" w:cs="Book Antiqua"/>
        </w:rPr>
        <w:t>definitive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jec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Pr="005000D6">
        <w:rPr>
          <w:rFonts w:ascii="Book Antiqua" w:eastAsia="Book Antiqua" w:hAnsi="Book Antiqua" w:cs="Book Antiqua"/>
          <w:vertAlign w:val="superscript"/>
        </w:rPr>
        <w:t>[58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E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go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alu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rent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E50596" w:rsidRPr="005000D6">
        <w:rPr>
          <w:rFonts w:ascii="Book Antiqua" w:eastAsia="Book Antiqua" w:hAnsi="Book Antiqua" w:cs="Book Antiqua"/>
        </w:rPr>
        <w:t>low anterior resection plus</w:t>
      </w:r>
      <w:r w:rsidR="00265E79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ecif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bgroup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igh-ris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</w:t>
      </w:r>
      <w:r w:rsidRPr="005000D6">
        <w:rPr>
          <w:rFonts w:ascii="Book Antiqua" w:eastAsia="Book Antiqua" w:hAnsi="Book Antiqua" w:cs="Book Antiqua"/>
          <w:vertAlign w:val="superscript"/>
        </w:rPr>
        <w:t>[59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</w:p>
    <w:p w14:paraId="4810B3FC" w14:textId="77777777" w:rsidR="00A77B3E" w:rsidRPr="005000D6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43D59EFE" w14:textId="36BD388A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i/>
          <w:iCs/>
        </w:rPr>
        <w:t>New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="00DA0728" w:rsidRPr="005000D6">
        <w:rPr>
          <w:rFonts w:ascii="Book Antiqua" w:eastAsia="Book Antiqua" w:hAnsi="Book Antiqua" w:cs="Book Antiqua"/>
          <w:b/>
          <w:bCs/>
          <w:i/>
          <w:iCs/>
        </w:rPr>
        <w:t>robotic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="00DA0728" w:rsidRPr="005000D6">
        <w:rPr>
          <w:rFonts w:ascii="Book Antiqua" w:eastAsia="Book Antiqua" w:hAnsi="Book Antiqua" w:cs="Book Antiqua"/>
          <w:b/>
          <w:bCs/>
          <w:i/>
          <w:iCs/>
        </w:rPr>
        <w:t>platf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orms</w:t>
      </w:r>
    </w:p>
    <w:p w14:paraId="754144F2" w14:textId="0AAD8E00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echnolo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gres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v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hea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agger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eed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on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efro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cto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a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ed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ec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c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ngle-por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tu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ifi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rs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te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olu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™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mis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vantag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sibi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re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k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strum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lexion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ft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it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alu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TS</w:t>
      </w:r>
      <w:r w:rsidRPr="005000D6">
        <w:rPr>
          <w:rFonts w:ascii="Book Antiqua" w:eastAsia="Book Antiqua" w:hAnsi="Book Antiqua" w:cs="Book Antiqua"/>
          <w:vertAlign w:val="superscript"/>
        </w:rPr>
        <w:t>[60]</w:t>
      </w:r>
      <w:r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Knei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et</w:t>
      </w:r>
      <w:r w:rsidR="00255BA7" w:rsidRPr="005000D6">
        <w:rPr>
          <w:rFonts w:ascii="Book Antiqua" w:eastAsia="Book Antiqua" w:hAnsi="Book Antiqua" w:cs="Book Antiqua"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al</w:t>
      </w:r>
      <w:r w:rsidRPr="005000D6">
        <w:rPr>
          <w:rFonts w:ascii="Book Antiqua" w:eastAsia="Book Antiqua" w:hAnsi="Book Antiqua" w:cs="Book Antiqua"/>
          <w:vertAlign w:val="superscript"/>
        </w:rPr>
        <w:t>[61]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w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ngle-por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c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ca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easi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eld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ven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um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daver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c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hie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o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ru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ministr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v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lorec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lex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colorectal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r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MedRobotic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rp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ynham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Uni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157359" w:rsidRPr="005000D6">
        <w:rPr>
          <w:rFonts w:ascii="Book Antiqua" w:eastAsia="Book Antiqua" w:hAnsi="Book Antiqua" w:cs="Book Antiqua"/>
        </w:rPr>
        <w:t>States</w:t>
      </w:r>
      <w:r w:rsidRPr="005000D6">
        <w:rPr>
          <w:rFonts w:ascii="Book Antiqua" w:eastAsia="Book Antiqua" w:hAnsi="Book Antiqua" w:cs="Book Antiqua"/>
        </w:rPr>
        <w:t>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ccessfu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lemen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daver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del</w:t>
      </w:r>
      <w:r w:rsidRPr="005000D6">
        <w:rPr>
          <w:rFonts w:ascii="Book Antiqua" w:eastAsia="Book Antiqua" w:hAnsi="Book Antiqua" w:cs="Book Antiqua"/>
          <w:vertAlign w:val="superscript"/>
        </w:rPr>
        <w:t>[62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we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lexi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ffect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-assisted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ig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o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lo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af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tum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PORT™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it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dical</w:t>
      </w:r>
      <w:r w:rsidR="00E50596" w:rsidRPr="005000D6">
        <w:rPr>
          <w:rFonts w:ascii="Book Antiqua" w:eastAsia="Book Antiqua" w:hAnsi="Book Antiqua" w:cs="Book Antiqua"/>
        </w:rPr>
        <w:t>, Toronto, Canada</w:t>
      </w:r>
      <w:r w:rsidRPr="005000D6">
        <w:rPr>
          <w:rFonts w:ascii="Book Antiqua" w:eastAsia="Book Antiqua" w:hAnsi="Book Antiqua" w:cs="Book Antiqua"/>
        </w:rPr>
        <w:t>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nd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velopm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mi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lic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neral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lastRenderedPageBreak/>
        <w:t>colorectal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rologic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ynecolog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thoug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nhance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p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tern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bdom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ha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ybri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umans</w:t>
      </w:r>
      <w:r w:rsidRPr="005000D6">
        <w:rPr>
          <w:rFonts w:ascii="Book Antiqua" w:eastAsia="Book Antiqua" w:hAnsi="Book Antiqua" w:cs="Book Antiqua"/>
          <w:vertAlign w:val="superscript"/>
        </w:rPr>
        <w:t>[47]</w:t>
      </w:r>
      <w:r w:rsidRPr="005000D6">
        <w:rPr>
          <w:rFonts w:ascii="Book Antiqua" w:eastAsia="Book Antiqua" w:hAnsi="Book Antiqua" w:cs="Book Antiqua"/>
        </w:rPr>
        <w:t>.</w:t>
      </w:r>
    </w:p>
    <w:p w14:paraId="63FEED7A" w14:textId="77777777" w:rsidR="00A77B3E" w:rsidRPr="005000D6" w:rsidRDefault="00A77B3E" w:rsidP="00255BA7">
      <w:pPr>
        <w:adjustRightInd w:val="0"/>
        <w:snapToGrid w:val="0"/>
        <w:spacing w:line="360" w:lineRule="auto"/>
        <w:ind w:firstLine="709"/>
        <w:jc w:val="both"/>
        <w:rPr>
          <w:rFonts w:ascii="Book Antiqua" w:hAnsi="Book Antiqua"/>
        </w:rPr>
      </w:pPr>
    </w:p>
    <w:p w14:paraId="45E93B02" w14:textId="36E49B15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i/>
          <w:iCs/>
        </w:rPr>
        <w:t>Two-field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surgery</w:t>
      </w:r>
    </w:p>
    <w:p w14:paraId="1F89A5D4" w14:textId="491D8B56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sec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d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sibi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a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ultaneousl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thoug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bin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crib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A-TaTM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dust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ginee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vious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sider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-field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ual-conso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de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-TaTM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w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X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low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mer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ransa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ie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geth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ew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so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ftw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rdw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fac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TilePro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Pr="005000D6">
        <w:rPr>
          <w:rFonts w:ascii="Book Antiqua" w:eastAsia="Book Antiqua" w:hAnsi="Book Antiqua" w:cs="Book Antiqua"/>
        </w:rPr>
        <w:t>)</w:t>
      </w:r>
      <w:r w:rsidRPr="005000D6">
        <w:rPr>
          <w:rFonts w:ascii="Book Antiqua" w:eastAsia="Book Antiqua" w:hAnsi="Book Antiqua" w:cs="Book Antiqua"/>
          <w:vertAlign w:val="superscript"/>
        </w:rPr>
        <w:t>[50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ximu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u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X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i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ed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mer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sig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v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ng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strument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ent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ersiu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CM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c.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mbridg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Uni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Kingdom</w:t>
      </w:r>
      <w:r w:rsidRPr="005000D6">
        <w:rPr>
          <w:rFonts w:ascii="Book Antiqua" w:eastAsia="Book Antiqua" w:hAnsi="Book Antiqua" w:cs="Book Antiqua"/>
        </w:rPr>
        <w:t>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po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tern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-fie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clin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ditions</w:t>
      </w:r>
      <w:r w:rsidRPr="005000D6">
        <w:rPr>
          <w:rFonts w:ascii="Book Antiqua" w:eastAsia="Book Antiqua" w:hAnsi="Book Antiqua" w:cs="Book Antiqua"/>
          <w:vertAlign w:val="superscript"/>
        </w:rPr>
        <w:t>[51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ssibili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multaneous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ough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du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i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sequent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vera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st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E50596" w:rsidRPr="005000D6">
        <w:rPr>
          <w:rFonts w:ascii="Book Antiqua" w:eastAsia="Book Antiqua" w:hAnsi="Book Antiqua" w:cs="Book Antiqua"/>
        </w:rPr>
        <w:t xml:space="preserve">Food and Drug Administration </w:t>
      </w:r>
      <w:r w:rsidRPr="005000D6">
        <w:rPr>
          <w:rFonts w:ascii="Book Antiqua" w:eastAsia="Book Antiqua" w:hAnsi="Book Antiqua" w:cs="Book Antiqua"/>
        </w:rPr>
        <w:t>approv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cted.</w:t>
      </w:r>
    </w:p>
    <w:p w14:paraId="7EAB7148" w14:textId="77777777" w:rsidR="00A77B3E" w:rsidRPr="005000D6" w:rsidRDefault="00A77B3E" w:rsidP="00255BA7">
      <w:pPr>
        <w:adjustRightInd w:val="0"/>
        <w:snapToGrid w:val="0"/>
        <w:spacing w:line="360" w:lineRule="auto"/>
        <w:ind w:firstLine="709"/>
        <w:jc w:val="both"/>
        <w:rPr>
          <w:rFonts w:ascii="Book Antiqua" w:hAnsi="Book Antiqua"/>
        </w:rPr>
      </w:pPr>
    </w:p>
    <w:p w14:paraId="1225CB00" w14:textId="31A7BD72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  <w:i/>
          <w:iCs/>
        </w:rPr>
        <w:t>Real-time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  <w:i/>
          <w:iCs/>
        </w:rPr>
        <w:t>navigation</w:t>
      </w:r>
      <w:r w:rsidR="00255BA7" w:rsidRPr="005000D6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</w:p>
    <w:p w14:paraId="4EE96B95" w14:textId="40E91866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Navig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fu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h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ci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veme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nderst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lex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atomies</w:t>
      </w:r>
      <w:r w:rsidRPr="005000D6">
        <w:rPr>
          <w:rFonts w:ascii="Book Antiqua" w:eastAsia="Book Antiqua" w:hAnsi="Book Antiqua" w:cs="Book Antiqua"/>
          <w:vertAlign w:val="superscript"/>
        </w:rPr>
        <w:t>[63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luepri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vig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scrib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bi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X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ryke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vig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ystem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elPOINT</w:t>
      </w:r>
      <w:r w:rsidRPr="005000D6">
        <w:rPr>
          <w:rFonts w:ascii="Book Antiqua" w:eastAsia="Book Antiqua" w:hAnsi="Book Antiqua" w:cs="Book Antiqua"/>
          <w:i/>
          <w:iCs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Pr="005000D6">
        <w:rPr>
          <w:rFonts w:ascii="Book Antiqua" w:eastAsia="Book Antiqua" w:hAnsi="Book Antiqua" w:cs="Book Antiqua"/>
          <w:vertAlign w:val="superscript"/>
        </w:rPr>
        <w:t>[64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ent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al-ti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ereotac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vig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inci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Xi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i/>
          <w:iCs/>
        </w:rPr>
        <w:t>vi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ilePro</w:t>
      </w:r>
      <w:r w:rsidRPr="005000D6">
        <w:rPr>
          <w:rFonts w:ascii="Book Antiqua" w:eastAsia="Book Antiqua" w:hAnsi="Book Antiqua" w:cs="Book Antiqua"/>
          <w:vertAlign w:val="superscript"/>
        </w:rPr>
        <w:t>®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fa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Pr="005000D6">
        <w:rPr>
          <w:rFonts w:ascii="Book Antiqua" w:eastAsia="Book Antiqua" w:hAnsi="Book Antiqua" w:cs="Book Antiqua"/>
          <w:vertAlign w:val="superscript"/>
        </w:rPr>
        <w:t>[65]</w:t>
      </w:r>
      <w:r w:rsidRPr="005000D6">
        <w:rPr>
          <w:rFonts w:ascii="Book Antiqua" w:eastAsia="Book Antiqua" w:hAnsi="Book Antiqua" w:cs="Book Antiqua"/>
        </w:rPr>
        <w:t>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luorescence-gui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ruct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caliz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docyanin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rete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um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it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thoug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n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ma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lved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al-ti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vig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luorescence-gui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ea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x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ep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olu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git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.</w:t>
      </w:r>
    </w:p>
    <w:p w14:paraId="6BD10FE3" w14:textId="77777777" w:rsidR="00A77B3E" w:rsidRPr="005000D6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4E5B72B9" w14:textId="77777777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caps/>
          <w:u w:val="single"/>
        </w:rPr>
        <w:t>CONCLUSION</w:t>
      </w:r>
    </w:p>
    <w:p w14:paraId="254CF568" w14:textId="3F522B5B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oduc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ve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iqu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otent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nef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o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chnology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bin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a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verc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ati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apar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ls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itigat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cer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tribu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ventio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aTME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owe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vailab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erie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i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mited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t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r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form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mal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oup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lec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atient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oreover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a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411F00" w:rsidRPr="005000D6">
        <w:rPr>
          <w:rFonts w:ascii="Book Antiqua" w:eastAsia="Book Antiqua" w:hAnsi="Book Antiqua" w:cs="Book Antiqua"/>
        </w:rPr>
        <w:t>h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por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at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gard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ong-ter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llow-up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elimina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ul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hou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pre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au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ell-design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pa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tudi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e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gh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mis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pproach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rit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pect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valu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ced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mpac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earni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v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a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ee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dress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yet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volu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ew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obot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latform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hanc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wo-fie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al-tim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raoper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avig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rnerstone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cc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tu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pans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-TaTME.</w:t>
      </w:r>
    </w:p>
    <w:p w14:paraId="146F543A" w14:textId="77777777" w:rsidR="00A77B3E" w:rsidRPr="005000D6" w:rsidRDefault="00A77B3E" w:rsidP="00255BA7">
      <w:pPr>
        <w:adjustRightInd w:val="0"/>
        <w:snapToGrid w:val="0"/>
        <w:spacing w:line="360" w:lineRule="auto"/>
        <w:ind w:firstLine="708"/>
        <w:jc w:val="both"/>
        <w:rPr>
          <w:rFonts w:ascii="Book Antiqua" w:hAnsi="Book Antiqua"/>
        </w:rPr>
      </w:pPr>
    </w:p>
    <w:p w14:paraId="0DFEE674" w14:textId="77777777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REFERENCES</w:t>
      </w:r>
    </w:p>
    <w:p w14:paraId="5B2CAFCC" w14:textId="3C1EF171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Siegel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RL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ll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od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au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edew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utterl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ers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erce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m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em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l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atistic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CA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ancer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l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70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45-16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13364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3322/caac.21601]</w:t>
      </w:r>
    </w:p>
    <w:p w14:paraId="5C610F95" w14:textId="604AE14F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Bray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F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erla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oerjomatara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ege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L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rr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em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lob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atistic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8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LOBOC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stimat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cidenc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rtalit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orldwid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8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untrie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CA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ancer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l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8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68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94-42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020759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3322/caac.21492]</w:t>
      </w:r>
    </w:p>
    <w:p w14:paraId="129FA53E" w14:textId="521BBD51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Heald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RJ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usb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yal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D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u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--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u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elv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urrence?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Br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982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69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13-61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75145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2/bjs.1800691019]</w:t>
      </w:r>
    </w:p>
    <w:p w14:paraId="1192F466" w14:textId="69F01E69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Sylla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P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ttn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lgad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c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M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OT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us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nd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cro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ssistance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Endos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4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205-121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8643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464-010-0965-6]</w:t>
      </w:r>
    </w:p>
    <w:p w14:paraId="4DB69B5C" w14:textId="73560A42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  <w:lang w:val="es-ES"/>
        </w:rPr>
        <w:lastRenderedPageBreak/>
        <w:t>5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b/>
          <w:bCs/>
          <w:lang w:val="es-ES"/>
        </w:rPr>
        <w:t>Fernández-Hevia</w:t>
      </w:r>
      <w:r w:rsidR="00255BA7" w:rsidRPr="005000D6">
        <w:rPr>
          <w:rFonts w:ascii="Book Antiqua" w:hAnsi="Book Antiqua"/>
          <w:b/>
          <w:bCs/>
          <w:lang w:val="es-ES"/>
        </w:rPr>
        <w:t xml:space="preserve"> </w:t>
      </w:r>
      <w:r w:rsidRPr="005000D6">
        <w:rPr>
          <w:rFonts w:ascii="Book Antiqua" w:hAnsi="Book Antiqua"/>
          <w:b/>
          <w:bCs/>
          <w:lang w:val="es-ES"/>
        </w:rPr>
        <w:t>M</w:t>
      </w:r>
      <w:r w:rsidRPr="005000D6">
        <w:rPr>
          <w:rFonts w:ascii="Book Antiqua" w:hAnsi="Book Antiqua"/>
          <w:lang w:val="es-ES"/>
        </w:rPr>
        <w:t>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Delgado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S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Castells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A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Tasende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M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Momblan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D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Díaz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del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Gobbo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G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DeLacy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B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Balust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J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Lacy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AM.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ort-ter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mparis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Ann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5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61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21-22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518546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97/SLA.0000000000000865]</w:t>
      </w:r>
    </w:p>
    <w:p w14:paraId="7172FC00" w14:textId="43E8386A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Emile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H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c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ell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tin-Pere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raw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c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volu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ro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p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ottom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World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Gastrointes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8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0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8-3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958880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4240/wjgs.v10.i3.28]</w:t>
      </w:r>
    </w:p>
    <w:p w14:paraId="633A7533" w14:textId="68EC2499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Lelong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B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aisemart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illa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urni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oh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enr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arou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ue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lper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R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ren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ar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roup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GRECCAR)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ulticentr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s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troll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valuat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fficacy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rbidit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unctio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nd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octectom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octectom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ow-ly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ETAP-GRECCA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)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tional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sig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BMC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7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7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5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839984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186/s12885-017-3200-1]</w:t>
      </w:r>
    </w:p>
    <w:p w14:paraId="54AF0044" w14:textId="29DAE025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Deije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CL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lthu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sa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vrovel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nge-d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ler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ets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uynm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c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ann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onj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J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L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I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ulticentr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s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mpar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M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M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o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Endos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6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0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10-321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653790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464-015-4615-x]</w:t>
      </w:r>
    </w:p>
    <w:p w14:paraId="58AA0944" w14:textId="0ED0892C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Lacy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AM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asend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lgad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ernandez-Hevi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imene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c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stell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av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exn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eal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J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ft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4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ient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Am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l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5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21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415-42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620664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16/j.jamcollsurg.2015.03.046]</w:t>
      </w:r>
    </w:p>
    <w:p w14:paraId="0E326A5F" w14:textId="7D625244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1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ubert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M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g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n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o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ddl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pproach-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ta-analysi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Endos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4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908-391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161709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464-019-07160-8]</w:t>
      </w:r>
    </w:p>
    <w:p w14:paraId="3F276ADF" w14:textId="288EC3E2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1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va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der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Pas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MH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agli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uest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ürs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c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op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onj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J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l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COL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I)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ud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roup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COL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I)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ort-ter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se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has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Lance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Onc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3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4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10-21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339539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16/S1470-2045(13)70016-0]</w:t>
      </w:r>
    </w:p>
    <w:p w14:paraId="663BB4DE" w14:textId="06962D3F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lastRenderedPageBreak/>
        <w:t>1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Kang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B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r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eo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a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o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i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i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e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i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Y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i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a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e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i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u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o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i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oh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K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i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H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o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ft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oadjuva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emoradiotherap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CORE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)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ort-ter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n-labe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s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troll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Lance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Onc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1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37-64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61032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16/S1470-2045(10)70131-5]</w:t>
      </w:r>
    </w:p>
    <w:p w14:paraId="1B9689E8" w14:textId="22FA81F1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1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Guillou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PJ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Quirk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orp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alk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ayn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m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ea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ow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M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R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ASIC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roup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ort-ter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ndpoin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ventio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ien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l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MR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ASIC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)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ulticentr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s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troll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Lance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05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65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718-172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589409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16/S0140-6736(05)66545-2]</w:t>
      </w:r>
    </w:p>
    <w:p w14:paraId="79355A47" w14:textId="5BD26597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1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Martínez-Pérez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A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rr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unett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'Angel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ort-ter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stema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vie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ta-analysi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World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Gastroenter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7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3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7906-791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920913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3748/wjg.v23.i44.7906]</w:t>
      </w:r>
    </w:p>
    <w:p w14:paraId="0ED53D33" w14:textId="329091F7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1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Fleshma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J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and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arge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oll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eorg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bba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eter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u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a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erlin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icher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ut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exn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hitefor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k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irnbau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gol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s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cell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osn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a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ns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r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ister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ls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ffec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ag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I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holog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COSO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Z605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z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JAM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5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14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346-135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644117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1/jama.2015.10529]</w:t>
      </w:r>
    </w:p>
    <w:p w14:paraId="2599741E" w14:textId="6D6EA816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1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Stevenso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AR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olom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umle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ewet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oust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ebsk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avi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ls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agu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aCa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vestigator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ffec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holog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aCa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z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JAM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5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14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356-136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644118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1/jama.2015.12009]</w:t>
      </w:r>
    </w:p>
    <w:p w14:paraId="0B086B48" w14:textId="59EE038B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1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Martínez-Pérez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A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rr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unett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'Angel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holog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stema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vie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lastRenderedPageBreak/>
        <w:t>Meta-analysi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JAMA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7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5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16566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819621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1/jamasurg.2016.5665]</w:t>
      </w:r>
    </w:p>
    <w:p w14:paraId="17D441D8" w14:textId="292F4A59" w:rsidR="00255BA7" w:rsidRPr="005000D6" w:rsidRDefault="00255BA7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 xml:space="preserve">18 </w:t>
      </w:r>
      <w:r w:rsidRPr="005000D6">
        <w:rPr>
          <w:rFonts w:ascii="Book Antiqua" w:hAnsi="Book Antiqua"/>
          <w:b/>
          <w:bCs/>
        </w:rPr>
        <w:t>Hong JSY</w:t>
      </w:r>
      <w:r w:rsidRPr="005000D6">
        <w:rPr>
          <w:rFonts w:ascii="Book Antiqua" w:hAnsi="Book Antiqua"/>
        </w:rPr>
        <w:t xml:space="preserve">, Brown KGM, Waller J, Young CJ, Solomon MJ. The role of MRI pelvimetry in predicting technical difficulty and outcomes of open and minimally invasive total mesorectal excision: a systematic review. </w:t>
      </w:r>
      <w:r w:rsidRPr="005000D6">
        <w:rPr>
          <w:rFonts w:ascii="Book Antiqua" w:hAnsi="Book Antiqua"/>
          <w:i/>
          <w:iCs/>
        </w:rPr>
        <w:t>Tech Coloproctol</w:t>
      </w:r>
      <w:r w:rsidRPr="005000D6">
        <w:rPr>
          <w:rFonts w:ascii="Book Antiqua" w:hAnsi="Book Antiqua"/>
        </w:rPr>
        <w:t xml:space="preserve"> 2020; 10: 991-1000. [PMID: 32623536 DOI: 10.1007/s10151-020-02274-x]</w:t>
      </w:r>
    </w:p>
    <w:p w14:paraId="2782A5BF" w14:textId="5C781C0D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1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Pigazzi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A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llenhor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allantyn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B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o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teri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Endos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06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0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521-152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689728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464-005-0855-5]</w:t>
      </w:r>
    </w:p>
    <w:p w14:paraId="5A1D540C" w14:textId="44B15BCE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2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Corriga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N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shal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rof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pel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ayn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ow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plor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djust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otenti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earn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ffec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LAR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s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troll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mpar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andar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rial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8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9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3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994567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186/s13063-018-2726-0]</w:t>
      </w:r>
    </w:p>
    <w:p w14:paraId="322E2B06" w14:textId="0A525C60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s-ES"/>
        </w:rPr>
      </w:pPr>
      <w:r w:rsidRPr="005000D6">
        <w:rPr>
          <w:rFonts w:ascii="Book Antiqua" w:hAnsi="Book Antiqua"/>
        </w:rPr>
        <w:t>2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Jayne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D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igazz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shal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rof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rrig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pel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Quirk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es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uti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omass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ilne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udge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ianch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P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dl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ulm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ow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ffec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ventio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is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ver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tom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mo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ien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Undergo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LAR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z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  <w:lang w:val="es-ES"/>
        </w:rPr>
        <w:t>JAMA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2017;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b/>
          <w:bCs/>
          <w:lang w:val="es-ES"/>
        </w:rPr>
        <w:t>318</w:t>
      </w:r>
      <w:r w:rsidRPr="005000D6">
        <w:rPr>
          <w:rFonts w:ascii="Book Antiqua" w:hAnsi="Book Antiqua"/>
          <w:lang w:val="es-ES"/>
        </w:rPr>
        <w:t>: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1569-1580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[PMID: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29067426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DOI: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10.1001/jama.2017.7219]</w:t>
      </w:r>
    </w:p>
    <w:p w14:paraId="303556C7" w14:textId="2E2C896E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  <w:lang w:val="es-ES"/>
        </w:rPr>
        <w:t>22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b/>
          <w:bCs/>
          <w:lang w:val="es-ES"/>
        </w:rPr>
        <w:t>Prete</w:t>
      </w:r>
      <w:r w:rsidR="00255BA7" w:rsidRPr="005000D6">
        <w:rPr>
          <w:rFonts w:ascii="Book Antiqua" w:hAnsi="Book Antiqua"/>
          <w:b/>
          <w:bCs/>
          <w:lang w:val="es-ES"/>
        </w:rPr>
        <w:t xml:space="preserve"> </w:t>
      </w:r>
      <w:r w:rsidRPr="005000D6">
        <w:rPr>
          <w:rFonts w:ascii="Book Antiqua" w:hAnsi="Book Antiqua"/>
          <w:b/>
          <w:bCs/>
          <w:lang w:val="es-ES"/>
        </w:rPr>
        <w:t>FP</w:t>
      </w:r>
      <w:r w:rsidRPr="005000D6">
        <w:rPr>
          <w:rFonts w:ascii="Book Antiqua" w:hAnsi="Book Antiqua"/>
          <w:lang w:val="es-ES"/>
        </w:rPr>
        <w:t>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Pezzolla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A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Prete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F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Testini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M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Marzaioli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R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Patriti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A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Jimenez-Rodriguez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RM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Gurrado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A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Strippoli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GFM.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nimall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vas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stema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vie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ta-analys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ndomiz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troll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Ann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8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67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34-104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898464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97/SLA.0000000000002523]</w:t>
      </w:r>
    </w:p>
    <w:p w14:paraId="094EE2B8" w14:textId="1A5B1F6B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2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Tomassi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MJ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all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uh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u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laristenfel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D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nimall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vas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oplasia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perienc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5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secut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ient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Dis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n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Rectu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9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6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79-28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045174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97/DCR.0000000000001223]</w:t>
      </w:r>
    </w:p>
    <w:p w14:paraId="325C58D4" w14:textId="6A0AA11D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2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Lee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G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us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silla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r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nimall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vas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L-TAMIS)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AM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R-TAMIS)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ort-ter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s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lastRenderedPageBreak/>
        <w:t>comparat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ud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Endos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9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3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981-198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054739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464-018-6502-8]</w:t>
      </w:r>
    </w:p>
    <w:p w14:paraId="1BC88865" w14:textId="03D0A91C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2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assi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olavarapu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Beche-Adam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ya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be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RATS-TME)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scrip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ove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ppro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ide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monstratio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3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7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441-44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380136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3-1039-2]</w:t>
      </w:r>
    </w:p>
    <w:p w14:paraId="77255A30" w14:textId="606C52A2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2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Verheije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PM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st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oeder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A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perienc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irs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se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In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Med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Robo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4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0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423-42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480767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2/rcs.1594]</w:t>
      </w:r>
    </w:p>
    <w:p w14:paraId="6F01D8EC" w14:textId="71939436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2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Gómez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Ruiz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M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lazuelo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tí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rr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I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ons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tí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giga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ernánde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still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ieg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óme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leita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chniqu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octectom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mpletel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Cir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Esp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4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9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56-36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458941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16/j.ciresp.2013.12.007]</w:t>
      </w:r>
    </w:p>
    <w:p w14:paraId="34EBCEBF" w14:textId="264BFC74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lang w:val="es-ES"/>
        </w:rPr>
      </w:pPr>
      <w:r w:rsidRPr="005000D6">
        <w:rPr>
          <w:rFonts w:ascii="Book Antiqua" w:hAnsi="Book Antiqua"/>
        </w:rPr>
        <w:t>2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tin-Pere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in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Quintero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choonyou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be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ilo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ud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  <w:lang w:val="es-ES"/>
        </w:rPr>
        <w:t>Tech</w:t>
      </w:r>
      <w:r w:rsidR="00255BA7" w:rsidRPr="005000D6">
        <w:rPr>
          <w:rFonts w:ascii="Book Antiqua" w:hAnsi="Book Antiqua"/>
          <w:i/>
          <w:iCs/>
          <w:lang w:val="es-ES"/>
        </w:rPr>
        <w:t xml:space="preserve"> </w:t>
      </w:r>
      <w:r w:rsidRPr="005000D6">
        <w:rPr>
          <w:rFonts w:ascii="Book Antiqua" w:hAnsi="Book Antiqua"/>
          <w:i/>
          <w:iCs/>
          <w:lang w:val="es-ES"/>
        </w:rPr>
        <w:t>Coloproctol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2014;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b/>
          <w:bCs/>
          <w:lang w:val="es-ES"/>
        </w:rPr>
        <w:t>18</w:t>
      </w:r>
      <w:r w:rsidRPr="005000D6">
        <w:rPr>
          <w:rFonts w:ascii="Book Antiqua" w:hAnsi="Book Antiqua"/>
          <w:lang w:val="es-ES"/>
        </w:rPr>
        <w:t>: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1047-1053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[PMID: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24957360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DOI: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10.1007/s10151-014-1181-5]</w:t>
      </w:r>
    </w:p>
    <w:p w14:paraId="55673659" w14:textId="1071A80A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  <w:lang w:val="es-ES"/>
        </w:rPr>
        <w:t>29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b/>
          <w:bCs/>
          <w:lang w:val="es-ES"/>
        </w:rPr>
        <w:t>Gómez</w:t>
      </w:r>
      <w:r w:rsidR="00255BA7" w:rsidRPr="005000D6">
        <w:rPr>
          <w:rFonts w:ascii="Book Antiqua" w:hAnsi="Book Antiqua"/>
          <w:b/>
          <w:bCs/>
          <w:lang w:val="es-ES"/>
        </w:rPr>
        <w:t xml:space="preserve"> </w:t>
      </w:r>
      <w:r w:rsidRPr="005000D6">
        <w:rPr>
          <w:rFonts w:ascii="Book Antiqua" w:hAnsi="Book Antiqua"/>
          <w:b/>
          <w:bCs/>
          <w:lang w:val="es-ES"/>
        </w:rPr>
        <w:t>Ruiz</w:t>
      </w:r>
      <w:r w:rsidR="00255BA7" w:rsidRPr="005000D6">
        <w:rPr>
          <w:rFonts w:ascii="Book Antiqua" w:hAnsi="Book Antiqua"/>
          <w:b/>
          <w:bCs/>
          <w:lang w:val="es-ES"/>
        </w:rPr>
        <w:t xml:space="preserve"> </w:t>
      </w:r>
      <w:r w:rsidRPr="005000D6">
        <w:rPr>
          <w:rFonts w:ascii="Book Antiqua" w:hAnsi="Book Antiqua"/>
          <w:b/>
          <w:bCs/>
          <w:lang w:val="es-ES"/>
        </w:rPr>
        <w:t>M</w:t>
      </w:r>
      <w:r w:rsidRPr="005000D6">
        <w:rPr>
          <w:rFonts w:ascii="Book Antiqua" w:hAnsi="Book Antiqua"/>
          <w:lang w:val="es-ES"/>
        </w:rPr>
        <w:t>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Parra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IM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Palazuelos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CM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Martín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JA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Fernández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CC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Diego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JC,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Fleitas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  <w:lang w:val="es-ES"/>
        </w:rPr>
        <w:t>MG.</w:t>
      </w:r>
      <w:r w:rsidR="00255BA7" w:rsidRPr="005000D6">
        <w:rPr>
          <w:rFonts w:ascii="Book Antiqua" w:hAnsi="Book Antiqua"/>
          <w:lang w:val="es-ES"/>
        </w:rPr>
        <w:t xml:space="preserve"> </w:t>
      </w:r>
      <w:r w:rsidRPr="005000D6">
        <w:rPr>
          <w:rFonts w:ascii="Book Antiqua" w:hAnsi="Book Antiqua"/>
        </w:rPr>
        <w:t>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ospect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ilo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ud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Dis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n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Rectu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5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58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45-15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548970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97/DCR.0000000000000265]</w:t>
      </w:r>
    </w:p>
    <w:p w14:paraId="739CE0AD" w14:textId="6F69860A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tin-Pere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rra-Davil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Beche-Adam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assi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be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o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oplasi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pai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mplex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istulae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perienc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irs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s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ngl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stitutio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5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9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401-41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570868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5-1283-8]</w:t>
      </w:r>
    </w:p>
    <w:p w14:paraId="64643FB6" w14:textId="2E8F7DD8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rak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tin-Pere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a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tersphincter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is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trem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is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ide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monstratio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5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9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43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596263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5-1304-7]</w:t>
      </w:r>
    </w:p>
    <w:p w14:paraId="74ED147D" w14:textId="6AFD01FB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lastRenderedPageBreak/>
        <w:t>3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Huscher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CG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etagn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onzan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e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gains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chilles'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ee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?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Ann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5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61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120-e12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584497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97/SLA.0000000000001089]</w:t>
      </w:r>
    </w:p>
    <w:p w14:paraId="4637E46A" w14:textId="0885218D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Kuo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LJ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gu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C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mbin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R-taTME)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ngle-sit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l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ne-po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R-SSPO)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chniqu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ultra-lo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-initi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perienc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ra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pproach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In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rectal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D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7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49-25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774463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384-016-2686-3]</w:t>
      </w:r>
    </w:p>
    <w:p w14:paraId="69428AA6" w14:textId="1E7EE6AA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Hu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JM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u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ia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K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L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ua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P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e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Y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a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C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bdomi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pproach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elimina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wenty-cas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eri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port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Asian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43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30-33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132023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16/j.asjsur.2019.06.010]</w:t>
      </w:r>
    </w:p>
    <w:p w14:paraId="38CE01D5" w14:textId="12C15E5F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Monsellato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I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rell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at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rgeni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iscioner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ent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ior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erspect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o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eatment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s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erie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In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ase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Rep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9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61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86-9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135231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16/j.ijscr.2019.07.034]</w:t>
      </w:r>
    </w:p>
    <w:p w14:paraId="52292810" w14:textId="2E4D51FD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Ta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DW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Zha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iu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ZY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Z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Initi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po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ngl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l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n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o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multaneo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o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]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Zhonghua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Wei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han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Wai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Ke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Za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Zh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3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05-60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52198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3760/cma.j.cn.441530-20190508-00203]</w:t>
      </w:r>
    </w:p>
    <w:p w14:paraId="0FF2C5EE" w14:textId="23EF8DAB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Suhardja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T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ma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erio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arri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K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bdomi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-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ide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ignette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Colorectal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D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798-179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58447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111/codi.15219]</w:t>
      </w:r>
    </w:p>
    <w:p w14:paraId="6FA00650" w14:textId="646C495E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Ye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J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i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a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Zha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iu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chniqu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ul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ro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ngl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stitutio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1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5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93-70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95564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20-02337-z]</w:t>
      </w:r>
    </w:p>
    <w:p w14:paraId="691F1682" w14:textId="666E40D4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3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Buess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G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utter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is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öbe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sselhar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ichlmai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ste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nd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u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eration]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Chir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984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55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77-68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510078]</w:t>
      </w:r>
    </w:p>
    <w:p w14:paraId="68AF6559" w14:textId="48911A33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lastRenderedPageBreak/>
        <w:t>4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Buess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G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ipfmüll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ac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rüssn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eint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unging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chniqu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nd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crosurger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Endos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988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71-7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41365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="009F0630" w:rsidRPr="005000D6">
        <w:rPr>
          <w:rFonts w:ascii="Book Antiqua" w:hAnsi="Book Antiqua"/>
        </w:rPr>
        <w:t>10.1007/BF00704356</w:t>
      </w:r>
      <w:r w:rsidRPr="005000D6">
        <w:rPr>
          <w:rFonts w:ascii="Book Antiqua" w:hAnsi="Book Antiqua"/>
        </w:rPr>
        <w:t>]</w:t>
      </w:r>
    </w:p>
    <w:p w14:paraId="2BCFE54B" w14:textId="39A1A33F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llaix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ME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rezz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lda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est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rin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nd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cro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oplasms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perienc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0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secut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se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Dis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n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Rectu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09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5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831-183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996662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DCR.0b013e3181b14d2d]</w:t>
      </w:r>
    </w:p>
    <w:p w14:paraId="619C3F8B" w14:textId="740D2ED0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be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nimall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vas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ia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eap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ward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Endos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4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200-220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7493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464-010-0927-z]</w:t>
      </w:r>
    </w:p>
    <w:p w14:paraId="423E9468" w14:textId="4EC18336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B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be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Beche-Adam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W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inimall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vas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daver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del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1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5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461-46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195324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1-0762-9]</w:t>
      </w:r>
    </w:p>
    <w:p w14:paraId="75D03C9C" w14:textId="76C15F94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rra-Davil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Beche-Adam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lbe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oplas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us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RTS)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scrip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chnique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2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6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89-39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258440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2-0833-6]</w:t>
      </w:r>
    </w:p>
    <w:p w14:paraId="50B21CEA" w14:textId="756E66DF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Bravo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R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épani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rroya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ernández-Hevi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igazz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c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M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mbin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taTME)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strumen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bdomi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7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1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33-23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826576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7-1597-9]</w:t>
      </w:r>
    </w:p>
    <w:p w14:paraId="5C0C1ABE" w14:textId="1FF962B4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Nikolic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A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ater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eacoc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o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jkoma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erio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ma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arri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ybri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bdomi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ppro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ventio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TaTME)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easibilit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ro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ngl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stitutio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Robo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4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33-64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162507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1701-019-01032-y]</w:t>
      </w:r>
    </w:p>
    <w:p w14:paraId="576ACDC7" w14:textId="4805DEA5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Samalavicius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NE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anuson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molska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ulska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aTME)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us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enhance®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ste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-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ide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ignette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Colorectal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D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14-11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146924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111/codi.14837]</w:t>
      </w:r>
    </w:p>
    <w:p w14:paraId="37653491" w14:textId="055AFC2C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Bertani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E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iapp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iff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ianch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P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dic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anch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enderell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tran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enciarell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reon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ssess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ppropriatenes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lect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l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inical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ncological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quality-of-lif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ort-ter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mploy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lastRenderedPageBreak/>
        <w:t>differe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eatme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pproache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In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rectal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D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1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6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317-132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175092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384-011-1270-0]</w:t>
      </w:r>
    </w:p>
    <w:p w14:paraId="409E8062" w14:textId="0293DE4B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4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Baek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J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i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h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h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i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ventio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s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alys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ro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ngl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stitut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orea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World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2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6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722-272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285521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268-012-1728-4]</w:t>
      </w:r>
    </w:p>
    <w:p w14:paraId="1BB0040C" w14:textId="6D0D3984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uBos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W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ward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velopme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multaneo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wo-fiel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6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0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71-7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658596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5-1403-5]</w:t>
      </w:r>
    </w:p>
    <w:p w14:paraId="4A980F09" w14:textId="37F961B7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rra-Davil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lan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GF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ssessme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ersi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ste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ual-fiel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nchrono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taTME)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e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del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l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morrow'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omis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wfou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ptions?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9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3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471-47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106955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9-01992-1]</w:t>
      </w:r>
    </w:p>
    <w:p w14:paraId="46859B78" w14:textId="52C62C17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Jiménez-Rodríguez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RM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ubio-Dorado-Manzanar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íaz-Pavó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yes-Día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L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azquez-Monchu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arcia-Cabrer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dill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ortill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earn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ur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urre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at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ffair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In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rectal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D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6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1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807-181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771451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384-016-2660-0]</w:t>
      </w:r>
    </w:p>
    <w:p w14:paraId="0EAA2436" w14:textId="4808E78D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Rickard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MJFX</w:t>
      </w:r>
      <w:r w:rsidRPr="005000D6">
        <w:rPr>
          <w:rFonts w:ascii="Book Antiqua" w:hAnsi="Book Antiqua"/>
        </w:rPr>
        <w:t>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</w:t>
      </w:r>
      <w:r w:rsidRPr="005000D6">
        <w:rPr>
          <w:rFonts w:ascii="MS Mincho" w:eastAsia="MS Mincho" w:hAnsi="MS Mincho" w:cs="MS Mincho"/>
        </w:rPr>
        <w:t> </w:t>
      </w:r>
      <w:r w:rsidRPr="005000D6">
        <w:rPr>
          <w:rFonts w:ascii="Book Antiqua" w:hAnsi="Book Antiqua"/>
        </w:rPr>
        <w:t>year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-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im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op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-think.</w:t>
      </w:r>
      <w:r w:rsidR="00255BA7" w:rsidRPr="005000D6">
        <w:rPr>
          <w:rFonts w:ascii="Book Antiqua" w:hAnsi="Book Antiqua" w:cs="Verdana"/>
        </w:rPr>
        <w:t xml:space="preserve"> </w:t>
      </w:r>
      <w:r w:rsidRPr="005000D6">
        <w:rPr>
          <w:rFonts w:ascii="Book Antiqua" w:hAnsi="Book Antiqua"/>
          <w:i/>
          <w:iCs/>
        </w:rPr>
        <w:t>ANZ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90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54-65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42193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111/ans.15736]</w:t>
      </w:r>
    </w:p>
    <w:p w14:paraId="303BE863" w14:textId="62FD2ED7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Martínez-Pérez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A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'Angel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ncolog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ul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ventio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pa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ME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tra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lan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all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cceptable?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8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831-83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056032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8-1901-3]</w:t>
      </w:r>
    </w:p>
    <w:p w14:paraId="054EDD5C" w14:textId="20EB25B2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García-Granero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E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ai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uño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l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avarr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au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arcía-Botell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ledó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ervant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croscop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ssessme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usefu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mprov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qualit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ntr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ultidisciplina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am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09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15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400-341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947997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2/cncr.24387]</w:t>
      </w:r>
    </w:p>
    <w:p w14:paraId="3D8EB929" w14:textId="384799E2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Penna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M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omp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rnol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yn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ust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arusavitarn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r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ann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rtense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kk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P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ternatio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aTM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gist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llaborative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cidenc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is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actor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astom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ailur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59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ien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ea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lastRenderedPageBreak/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ul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rom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ternatio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aTM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gistr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Ann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9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69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700-71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931509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97/SLA.0000000000002653]</w:t>
      </w:r>
    </w:p>
    <w:p w14:paraId="27623037" w14:textId="70B8DAD8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va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der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Heijde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JAG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oët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mi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J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ets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uynma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B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askant-Braa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J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larenbee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l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HW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unctio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mplaint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qualit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if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ft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ta-analysi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Br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07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489-49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15459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2/bjs.11566]</w:t>
      </w:r>
    </w:p>
    <w:p w14:paraId="7CE06B0B" w14:textId="568308BF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Caycedo-Marulanda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A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e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rcha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row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trodu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chniqu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chnologi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her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day?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World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J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Gastrointest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1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3-207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55102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4240/wjgs.v12.i5.203]</w:t>
      </w:r>
    </w:p>
    <w:p w14:paraId="4877869F" w14:textId="26F6F7E2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5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Rouanet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P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ourgou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ogenu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ayn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Ulri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auti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pinogli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ouazz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us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ome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uiz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valua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otoc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ralle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oho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i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utcom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us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echniqu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ow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teri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sec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igh-ris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tient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Colorectal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Di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9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1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516-52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074087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111/codi.14581]</w:t>
      </w:r>
    </w:p>
    <w:p w14:paraId="2C7464E5" w14:textId="18A61956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60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Marks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J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k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RTAS)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wit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utiliza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of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xt-genera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ngle-po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ystem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daver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easibilit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ud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7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1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541-54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8707106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7-1655-3]</w:t>
      </w:r>
    </w:p>
    <w:p w14:paraId="084F6496" w14:textId="6153EDA6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6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Kneist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W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e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heinwal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Vinc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ngle-Por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omising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e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perience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Surg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Endos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20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34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32-323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239417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00464-020-07444-4]</w:t>
      </w:r>
    </w:p>
    <w:p w14:paraId="68D2753A" w14:textId="37A51A86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62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Hodge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W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irec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arge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OTES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ospectiv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pplications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ex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genera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latforms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8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2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63-371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985581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8-1788-z]</w:t>
      </w:r>
    </w:p>
    <w:p w14:paraId="6CE82EC0" w14:textId="7CB1BC3D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6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Franchini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Melani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AG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ian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escaux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h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ques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e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6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0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1-1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6611358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5-1405-3]</w:t>
      </w:r>
    </w:p>
    <w:p w14:paraId="22565F2F" w14:textId="6A944053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t>6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Zenon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Kell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ilahu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Y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ons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R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blueprint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avigation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re-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imulat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ransan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to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so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cision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(taTME)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6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0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653-654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751052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6-1511-x]</w:t>
      </w:r>
    </w:p>
    <w:p w14:paraId="668E430C" w14:textId="4473DD5F" w:rsidR="00B6226C" w:rsidRPr="005000D6" w:rsidRDefault="00B6226C" w:rsidP="00255BA7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</w:rPr>
        <w:lastRenderedPageBreak/>
        <w:t>65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Atallah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S</w:t>
      </w:r>
      <w:r w:rsidRPr="005000D6">
        <w:rPr>
          <w:rFonts w:ascii="Book Antiqua" w:hAnsi="Book Antiqua"/>
        </w:rPr>
        <w:t>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Parra-Davila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elani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GF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magnolo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G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Larach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W,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Marescaux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J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obotic-assiste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tereotactic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al-tim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navigation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initi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linic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experience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and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easibility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fo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recta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cancer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surgery.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i/>
          <w:iCs/>
        </w:rPr>
        <w:t>Tech</w:t>
      </w:r>
      <w:r w:rsidR="00255BA7" w:rsidRPr="005000D6">
        <w:rPr>
          <w:rFonts w:ascii="Book Antiqua" w:hAnsi="Book Antiqua"/>
          <w:i/>
          <w:iCs/>
        </w:rPr>
        <w:t xml:space="preserve"> </w:t>
      </w:r>
      <w:r w:rsidRPr="005000D6">
        <w:rPr>
          <w:rFonts w:ascii="Book Antiqua" w:hAnsi="Book Antiqua"/>
          <w:i/>
          <w:iCs/>
        </w:rPr>
        <w:t>Coloproctol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2019;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  <w:b/>
          <w:bCs/>
        </w:rPr>
        <w:t>23</w:t>
      </w:r>
      <w:r w:rsidRPr="005000D6">
        <w:rPr>
          <w:rFonts w:ascii="Book Antiqua" w:hAnsi="Book Antiqua"/>
        </w:rPr>
        <w:t>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53-63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[PMID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30656579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DOI:</w:t>
      </w:r>
      <w:r w:rsidR="00255BA7" w:rsidRPr="005000D6">
        <w:rPr>
          <w:rFonts w:ascii="Book Antiqua" w:hAnsi="Book Antiqua"/>
        </w:rPr>
        <w:t xml:space="preserve"> </w:t>
      </w:r>
      <w:r w:rsidRPr="005000D6">
        <w:rPr>
          <w:rFonts w:ascii="Book Antiqua" w:hAnsi="Book Antiqua"/>
        </w:rPr>
        <w:t>10.1007/s10151-018-1914-y]</w:t>
      </w:r>
    </w:p>
    <w:p w14:paraId="6D0DE175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5000D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88F3586" w14:textId="77777777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lastRenderedPageBreak/>
        <w:t>Footnotes</w:t>
      </w:r>
    </w:p>
    <w:p w14:paraId="39051E70" w14:textId="406E484A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Conflict-of-interest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  <w:b/>
          <w:bCs/>
        </w:rPr>
        <w:t>statement: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Gómez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Ruiz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ceiv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ran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ro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ui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dtron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urrent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dic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vis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ui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ical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edtronic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Johns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&amp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Johnson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s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utho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clar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nflic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terest.</w:t>
      </w:r>
    </w:p>
    <w:p w14:paraId="146D707A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580BE3A" w14:textId="21ED48E3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  <w:bCs/>
        </w:rPr>
        <w:t>Open-Access:</w:t>
      </w:r>
      <w:r w:rsidR="00255BA7" w:rsidRPr="005000D6">
        <w:rPr>
          <w:rFonts w:ascii="Book Antiqua" w:eastAsia="Book Antiqua" w:hAnsi="Book Antiqua" w:cs="Book Antiqua"/>
          <w:b/>
          <w:bCs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tic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pen-acces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rticl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a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lec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-hou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dito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ful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er-review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xter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viewers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ribu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ccordanc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it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re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ommon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ttribu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nCommerci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C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Y-N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4.0)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cens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hi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ermit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ther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stribute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remix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dapt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ui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p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n-commercially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licen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ir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erivativ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k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ifferent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erms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vid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riginal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ork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properl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i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n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h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us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is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non-commercial.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ee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http://creativecommons.org/Licenses/by-nc/4.0/</w:t>
      </w:r>
    </w:p>
    <w:p w14:paraId="770EA2F7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78ECD27" w14:textId="15EEF36C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</w:rPr>
      </w:pPr>
      <w:r w:rsidRPr="005000D6">
        <w:rPr>
          <w:rFonts w:ascii="Book Antiqua" w:eastAsia="Book Antiqua" w:hAnsi="Book Antiqua" w:cs="Book Antiqua"/>
          <w:b/>
        </w:rPr>
        <w:t>Manuscript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source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</w:rPr>
        <w:t>Invite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m</w:t>
      </w:r>
      <w:r w:rsidRPr="005000D6">
        <w:rPr>
          <w:rFonts w:ascii="Book Antiqua" w:eastAsia="Book Antiqua" w:hAnsi="Book Antiqua" w:cs="Book Antiqua"/>
        </w:rPr>
        <w:t>anuscript</w:t>
      </w:r>
    </w:p>
    <w:p w14:paraId="03EB1E97" w14:textId="77777777" w:rsidR="00DD5322" w:rsidRPr="005000D6" w:rsidRDefault="00DD532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C61088B" w14:textId="3018BD6D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Corresponding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Author's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Membership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in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Professional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Societies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</w:rPr>
        <w:t>Spanis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cie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ons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uropea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ssociation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ndoscopi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ons;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91083D" w:rsidRPr="005000D6">
        <w:rPr>
          <w:rFonts w:ascii="Book Antiqua" w:eastAsia="Book Antiqua" w:hAnsi="Book Antiqua" w:cs="Book Antiqua"/>
        </w:rPr>
        <w:t xml:space="preserve">and </w:t>
      </w:r>
      <w:r w:rsidRPr="005000D6">
        <w:rPr>
          <w:rFonts w:ascii="Book Antiqua" w:eastAsia="Book Antiqua" w:hAnsi="Book Antiqua" w:cs="Book Antiqua"/>
        </w:rPr>
        <w:t>Worl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ociet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of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mergenc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  <w:r w:rsidR="0091083D" w:rsidRPr="005000D6">
        <w:rPr>
          <w:rFonts w:ascii="Book Antiqua" w:eastAsia="Book Antiqua" w:hAnsi="Book Antiqua" w:cs="Book Antiqua"/>
        </w:rPr>
        <w:t>.</w:t>
      </w:r>
    </w:p>
    <w:p w14:paraId="019178E4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4D785BD" w14:textId="598017F1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Peer-review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started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</w:rPr>
        <w:t>Februa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3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21</w:t>
      </w:r>
    </w:p>
    <w:p w14:paraId="1B32855F" w14:textId="1BC032FF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First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decision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</w:rPr>
        <w:t>March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16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2021</w:t>
      </w:r>
    </w:p>
    <w:p w14:paraId="7C33470E" w14:textId="0454A6F6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Article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in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press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="000E1596" w:rsidRPr="005000D6">
        <w:rPr>
          <w:rFonts w:ascii="Book Antiqua" w:eastAsia="Book Antiqua" w:hAnsi="Book Antiqua" w:cs="Book Antiqua"/>
          <w:bCs/>
        </w:rPr>
        <w:t>July 7, 2021</w:t>
      </w:r>
    </w:p>
    <w:p w14:paraId="5639D11B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317DDBE" w14:textId="6EDB81CB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Specialty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type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</w:rPr>
        <w:t>Surgery</w:t>
      </w:r>
    </w:p>
    <w:p w14:paraId="45A268D6" w14:textId="3FB33467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Country/Territory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of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origin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="00D84DFD" w:rsidRPr="005000D6">
        <w:rPr>
          <w:rFonts w:ascii="Book Antiqua" w:eastAsia="Book Antiqua" w:hAnsi="Book Antiqua" w:cs="Book Antiqua"/>
        </w:rPr>
        <w:t>Spain</w:t>
      </w:r>
    </w:p>
    <w:p w14:paraId="029CB709" w14:textId="63DA8FC2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  <w:b/>
        </w:rPr>
        <w:t>Peer-review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report’s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scientific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quality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classification</w:t>
      </w:r>
    </w:p>
    <w:p w14:paraId="51267DDB" w14:textId="2A8D512C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Gra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Excellent)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0</w:t>
      </w:r>
    </w:p>
    <w:p w14:paraId="4CB70D22" w14:textId="21404980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Gra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Very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good)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B</w:t>
      </w:r>
      <w:r w:rsidR="00B6226C" w:rsidRPr="005000D6">
        <w:rPr>
          <w:rFonts w:ascii="Book Antiqua" w:eastAsia="Book Antiqua" w:hAnsi="Book Antiqua" w:cs="Book Antiqua"/>
        </w:rPr>
        <w:t>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B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B</w:t>
      </w:r>
    </w:p>
    <w:p w14:paraId="257FA247" w14:textId="574FDF25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Gra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Good)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C</w:t>
      </w:r>
    </w:p>
    <w:p w14:paraId="2C8137DD" w14:textId="63359F40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t>Gra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D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Fair)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0</w:t>
      </w:r>
    </w:p>
    <w:p w14:paraId="7448EA5B" w14:textId="4D0C289E" w:rsidR="00A77B3E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eastAsia="Book Antiqua" w:hAnsi="Book Antiqua" w:cs="Book Antiqua"/>
        </w:rPr>
        <w:lastRenderedPageBreak/>
        <w:t>Grad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E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(Poor):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0</w:t>
      </w:r>
    </w:p>
    <w:p w14:paraId="2C53936E" w14:textId="77777777" w:rsidR="00A77B3E" w:rsidRPr="005000D6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D4BABDE" w14:textId="041DFEB8" w:rsidR="00B6226C" w:rsidRPr="005000D6" w:rsidRDefault="00855082" w:rsidP="00255BA7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Cs/>
        </w:rPr>
      </w:pPr>
      <w:r w:rsidRPr="005000D6">
        <w:rPr>
          <w:rFonts w:ascii="Book Antiqua" w:eastAsia="Book Antiqua" w:hAnsi="Book Antiqua" w:cs="Book Antiqua"/>
          <w:b/>
        </w:rPr>
        <w:t>P-Reviewer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</w:rPr>
        <w:t>Ammendola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M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To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D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a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J,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Zhang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</w:rPr>
        <w:t>W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S-Editor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Liu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="00B6226C" w:rsidRPr="005000D6">
        <w:rPr>
          <w:rFonts w:ascii="Book Antiqua" w:eastAsia="Book Antiqua" w:hAnsi="Book Antiqua" w:cs="Book Antiqua"/>
        </w:rPr>
        <w:t>M</w:t>
      </w:r>
      <w:r w:rsidR="00255BA7" w:rsidRPr="005000D6">
        <w:rPr>
          <w:rFonts w:ascii="Book Antiqua" w:eastAsia="Book Antiqua" w:hAnsi="Book Antiqua" w:cs="Book Antiqua"/>
        </w:rPr>
        <w:t xml:space="preserve"> </w:t>
      </w:r>
      <w:r w:rsidRPr="005000D6">
        <w:rPr>
          <w:rFonts w:ascii="Book Antiqua" w:eastAsia="Book Antiqua" w:hAnsi="Book Antiqua" w:cs="Book Antiqua"/>
          <w:b/>
        </w:rPr>
        <w:t>L-Editor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="002165AF" w:rsidRPr="005000D6">
        <w:rPr>
          <w:rFonts w:ascii="Book Antiqua" w:eastAsia="Book Antiqua" w:hAnsi="Book Antiqua" w:cs="Book Antiqua"/>
          <w:bCs/>
        </w:rPr>
        <w:t xml:space="preserve">Filipodia </w:t>
      </w:r>
      <w:r w:rsidRPr="005000D6">
        <w:rPr>
          <w:rFonts w:ascii="Book Antiqua" w:eastAsia="Book Antiqua" w:hAnsi="Book Antiqua" w:cs="Book Antiqua"/>
          <w:b/>
        </w:rPr>
        <w:t>P-Editor:</w:t>
      </w:r>
      <w:r w:rsidR="00255BA7" w:rsidRPr="005000D6">
        <w:rPr>
          <w:rFonts w:ascii="Book Antiqua" w:eastAsia="Book Antiqua" w:hAnsi="Book Antiqua" w:cs="Book Antiqua"/>
          <w:b/>
        </w:rPr>
        <w:t xml:space="preserve"> </w:t>
      </w:r>
      <w:r w:rsidR="00FD6AB7" w:rsidRPr="005000D6">
        <w:rPr>
          <w:rFonts w:ascii="Book Antiqua" w:eastAsia="Book Antiqua" w:hAnsi="Book Antiqua" w:cs="Book Antiqua"/>
          <w:bCs/>
        </w:rPr>
        <w:t>Li JH</w:t>
      </w:r>
    </w:p>
    <w:p w14:paraId="4A07DB4C" w14:textId="3BD4B69B" w:rsidR="00B6226C" w:rsidRPr="005000D6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</w:rPr>
      </w:pPr>
      <w:r w:rsidRPr="005000D6">
        <w:rPr>
          <w:rFonts w:ascii="Book Antiqua" w:eastAsia="Book Antiqua" w:hAnsi="Book Antiqua" w:cs="Book Antiqua"/>
          <w:b/>
        </w:rPr>
        <w:br w:type="page"/>
      </w:r>
      <w:r w:rsidRPr="005000D6">
        <w:rPr>
          <w:rFonts w:ascii="Book Antiqua" w:hAnsi="Book Antiqua"/>
          <w:b/>
        </w:rPr>
        <w:lastRenderedPageBreak/>
        <w:t>Table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1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Technical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details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of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the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series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reporting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robotic</w:t>
      </w:r>
      <w:r w:rsidR="00255BA7" w:rsidRPr="005000D6">
        <w:rPr>
          <w:rFonts w:ascii="Book Antiqua" w:hAnsi="Book Antiqua"/>
          <w:b/>
        </w:rPr>
        <w:t xml:space="preserve"> transanal total mesorectal excision</w:t>
      </w:r>
    </w:p>
    <w:tbl>
      <w:tblPr>
        <w:tblStyle w:val="ac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1"/>
        <w:gridCol w:w="1026"/>
        <w:gridCol w:w="387"/>
        <w:gridCol w:w="901"/>
        <w:gridCol w:w="1021"/>
        <w:gridCol w:w="1300"/>
        <w:gridCol w:w="851"/>
        <w:gridCol w:w="729"/>
        <w:gridCol w:w="1227"/>
      </w:tblGrid>
      <w:tr w:rsidR="00811C09" w:rsidRPr="005000D6" w14:paraId="7AA0114B" w14:textId="77777777" w:rsidTr="00567AAE">
        <w:trPr>
          <w:trHeight w:val="702"/>
          <w:jc w:val="center"/>
        </w:trPr>
        <w:tc>
          <w:tcPr>
            <w:tcW w:w="624" w:type="pct"/>
            <w:tcBorders>
              <w:top w:val="single" w:sz="4" w:space="0" w:color="auto"/>
              <w:bottom w:val="single" w:sz="4" w:space="0" w:color="auto"/>
            </w:tcBorders>
          </w:tcPr>
          <w:p w14:paraId="5C86B873" w14:textId="5C4BE0EE" w:rsidR="00B6226C" w:rsidRPr="005000D6" w:rsidRDefault="00255BA7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5000D6">
              <w:rPr>
                <w:rFonts w:ascii="Book Antiqua" w:hAnsi="Book Antiqua"/>
                <w:b/>
                <w:bCs/>
              </w:rPr>
              <w:t>Ref.</w:t>
            </w:r>
          </w:p>
        </w:tc>
        <w:tc>
          <w:tcPr>
            <w:tcW w:w="603" w:type="pct"/>
            <w:tcBorders>
              <w:top w:val="single" w:sz="4" w:space="0" w:color="auto"/>
              <w:bottom w:val="single" w:sz="4" w:space="0" w:color="auto"/>
            </w:tcBorders>
          </w:tcPr>
          <w:p w14:paraId="375EFEDA" w14:textId="74B7303D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5000D6">
              <w:rPr>
                <w:rFonts w:ascii="Book Antiqua" w:hAnsi="Book Antiqua"/>
                <w:b/>
                <w:bCs/>
              </w:rPr>
              <w:t>Period</w:t>
            </w:r>
            <w:r w:rsidR="00255BA7" w:rsidRPr="005000D6">
              <w:rPr>
                <w:rFonts w:ascii="Book Antiqua" w:hAnsi="Book Antiqua"/>
                <w:b/>
                <w:bCs/>
              </w:rPr>
              <w:t xml:space="preserve"> </w:t>
            </w:r>
            <w:r w:rsidRPr="005000D6">
              <w:rPr>
                <w:rFonts w:ascii="Book Antiqua" w:hAnsi="Book Antiqua"/>
                <w:b/>
                <w:bCs/>
              </w:rPr>
              <w:t>of</w:t>
            </w:r>
            <w:r w:rsidR="00255BA7" w:rsidRPr="005000D6">
              <w:rPr>
                <w:rFonts w:ascii="Book Antiqua" w:hAnsi="Book Antiqua"/>
                <w:b/>
                <w:bCs/>
              </w:rPr>
              <w:t xml:space="preserve"> </w:t>
            </w:r>
            <w:r w:rsidRPr="005000D6">
              <w:rPr>
                <w:rFonts w:ascii="Book Antiqua" w:hAnsi="Book Antiqua"/>
                <w:b/>
                <w:bCs/>
              </w:rPr>
              <w:t>study</w:t>
            </w:r>
          </w:p>
        </w:tc>
        <w:tc>
          <w:tcPr>
            <w:tcW w:w="228" w:type="pct"/>
            <w:tcBorders>
              <w:top w:val="single" w:sz="4" w:space="0" w:color="auto"/>
              <w:bottom w:val="single" w:sz="4" w:space="0" w:color="auto"/>
            </w:tcBorders>
          </w:tcPr>
          <w:p w14:paraId="5263BA53" w14:textId="42A88046" w:rsidR="00B6226C" w:rsidRPr="005000D6" w:rsidRDefault="00265E79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i/>
                <w:iCs/>
                <w:lang w:val="en-US"/>
              </w:rPr>
            </w:pPr>
            <w:r w:rsidRPr="005000D6">
              <w:rPr>
                <w:rFonts w:ascii="Book Antiqua" w:hAnsi="Book Antiqua"/>
                <w:b/>
                <w:bCs/>
                <w:i/>
                <w:iCs/>
              </w:rPr>
              <w:t>n</w:t>
            </w:r>
          </w:p>
        </w:tc>
        <w:tc>
          <w:tcPr>
            <w:tcW w:w="530" w:type="pct"/>
            <w:tcBorders>
              <w:top w:val="single" w:sz="4" w:space="0" w:color="auto"/>
              <w:bottom w:val="single" w:sz="4" w:space="0" w:color="auto"/>
            </w:tcBorders>
          </w:tcPr>
          <w:p w14:paraId="56EFE6C8" w14:textId="7EBC30FB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5000D6">
              <w:rPr>
                <w:rFonts w:ascii="Book Antiqua" w:hAnsi="Book Antiqua"/>
                <w:b/>
                <w:bCs/>
              </w:rPr>
              <w:t>Robotic</w:t>
            </w:r>
            <w:r w:rsidR="00255BA7" w:rsidRPr="005000D6">
              <w:rPr>
                <w:rFonts w:ascii="Book Antiqua" w:hAnsi="Book Antiqua"/>
                <w:b/>
                <w:bCs/>
              </w:rPr>
              <w:t xml:space="preserve"> </w:t>
            </w:r>
            <w:r w:rsidR="00265E79" w:rsidRPr="005000D6">
              <w:rPr>
                <w:rFonts w:ascii="Book Antiqua" w:hAnsi="Book Antiqua"/>
                <w:b/>
                <w:bCs/>
              </w:rPr>
              <w:t>pl</w:t>
            </w:r>
            <w:r w:rsidRPr="005000D6">
              <w:rPr>
                <w:rFonts w:ascii="Book Antiqua" w:hAnsi="Book Antiqua"/>
                <w:b/>
                <w:bCs/>
              </w:rPr>
              <w:t>atform</w:t>
            </w:r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</w:tcPr>
          <w:p w14:paraId="4C755E52" w14:textId="627287DB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5000D6">
              <w:rPr>
                <w:rFonts w:ascii="Book Antiqua" w:hAnsi="Book Antiqua"/>
                <w:b/>
                <w:bCs/>
              </w:rPr>
              <w:t>Transanal</w:t>
            </w:r>
            <w:r w:rsidR="00255BA7" w:rsidRPr="005000D6">
              <w:rPr>
                <w:rFonts w:ascii="Book Antiqua" w:hAnsi="Book Antiqua"/>
                <w:b/>
                <w:bCs/>
              </w:rPr>
              <w:t xml:space="preserve"> </w:t>
            </w:r>
            <w:r w:rsidR="00265E79" w:rsidRPr="005000D6">
              <w:rPr>
                <w:rFonts w:ascii="Book Antiqua" w:hAnsi="Book Antiqua"/>
                <w:b/>
                <w:bCs/>
              </w:rPr>
              <w:t>inte</w:t>
            </w:r>
            <w:r w:rsidRPr="005000D6">
              <w:rPr>
                <w:rFonts w:ascii="Book Antiqua" w:hAnsi="Book Antiqua"/>
                <w:b/>
                <w:bCs/>
              </w:rPr>
              <w:t>rface</w:t>
            </w:r>
          </w:p>
        </w:tc>
        <w:tc>
          <w:tcPr>
            <w:tcW w:w="764" w:type="pct"/>
            <w:tcBorders>
              <w:top w:val="single" w:sz="4" w:space="0" w:color="auto"/>
              <w:bottom w:val="single" w:sz="4" w:space="0" w:color="auto"/>
            </w:tcBorders>
          </w:tcPr>
          <w:p w14:paraId="4DB05D8F" w14:textId="55F10A1D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5000D6">
              <w:rPr>
                <w:rFonts w:ascii="Book Antiqua" w:hAnsi="Book Antiqua"/>
                <w:b/>
                <w:bCs/>
              </w:rPr>
              <w:t>Patients`</w:t>
            </w:r>
            <w:r w:rsidR="00255BA7" w:rsidRPr="005000D6">
              <w:rPr>
                <w:rFonts w:ascii="Book Antiqua" w:hAnsi="Book Antiqua"/>
                <w:b/>
                <w:bCs/>
              </w:rPr>
              <w:t xml:space="preserve"> </w:t>
            </w:r>
            <w:r w:rsidR="00265E79" w:rsidRPr="005000D6">
              <w:rPr>
                <w:rFonts w:ascii="Book Antiqua" w:hAnsi="Book Antiqua"/>
                <w:b/>
                <w:bCs/>
              </w:rPr>
              <w:t>pos</w:t>
            </w:r>
            <w:r w:rsidRPr="005000D6">
              <w:rPr>
                <w:rFonts w:ascii="Book Antiqua" w:hAnsi="Book Antiqua"/>
                <w:b/>
                <w:bCs/>
              </w:rPr>
              <w:t>ition</w:t>
            </w: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14:paraId="020214C3" w14:textId="389D4163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5000D6">
              <w:rPr>
                <w:rFonts w:ascii="Book Antiqua" w:hAnsi="Book Antiqua"/>
                <w:b/>
                <w:bCs/>
              </w:rPr>
              <w:t>Type</w:t>
            </w:r>
            <w:r w:rsidR="00255BA7" w:rsidRPr="005000D6">
              <w:rPr>
                <w:rFonts w:ascii="Book Antiqua" w:hAnsi="Book Antiqua"/>
                <w:b/>
                <w:bCs/>
              </w:rPr>
              <w:t xml:space="preserve"> </w:t>
            </w:r>
            <w:r w:rsidRPr="005000D6">
              <w:rPr>
                <w:rFonts w:ascii="Book Antiqua" w:hAnsi="Book Antiqua"/>
                <w:b/>
                <w:bCs/>
              </w:rPr>
              <w:t>of</w:t>
            </w:r>
            <w:r w:rsidR="00255BA7" w:rsidRPr="005000D6">
              <w:rPr>
                <w:rFonts w:ascii="Book Antiqua" w:hAnsi="Book Antiqua"/>
                <w:b/>
                <w:bCs/>
              </w:rPr>
              <w:t xml:space="preserve"> </w:t>
            </w:r>
            <w:r w:rsidRPr="005000D6">
              <w:rPr>
                <w:rFonts w:ascii="Book Antiqua" w:hAnsi="Book Antiqua"/>
                <w:b/>
                <w:bCs/>
              </w:rPr>
              <w:t>Robotic</w:t>
            </w:r>
            <w:r w:rsidR="00255BA7" w:rsidRPr="005000D6">
              <w:rPr>
                <w:rFonts w:ascii="Book Antiqua" w:hAnsi="Book Antiqua"/>
                <w:b/>
                <w:bCs/>
              </w:rPr>
              <w:t xml:space="preserve"> </w:t>
            </w:r>
            <w:r w:rsidR="00F03C57" w:rsidRPr="005000D6">
              <w:rPr>
                <w:rFonts w:ascii="Book Antiqua" w:hAnsi="Book Antiqua" w:cs="Times New Roman"/>
                <w:b/>
                <w:bCs/>
                <w:lang w:val="en-US"/>
              </w:rPr>
              <w:t>T</w:t>
            </w:r>
            <w:r w:rsidR="00265E79" w:rsidRPr="005000D6">
              <w:rPr>
                <w:rFonts w:ascii="Book Antiqua" w:hAnsi="Book Antiqua"/>
                <w:b/>
                <w:bCs/>
              </w:rPr>
              <w:t>a</w:t>
            </w:r>
            <w:r w:rsidR="00F03C57" w:rsidRPr="005000D6">
              <w:rPr>
                <w:rFonts w:ascii="Book Antiqua" w:hAnsi="Book Antiqua" w:cs="Times New Roman"/>
                <w:b/>
                <w:bCs/>
                <w:lang w:val="en-US"/>
              </w:rPr>
              <w:t>TME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</w:tcPr>
          <w:p w14:paraId="24E34034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5000D6">
              <w:rPr>
                <w:rFonts w:ascii="Book Antiqua" w:hAnsi="Book Antiqua"/>
                <w:b/>
                <w:bCs/>
              </w:rPr>
              <w:t>Teams</w:t>
            </w:r>
          </w:p>
        </w:tc>
        <w:tc>
          <w:tcPr>
            <w:tcW w:w="722" w:type="pct"/>
            <w:tcBorders>
              <w:top w:val="single" w:sz="4" w:space="0" w:color="auto"/>
              <w:bottom w:val="single" w:sz="4" w:space="0" w:color="auto"/>
            </w:tcBorders>
          </w:tcPr>
          <w:p w14:paraId="3D22C9AF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  <w:r w:rsidRPr="005000D6">
              <w:rPr>
                <w:rFonts w:ascii="Book Antiqua" w:hAnsi="Book Antiqua"/>
                <w:b/>
                <w:bCs/>
              </w:rPr>
              <w:t>Remarks</w:t>
            </w:r>
          </w:p>
        </w:tc>
      </w:tr>
      <w:tr w:rsidR="00811C09" w:rsidRPr="005000D6" w14:paraId="06DAFC1D" w14:textId="77777777" w:rsidTr="00567AAE">
        <w:trPr>
          <w:jc w:val="center"/>
        </w:trPr>
        <w:tc>
          <w:tcPr>
            <w:tcW w:w="624" w:type="pct"/>
            <w:tcBorders>
              <w:top w:val="single" w:sz="4" w:space="0" w:color="auto"/>
            </w:tcBorders>
          </w:tcPr>
          <w:p w14:paraId="2C82AE90" w14:textId="4D075443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Atallah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="00CD2B88" w:rsidRPr="005000D6">
              <w:rPr>
                <w:rFonts w:ascii="Book Antiqua" w:hAnsi="Book Antiqua"/>
                <w:vertAlign w:val="superscript"/>
              </w:rPr>
              <w:t>25]</w:t>
            </w:r>
            <w:r w:rsidR="00CD2B88"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3</w:t>
            </w:r>
          </w:p>
        </w:tc>
        <w:tc>
          <w:tcPr>
            <w:tcW w:w="603" w:type="pct"/>
            <w:tcBorders>
              <w:top w:val="single" w:sz="4" w:space="0" w:color="auto"/>
            </w:tcBorders>
          </w:tcPr>
          <w:p w14:paraId="2C6FA248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228" w:type="pct"/>
            <w:tcBorders>
              <w:top w:val="single" w:sz="4" w:space="0" w:color="auto"/>
            </w:tcBorders>
          </w:tcPr>
          <w:p w14:paraId="51B16112" w14:textId="0304E182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65E79"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530" w:type="pct"/>
            <w:tcBorders>
              <w:top w:val="single" w:sz="4" w:space="0" w:color="auto"/>
            </w:tcBorders>
          </w:tcPr>
          <w:p w14:paraId="1CE5E33B" w14:textId="31DEB391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Vinci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Si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3A4B134B" w14:textId="3573A21A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GelPOINT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path</w:t>
            </w:r>
          </w:p>
        </w:tc>
        <w:tc>
          <w:tcPr>
            <w:tcW w:w="764" w:type="pct"/>
            <w:tcBorders>
              <w:top w:val="single" w:sz="4" w:space="0" w:color="auto"/>
            </w:tcBorders>
          </w:tcPr>
          <w:p w14:paraId="6D2FFB4F" w14:textId="21C8AD3C" w:rsidR="00B6226C" w:rsidRPr="005000D6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ors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lithotomy</w:t>
            </w:r>
          </w:p>
          <w:p w14:paraId="64C90872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500" w:type="pct"/>
            <w:tcBorders>
              <w:top w:val="single" w:sz="4" w:space="0" w:color="auto"/>
            </w:tcBorders>
          </w:tcPr>
          <w:p w14:paraId="0F55FC45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obotic-assisted</w:t>
            </w:r>
          </w:p>
        </w:tc>
        <w:tc>
          <w:tcPr>
            <w:tcW w:w="429" w:type="pct"/>
            <w:tcBorders>
              <w:top w:val="single" w:sz="4" w:space="0" w:color="auto"/>
            </w:tcBorders>
          </w:tcPr>
          <w:p w14:paraId="70BBAA65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722" w:type="pct"/>
            <w:tcBorders>
              <w:top w:val="single" w:sz="4" w:space="0" w:color="auto"/>
            </w:tcBorders>
          </w:tcPr>
          <w:p w14:paraId="6A84E1E5" w14:textId="57A40FC9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Pr="005000D6">
              <w:rPr>
                <w:rFonts w:ascii="Book Antiqua" w:hAnsi="Book Antiqua"/>
                <w:vertAlign w:val="superscript"/>
              </w:rPr>
              <w:t>st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65E79" w:rsidRPr="005000D6">
              <w:rPr>
                <w:rFonts w:ascii="Book Antiqua" w:hAnsi="Book Antiqua"/>
              </w:rPr>
              <w:t>r</w:t>
            </w:r>
            <w:r w:rsidRPr="005000D6">
              <w:rPr>
                <w:rFonts w:ascii="Book Antiqua" w:hAnsi="Book Antiqua"/>
              </w:rPr>
              <w:t>obotic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TaTME</w:t>
            </w:r>
          </w:p>
        </w:tc>
      </w:tr>
      <w:tr w:rsidR="00811C09" w:rsidRPr="005000D6" w14:paraId="63E477DE" w14:textId="77777777" w:rsidTr="00567AAE">
        <w:trPr>
          <w:jc w:val="center"/>
        </w:trPr>
        <w:tc>
          <w:tcPr>
            <w:tcW w:w="624" w:type="pct"/>
          </w:tcPr>
          <w:p w14:paraId="0CB17DDB" w14:textId="246A5E34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Verheijen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="00CD2B88" w:rsidRPr="005000D6">
              <w:rPr>
                <w:rFonts w:ascii="Book Antiqua" w:hAnsi="Book Antiqua"/>
                <w:vertAlign w:val="superscript"/>
              </w:rPr>
              <w:t>26]</w:t>
            </w:r>
            <w:r w:rsidR="00CD2B88"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4</w:t>
            </w:r>
          </w:p>
        </w:tc>
        <w:tc>
          <w:tcPr>
            <w:tcW w:w="603" w:type="pct"/>
          </w:tcPr>
          <w:p w14:paraId="1035FA1A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228" w:type="pct"/>
          </w:tcPr>
          <w:p w14:paraId="01C86C20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530" w:type="pct"/>
          </w:tcPr>
          <w:p w14:paraId="00E8AF57" w14:textId="45A1AF00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Vinci</w:t>
            </w:r>
          </w:p>
        </w:tc>
        <w:tc>
          <w:tcPr>
            <w:tcW w:w="600" w:type="pct"/>
          </w:tcPr>
          <w:p w14:paraId="799B5A6C" w14:textId="706A515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GelPOINT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path</w:t>
            </w:r>
          </w:p>
        </w:tc>
        <w:tc>
          <w:tcPr>
            <w:tcW w:w="764" w:type="pct"/>
          </w:tcPr>
          <w:p w14:paraId="57E8CC73" w14:textId="77777777" w:rsidR="00B6226C" w:rsidRPr="005000D6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ithotomy</w:t>
            </w:r>
          </w:p>
          <w:p w14:paraId="18F8421A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500" w:type="pct"/>
          </w:tcPr>
          <w:p w14:paraId="070CAF9F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obotic-assisted</w:t>
            </w:r>
          </w:p>
        </w:tc>
        <w:tc>
          <w:tcPr>
            <w:tcW w:w="429" w:type="pct"/>
          </w:tcPr>
          <w:p w14:paraId="0CBA27E1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722" w:type="pct"/>
          </w:tcPr>
          <w:p w14:paraId="5C98904B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567AAE" w:rsidRPr="005000D6" w14:paraId="5A5F6FF0" w14:textId="77777777" w:rsidTr="00567AAE">
        <w:trPr>
          <w:trHeight w:val="1031"/>
          <w:jc w:val="center"/>
        </w:trPr>
        <w:tc>
          <w:tcPr>
            <w:tcW w:w="624" w:type="pct"/>
            <w:vMerge w:val="restart"/>
          </w:tcPr>
          <w:p w14:paraId="394B62A8" w14:textId="40CAF20C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Gómez Ruiz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29]</w:t>
            </w:r>
            <w:r w:rsidRPr="005000D6">
              <w:rPr>
                <w:rFonts w:ascii="Book Antiqua" w:hAnsi="Book Antiqua"/>
              </w:rPr>
              <w:t>, 2015</w:t>
            </w:r>
          </w:p>
        </w:tc>
        <w:tc>
          <w:tcPr>
            <w:tcW w:w="603" w:type="pct"/>
            <w:vMerge w:val="restart"/>
          </w:tcPr>
          <w:p w14:paraId="1C149C74" w14:textId="7320189C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August 2013 January 2014</w:t>
            </w:r>
          </w:p>
        </w:tc>
        <w:tc>
          <w:tcPr>
            <w:tcW w:w="228" w:type="pct"/>
            <w:vMerge w:val="restart"/>
          </w:tcPr>
          <w:p w14:paraId="5DC2C450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</w:t>
            </w:r>
          </w:p>
        </w:tc>
        <w:tc>
          <w:tcPr>
            <w:tcW w:w="530" w:type="pct"/>
            <w:vMerge w:val="restart"/>
          </w:tcPr>
          <w:p w14:paraId="13F2176B" w14:textId="685D17B0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 Vinci Si</w:t>
            </w:r>
          </w:p>
        </w:tc>
        <w:tc>
          <w:tcPr>
            <w:tcW w:w="600" w:type="pct"/>
          </w:tcPr>
          <w:p w14:paraId="49791BFE" w14:textId="77777777" w:rsidR="00567AAE" w:rsidRPr="005000D6" w:rsidRDefault="00567AAE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Transanal</w:t>
            </w:r>
          </w:p>
          <w:p w14:paraId="49993BF9" w14:textId="3E6C356F" w:rsidR="00567AAE" w:rsidRPr="005000D6" w:rsidRDefault="00567AAE" w:rsidP="00567AAE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Access Port +</w:t>
            </w:r>
          </w:p>
        </w:tc>
        <w:tc>
          <w:tcPr>
            <w:tcW w:w="764" w:type="pct"/>
            <w:vMerge w:val="restart"/>
          </w:tcPr>
          <w:p w14:paraId="169EA4EA" w14:textId="77777777" w:rsidR="00567AAE" w:rsidRPr="005000D6" w:rsidRDefault="00567AAE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ithotomy</w:t>
            </w:r>
          </w:p>
        </w:tc>
        <w:tc>
          <w:tcPr>
            <w:tcW w:w="500" w:type="pct"/>
            <w:vMerge w:val="restart"/>
          </w:tcPr>
          <w:p w14:paraId="5F29563C" w14:textId="08508E51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Totally robotic</w:t>
            </w:r>
          </w:p>
        </w:tc>
        <w:tc>
          <w:tcPr>
            <w:tcW w:w="429" w:type="pct"/>
            <w:vMerge w:val="restart"/>
          </w:tcPr>
          <w:p w14:paraId="4FDE2299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722" w:type="pct"/>
            <w:vMerge w:val="restart"/>
          </w:tcPr>
          <w:p w14:paraId="17E22984" w14:textId="50E703B2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Pr="005000D6">
              <w:rPr>
                <w:rFonts w:ascii="Book Antiqua" w:hAnsi="Book Antiqua"/>
                <w:vertAlign w:val="superscript"/>
              </w:rPr>
              <w:t>st</w:t>
            </w:r>
            <w:r w:rsidRPr="005000D6">
              <w:rPr>
                <w:rFonts w:ascii="Book Antiqua" w:hAnsi="Book Antiqua"/>
              </w:rPr>
              <w:t xml:space="preserve"> totally robotic TaTME</w:t>
            </w:r>
          </w:p>
        </w:tc>
      </w:tr>
      <w:tr w:rsidR="00567AAE" w:rsidRPr="005000D6" w14:paraId="3537ABB5" w14:textId="77777777" w:rsidTr="00567AAE">
        <w:trPr>
          <w:trHeight w:val="1031"/>
          <w:jc w:val="center"/>
        </w:trPr>
        <w:tc>
          <w:tcPr>
            <w:tcW w:w="624" w:type="pct"/>
            <w:vMerge/>
          </w:tcPr>
          <w:p w14:paraId="655A7DD2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603" w:type="pct"/>
            <w:vMerge/>
          </w:tcPr>
          <w:p w14:paraId="5B99D248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228" w:type="pct"/>
            <w:vMerge/>
          </w:tcPr>
          <w:p w14:paraId="3724EAB3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30" w:type="pct"/>
            <w:vMerge/>
          </w:tcPr>
          <w:p w14:paraId="1E4CA700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600" w:type="pct"/>
          </w:tcPr>
          <w:p w14:paraId="7DAF79E5" w14:textId="40740838" w:rsidR="00567AAE" w:rsidRPr="005000D6" w:rsidRDefault="00567AAE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5000D6">
              <w:rPr>
                <w:rFonts w:ascii="Book Antiqua" w:hAnsi="Book Antiqua"/>
              </w:rPr>
              <w:t>GelPOINT</w:t>
            </w:r>
          </w:p>
        </w:tc>
        <w:tc>
          <w:tcPr>
            <w:tcW w:w="764" w:type="pct"/>
            <w:vMerge/>
          </w:tcPr>
          <w:p w14:paraId="4FE450A9" w14:textId="77777777" w:rsidR="00567AAE" w:rsidRPr="005000D6" w:rsidRDefault="00567AAE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00" w:type="pct"/>
            <w:vMerge/>
          </w:tcPr>
          <w:p w14:paraId="04F730A6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29" w:type="pct"/>
            <w:vMerge/>
          </w:tcPr>
          <w:p w14:paraId="1A120E33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22" w:type="pct"/>
            <w:vMerge/>
          </w:tcPr>
          <w:p w14:paraId="41B76F5A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811C09" w:rsidRPr="005000D6" w14:paraId="12F367FC" w14:textId="77777777" w:rsidTr="00567AAE">
        <w:trPr>
          <w:trHeight w:val="448"/>
          <w:jc w:val="center"/>
        </w:trPr>
        <w:tc>
          <w:tcPr>
            <w:tcW w:w="624" w:type="pct"/>
          </w:tcPr>
          <w:p w14:paraId="77EA189B" w14:textId="5FB912EE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Atallah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="00CD2B88" w:rsidRPr="005000D6">
              <w:rPr>
                <w:rFonts w:ascii="Book Antiqua" w:hAnsi="Book Antiqua"/>
                <w:vertAlign w:val="superscript"/>
              </w:rPr>
              <w:t>30]</w:t>
            </w:r>
            <w:r w:rsidR="00CD2B88"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603" w:type="pct"/>
          </w:tcPr>
          <w:p w14:paraId="6ABEE7B8" w14:textId="22053D90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v</w:t>
            </w:r>
            <w:r w:rsidR="00265E79" w:rsidRPr="005000D6">
              <w:rPr>
                <w:rFonts w:ascii="Book Antiqua" w:hAnsi="Book Antiqua"/>
              </w:rPr>
              <w:t>ember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Aug</w:t>
            </w:r>
            <w:r w:rsidR="00265E79" w:rsidRPr="005000D6">
              <w:rPr>
                <w:rFonts w:ascii="Book Antiqua" w:hAnsi="Book Antiqua"/>
              </w:rPr>
              <w:t xml:space="preserve">ust </w:t>
            </w:r>
            <w:r w:rsidRPr="005000D6">
              <w:rPr>
                <w:rFonts w:ascii="Book Antiqua" w:hAnsi="Book Antiqua"/>
              </w:rPr>
              <w:t>2014</w:t>
            </w:r>
          </w:p>
        </w:tc>
        <w:tc>
          <w:tcPr>
            <w:tcW w:w="228" w:type="pct"/>
          </w:tcPr>
          <w:p w14:paraId="38CC6FF6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</w:t>
            </w:r>
          </w:p>
        </w:tc>
        <w:tc>
          <w:tcPr>
            <w:tcW w:w="530" w:type="pct"/>
          </w:tcPr>
          <w:p w14:paraId="15EFFC59" w14:textId="6ECE978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Vinci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Si</w:t>
            </w:r>
          </w:p>
        </w:tc>
        <w:tc>
          <w:tcPr>
            <w:tcW w:w="600" w:type="pct"/>
          </w:tcPr>
          <w:p w14:paraId="32B09CDA" w14:textId="117C690D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GelPOINT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path</w:t>
            </w:r>
          </w:p>
        </w:tc>
        <w:tc>
          <w:tcPr>
            <w:tcW w:w="764" w:type="pct"/>
          </w:tcPr>
          <w:p w14:paraId="3C7E2BB7" w14:textId="0A2C7373" w:rsidR="00B6226C" w:rsidRPr="005000D6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ors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lithotomy</w:t>
            </w:r>
          </w:p>
          <w:p w14:paraId="4F5FE11F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500" w:type="pct"/>
          </w:tcPr>
          <w:p w14:paraId="2C4C53B4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obotic-assisted</w:t>
            </w:r>
          </w:p>
        </w:tc>
        <w:tc>
          <w:tcPr>
            <w:tcW w:w="429" w:type="pct"/>
          </w:tcPr>
          <w:p w14:paraId="0733FA62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722" w:type="pct"/>
          </w:tcPr>
          <w:p w14:paraId="70193AD8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09B235DC" w14:textId="77777777" w:rsidTr="00567AAE">
        <w:trPr>
          <w:jc w:val="center"/>
        </w:trPr>
        <w:tc>
          <w:tcPr>
            <w:tcW w:w="624" w:type="pct"/>
          </w:tcPr>
          <w:p w14:paraId="6595E479" w14:textId="67CF92CE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Atallah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="00CD2B88" w:rsidRPr="005000D6">
              <w:rPr>
                <w:rFonts w:ascii="Book Antiqua" w:hAnsi="Book Antiqua"/>
                <w:vertAlign w:val="superscript"/>
              </w:rPr>
              <w:t>31]</w:t>
            </w:r>
            <w:r w:rsidR="00CD2B88"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603" w:type="pct"/>
          </w:tcPr>
          <w:p w14:paraId="426AE154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228" w:type="pct"/>
          </w:tcPr>
          <w:p w14:paraId="19533886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530" w:type="pct"/>
          </w:tcPr>
          <w:p w14:paraId="28AC1A76" w14:textId="713CBBB0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Vinci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Si</w:t>
            </w:r>
          </w:p>
        </w:tc>
        <w:tc>
          <w:tcPr>
            <w:tcW w:w="600" w:type="pct"/>
          </w:tcPr>
          <w:p w14:paraId="6D7FFA08" w14:textId="39D4FCA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GelPOINT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+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Lonestar</w:t>
            </w:r>
          </w:p>
        </w:tc>
        <w:tc>
          <w:tcPr>
            <w:tcW w:w="764" w:type="pct"/>
          </w:tcPr>
          <w:p w14:paraId="61A7E497" w14:textId="3F887E7F" w:rsidR="00B6226C" w:rsidRPr="005000D6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ors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lithotomy</w:t>
            </w:r>
          </w:p>
          <w:p w14:paraId="00F94D0D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500" w:type="pct"/>
          </w:tcPr>
          <w:p w14:paraId="770D972E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obotic-assisted</w:t>
            </w:r>
          </w:p>
        </w:tc>
        <w:tc>
          <w:tcPr>
            <w:tcW w:w="429" w:type="pct"/>
          </w:tcPr>
          <w:p w14:paraId="5F6DA709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</w:t>
            </w:r>
          </w:p>
        </w:tc>
        <w:tc>
          <w:tcPr>
            <w:tcW w:w="722" w:type="pct"/>
          </w:tcPr>
          <w:p w14:paraId="0CADFC3C" w14:textId="3DB597F5" w:rsidR="00B6226C" w:rsidRPr="005000D6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3721F4" w:rsidRPr="005000D6">
              <w:rPr>
                <w:rFonts w:ascii="Book Antiqua" w:hAnsi="Book Antiqua"/>
                <w:vertAlign w:val="superscript"/>
              </w:rPr>
              <w:t>st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robotic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ISR</w:t>
            </w:r>
            <w:r w:rsidR="00265E79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+</w:t>
            </w:r>
            <w:r w:rsidR="00265E79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TaTME</w:t>
            </w:r>
          </w:p>
        </w:tc>
      </w:tr>
      <w:tr w:rsidR="00811C09" w:rsidRPr="005000D6" w14:paraId="4B4864DF" w14:textId="77777777" w:rsidTr="00567AAE">
        <w:trPr>
          <w:trHeight w:val="420"/>
          <w:jc w:val="center"/>
        </w:trPr>
        <w:tc>
          <w:tcPr>
            <w:tcW w:w="624" w:type="pct"/>
          </w:tcPr>
          <w:p w14:paraId="7A0263A8" w14:textId="2B99D948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lastRenderedPageBreak/>
              <w:t>Huscher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="00CD2B88" w:rsidRPr="005000D6">
              <w:rPr>
                <w:rFonts w:ascii="Book Antiqua" w:hAnsi="Book Antiqua"/>
                <w:vertAlign w:val="superscript"/>
              </w:rPr>
              <w:t>32]</w:t>
            </w:r>
            <w:r w:rsidR="00CD2B88"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603" w:type="pct"/>
          </w:tcPr>
          <w:p w14:paraId="48B619E5" w14:textId="0954AC4D" w:rsidR="00B6226C" w:rsidRPr="005000D6" w:rsidRDefault="00265E79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January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B6226C" w:rsidRPr="005000D6">
              <w:rPr>
                <w:rFonts w:ascii="Book Antiqua" w:hAnsi="Book Antiqua"/>
              </w:rPr>
              <w:t>2014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B6226C" w:rsidRPr="005000D6">
              <w:rPr>
                <w:rFonts w:ascii="Book Antiqua" w:hAnsi="Book Antiqua"/>
              </w:rPr>
              <w:t>Apr</w:t>
            </w:r>
            <w:r w:rsidRPr="005000D6">
              <w:rPr>
                <w:rFonts w:ascii="Book Antiqua" w:hAnsi="Book Antiqua"/>
              </w:rPr>
              <w:t>i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B6226C" w:rsidRPr="005000D6">
              <w:rPr>
                <w:rFonts w:ascii="Book Antiqua" w:hAnsi="Book Antiqua"/>
              </w:rPr>
              <w:t>2014</w:t>
            </w:r>
          </w:p>
        </w:tc>
        <w:tc>
          <w:tcPr>
            <w:tcW w:w="228" w:type="pct"/>
          </w:tcPr>
          <w:p w14:paraId="0D0C3565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</w:t>
            </w:r>
          </w:p>
        </w:tc>
        <w:tc>
          <w:tcPr>
            <w:tcW w:w="530" w:type="pct"/>
          </w:tcPr>
          <w:p w14:paraId="286916F2" w14:textId="0CC15041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Vinci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Si</w:t>
            </w:r>
          </w:p>
        </w:tc>
        <w:tc>
          <w:tcPr>
            <w:tcW w:w="600" w:type="pct"/>
          </w:tcPr>
          <w:p w14:paraId="62A1FEAE" w14:textId="3336DCA2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GelPOINT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path</w:t>
            </w:r>
          </w:p>
        </w:tc>
        <w:tc>
          <w:tcPr>
            <w:tcW w:w="764" w:type="pct"/>
          </w:tcPr>
          <w:p w14:paraId="7BB43EF6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500" w:type="pct"/>
          </w:tcPr>
          <w:p w14:paraId="4CE056D5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obotic-assisted</w:t>
            </w:r>
          </w:p>
        </w:tc>
        <w:tc>
          <w:tcPr>
            <w:tcW w:w="429" w:type="pct"/>
          </w:tcPr>
          <w:p w14:paraId="556FFFC5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722" w:type="pct"/>
          </w:tcPr>
          <w:p w14:paraId="44B412F7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48CA7BEC" w14:textId="77777777" w:rsidTr="00567AAE">
        <w:trPr>
          <w:jc w:val="center"/>
        </w:trPr>
        <w:tc>
          <w:tcPr>
            <w:tcW w:w="624" w:type="pct"/>
          </w:tcPr>
          <w:p w14:paraId="042BC472" w14:textId="704D361E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Kuo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="00CD2B88" w:rsidRPr="005000D6">
              <w:rPr>
                <w:rFonts w:ascii="Book Antiqua" w:hAnsi="Book Antiqua"/>
                <w:vertAlign w:val="superscript"/>
              </w:rPr>
              <w:t>33]</w:t>
            </w:r>
            <w:r w:rsidR="00CD2B88"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</w:t>
            </w:r>
            <w:r w:rsidR="00265E79" w:rsidRPr="005000D6">
              <w:rPr>
                <w:rFonts w:ascii="Book Antiqua" w:hAnsi="Book Antiqua"/>
              </w:rPr>
              <w:t>7</w:t>
            </w:r>
          </w:p>
        </w:tc>
        <w:tc>
          <w:tcPr>
            <w:tcW w:w="603" w:type="pct"/>
          </w:tcPr>
          <w:p w14:paraId="1E1C0A28" w14:textId="66FD974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Jul</w:t>
            </w:r>
            <w:r w:rsidR="00265E79" w:rsidRPr="005000D6">
              <w:rPr>
                <w:rFonts w:ascii="Book Antiqua" w:hAnsi="Book Antiqua"/>
              </w:rPr>
              <w:t>y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Mar</w:t>
            </w:r>
            <w:r w:rsidR="00265E79" w:rsidRPr="005000D6">
              <w:rPr>
                <w:rFonts w:ascii="Book Antiqua" w:hAnsi="Book Antiqua"/>
              </w:rPr>
              <w:t>ch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6</w:t>
            </w:r>
          </w:p>
        </w:tc>
        <w:tc>
          <w:tcPr>
            <w:tcW w:w="228" w:type="pct"/>
          </w:tcPr>
          <w:p w14:paraId="34BE519C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5</w:t>
            </w:r>
          </w:p>
        </w:tc>
        <w:tc>
          <w:tcPr>
            <w:tcW w:w="530" w:type="pct"/>
          </w:tcPr>
          <w:p w14:paraId="044DA68A" w14:textId="47E7920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Vinci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Si</w:t>
            </w:r>
          </w:p>
        </w:tc>
        <w:tc>
          <w:tcPr>
            <w:tcW w:w="600" w:type="pct"/>
          </w:tcPr>
          <w:p w14:paraId="31FABFF2" w14:textId="5857F7BD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GelPOINT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path</w:t>
            </w:r>
          </w:p>
        </w:tc>
        <w:tc>
          <w:tcPr>
            <w:tcW w:w="764" w:type="pct"/>
          </w:tcPr>
          <w:p w14:paraId="7BA26926" w14:textId="794A6668" w:rsidR="00B6226C" w:rsidRPr="005000D6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ithotomy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15º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trendelenburg</w:t>
            </w:r>
          </w:p>
        </w:tc>
        <w:tc>
          <w:tcPr>
            <w:tcW w:w="500" w:type="pct"/>
          </w:tcPr>
          <w:p w14:paraId="20A8C686" w14:textId="73EF5D5D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Totally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robotic</w:t>
            </w:r>
          </w:p>
        </w:tc>
        <w:tc>
          <w:tcPr>
            <w:tcW w:w="429" w:type="pct"/>
          </w:tcPr>
          <w:p w14:paraId="05D4D5EE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722" w:type="pct"/>
          </w:tcPr>
          <w:p w14:paraId="511FB75E" w14:textId="11515ECD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obotic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SSPO</w:t>
            </w:r>
          </w:p>
        </w:tc>
      </w:tr>
      <w:tr w:rsidR="00811C09" w:rsidRPr="005000D6" w14:paraId="11818A9F" w14:textId="77777777" w:rsidTr="00567AAE">
        <w:trPr>
          <w:trHeight w:val="643"/>
          <w:jc w:val="center"/>
        </w:trPr>
        <w:tc>
          <w:tcPr>
            <w:tcW w:w="624" w:type="pct"/>
          </w:tcPr>
          <w:p w14:paraId="0BABD1D0" w14:textId="7FE105B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Hu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="00CD2B88" w:rsidRPr="005000D6">
              <w:rPr>
                <w:rFonts w:ascii="Book Antiqua" w:hAnsi="Book Antiqua"/>
                <w:vertAlign w:val="superscript"/>
              </w:rPr>
              <w:t>34]</w:t>
            </w:r>
            <w:r w:rsidR="00CD2B88"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</w:t>
            </w:r>
            <w:r w:rsidR="00265E79" w:rsidRPr="005000D6">
              <w:rPr>
                <w:rFonts w:ascii="Book Antiqua" w:hAnsi="Book Antiqua"/>
              </w:rPr>
              <w:t>20</w:t>
            </w:r>
          </w:p>
        </w:tc>
        <w:tc>
          <w:tcPr>
            <w:tcW w:w="603" w:type="pct"/>
          </w:tcPr>
          <w:p w14:paraId="599CC85E" w14:textId="651C2FF9" w:rsidR="00B6226C" w:rsidRPr="005000D6" w:rsidRDefault="00265E79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January </w:t>
            </w:r>
            <w:r w:rsidR="00B6226C" w:rsidRPr="005000D6">
              <w:rPr>
                <w:rFonts w:ascii="Book Antiqua" w:hAnsi="Book Antiqua"/>
              </w:rPr>
              <w:t>2016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B6226C" w:rsidRPr="005000D6">
              <w:rPr>
                <w:rFonts w:ascii="Book Antiqua" w:hAnsi="Book Antiqua"/>
              </w:rPr>
              <w:t>Nov</w:t>
            </w:r>
            <w:r w:rsidRPr="005000D6">
              <w:rPr>
                <w:rFonts w:ascii="Book Antiqua" w:hAnsi="Book Antiqua"/>
              </w:rPr>
              <w:t xml:space="preserve">ember </w:t>
            </w:r>
            <w:r w:rsidR="00B6226C" w:rsidRPr="005000D6">
              <w:rPr>
                <w:rFonts w:ascii="Book Antiqua" w:hAnsi="Book Antiqua"/>
              </w:rPr>
              <w:t>2016</w:t>
            </w:r>
          </w:p>
        </w:tc>
        <w:tc>
          <w:tcPr>
            <w:tcW w:w="228" w:type="pct"/>
          </w:tcPr>
          <w:p w14:paraId="6EBF93A4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0</w:t>
            </w:r>
          </w:p>
        </w:tc>
        <w:tc>
          <w:tcPr>
            <w:tcW w:w="530" w:type="pct"/>
          </w:tcPr>
          <w:p w14:paraId="468FDE15" w14:textId="76C45F3C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Vinci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Xi</w:t>
            </w:r>
          </w:p>
        </w:tc>
        <w:tc>
          <w:tcPr>
            <w:tcW w:w="600" w:type="pct"/>
          </w:tcPr>
          <w:p w14:paraId="1847ADDD" w14:textId="4E0A719C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GelPOINT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path</w:t>
            </w:r>
          </w:p>
        </w:tc>
        <w:tc>
          <w:tcPr>
            <w:tcW w:w="764" w:type="pct"/>
          </w:tcPr>
          <w:p w14:paraId="10E5AFC9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ithotomy</w:t>
            </w:r>
          </w:p>
        </w:tc>
        <w:tc>
          <w:tcPr>
            <w:tcW w:w="500" w:type="pct"/>
          </w:tcPr>
          <w:p w14:paraId="569563D9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obotic-assisted</w:t>
            </w:r>
          </w:p>
        </w:tc>
        <w:tc>
          <w:tcPr>
            <w:tcW w:w="429" w:type="pct"/>
          </w:tcPr>
          <w:p w14:paraId="3C244DA7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</w:t>
            </w:r>
          </w:p>
        </w:tc>
        <w:tc>
          <w:tcPr>
            <w:tcW w:w="722" w:type="pct"/>
          </w:tcPr>
          <w:p w14:paraId="57C3E6FE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567AAE" w:rsidRPr="005000D6" w14:paraId="5339DE6A" w14:textId="77777777" w:rsidTr="00567AAE">
        <w:trPr>
          <w:trHeight w:val="686"/>
          <w:jc w:val="center"/>
        </w:trPr>
        <w:tc>
          <w:tcPr>
            <w:tcW w:w="624" w:type="pct"/>
            <w:vMerge w:val="restart"/>
          </w:tcPr>
          <w:p w14:paraId="3EBC6FA3" w14:textId="2DB2B7DF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Monsellato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5]</w:t>
            </w:r>
            <w:r w:rsidRPr="005000D6">
              <w:rPr>
                <w:rFonts w:ascii="Book Antiqua" w:hAnsi="Book Antiqua"/>
              </w:rPr>
              <w:t>, 2019</w:t>
            </w:r>
          </w:p>
        </w:tc>
        <w:tc>
          <w:tcPr>
            <w:tcW w:w="603" w:type="pct"/>
            <w:vMerge w:val="restart"/>
          </w:tcPr>
          <w:p w14:paraId="5E139E40" w14:textId="28219BE9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May 2017 October 2017</w:t>
            </w:r>
          </w:p>
        </w:tc>
        <w:tc>
          <w:tcPr>
            <w:tcW w:w="228" w:type="pct"/>
            <w:vMerge w:val="restart"/>
          </w:tcPr>
          <w:p w14:paraId="31AAD584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</w:p>
        </w:tc>
        <w:tc>
          <w:tcPr>
            <w:tcW w:w="530" w:type="pct"/>
            <w:vMerge w:val="restart"/>
          </w:tcPr>
          <w:p w14:paraId="01CE01BF" w14:textId="168C0834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 Vinci Si</w:t>
            </w:r>
          </w:p>
        </w:tc>
        <w:tc>
          <w:tcPr>
            <w:tcW w:w="600" w:type="pct"/>
            <w:vMerge w:val="restart"/>
          </w:tcPr>
          <w:p w14:paraId="5725B93A" w14:textId="0B4028A2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GelPOINT path</w:t>
            </w:r>
          </w:p>
        </w:tc>
        <w:tc>
          <w:tcPr>
            <w:tcW w:w="764" w:type="pct"/>
            <w:vMerge w:val="restart"/>
          </w:tcPr>
          <w:p w14:paraId="5D3FD2CB" w14:textId="7FB9A01D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orsal lithotomy</w:t>
            </w:r>
          </w:p>
        </w:tc>
        <w:tc>
          <w:tcPr>
            <w:tcW w:w="500" w:type="pct"/>
            <w:vMerge w:val="restart"/>
          </w:tcPr>
          <w:p w14:paraId="748695BA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obotic-assisted</w:t>
            </w:r>
          </w:p>
        </w:tc>
        <w:tc>
          <w:tcPr>
            <w:tcW w:w="429" w:type="pct"/>
          </w:tcPr>
          <w:p w14:paraId="6A2AF48F" w14:textId="38F16A90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 (2)</w:t>
            </w:r>
          </w:p>
          <w:p w14:paraId="0CF4F2AF" w14:textId="0133EF01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722" w:type="pct"/>
            <w:vMerge w:val="restart"/>
          </w:tcPr>
          <w:p w14:paraId="2C0EEA29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567AAE" w:rsidRPr="005000D6" w14:paraId="243F15ED" w14:textId="77777777" w:rsidTr="00567AAE">
        <w:trPr>
          <w:trHeight w:val="685"/>
          <w:jc w:val="center"/>
        </w:trPr>
        <w:tc>
          <w:tcPr>
            <w:tcW w:w="624" w:type="pct"/>
            <w:vMerge/>
          </w:tcPr>
          <w:p w14:paraId="62FD17EA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603" w:type="pct"/>
            <w:vMerge/>
          </w:tcPr>
          <w:p w14:paraId="228B4ADF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228" w:type="pct"/>
            <w:vMerge/>
          </w:tcPr>
          <w:p w14:paraId="54C3FED7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30" w:type="pct"/>
            <w:vMerge/>
          </w:tcPr>
          <w:p w14:paraId="7E144FEC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600" w:type="pct"/>
            <w:vMerge/>
          </w:tcPr>
          <w:p w14:paraId="6C4B1E6C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64" w:type="pct"/>
            <w:vMerge/>
          </w:tcPr>
          <w:p w14:paraId="18DB01A9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00" w:type="pct"/>
            <w:vMerge/>
          </w:tcPr>
          <w:p w14:paraId="24DB5D94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29" w:type="pct"/>
          </w:tcPr>
          <w:p w14:paraId="0EA1BE8D" w14:textId="4064A57F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5000D6">
              <w:rPr>
                <w:rFonts w:ascii="Book Antiqua" w:hAnsi="Book Antiqua"/>
              </w:rPr>
              <w:t>2 (1)</w:t>
            </w:r>
          </w:p>
        </w:tc>
        <w:tc>
          <w:tcPr>
            <w:tcW w:w="722" w:type="pct"/>
            <w:vMerge/>
          </w:tcPr>
          <w:p w14:paraId="6E17DB25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811C09" w:rsidRPr="005000D6" w14:paraId="5EA379AD" w14:textId="77777777" w:rsidTr="00567AAE">
        <w:trPr>
          <w:jc w:val="center"/>
        </w:trPr>
        <w:tc>
          <w:tcPr>
            <w:tcW w:w="624" w:type="pct"/>
          </w:tcPr>
          <w:p w14:paraId="6F347A8F" w14:textId="2F9E7820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Tan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="00CD2B88" w:rsidRPr="005000D6">
              <w:rPr>
                <w:rFonts w:ascii="Book Antiqua" w:hAnsi="Book Antiqua"/>
                <w:vertAlign w:val="superscript"/>
              </w:rPr>
              <w:t>36]</w:t>
            </w:r>
            <w:r w:rsidR="00CD2B88"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20</w:t>
            </w:r>
          </w:p>
        </w:tc>
        <w:tc>
          <w:tcPr>
            <w:tcW w:w="603" w:type="pct"/>
          </w:tcPr>
          <w:p w14:paraId="4B4EA27B" w14:textId="3869F92A" w:rsidR="00B6226C" w:rsidRPr="005000D6" w:rsidRDefault="00F03C57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 w:cs="Times New Roman"/>
                <w:lang w:val="en-US"/>
              </w:rPr>
              <w:t>September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B6226C" w:rsidRPr="005000D6">
              <w:rPr>
                <w:rFonts w:ascii="Book Antiqua" w:hAnsi="Book Antiqua"/>
              </w:rPr>
              <w:t>2019</w:t>
            </w:r>
          </w:p>
        </w:tc>
        <w:tc>
          <w:tcPr>
            <w:tcW w:w="228" w:type="pct"/>
          </w:tcPr>
          <w:p w14:paraId="22BC1D21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530" w:type="pct"/>
          </w:tcPr>
          <w:p w14:paraId="25B649AA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600" w:type="pct"/>
          </w:tcPr>
          <w:p w14:paraId="5D34CDF5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764" w:type="pct"/>
          </w:tcPr>
          <w:p w14:paraId="4DCE099E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500" w:type="pct"/>
          </w:tcPr>
          <w:p w14:paraId="7453D587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obotic-assisted</w:t>
            </w:r>
          </w:p>
        </w:tc>
        <w:tc>
          <w:tcPr>
            <w:tcW w:w="429" w:type="pct"/>
          </w:tcPr>
          <w:p w14:paraId="4F3381CC" w14:textId="77777777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</w:t>
            </w:r>
          </w:p>
        </w:tc>
        <w:tc>
          <w:tcPr>
            <w:tcW w:w="722" w:type="pct"/>
          </w:tcPr>
          <w:p w14:paraId="06073C5D" w14:textId="5C721AFC" w:rsidR="00B6226C" w:rsidRPr="005000D6" w:rsidRDefault="00B6226C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aparoscopic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SSPO</w:t>
            </w:r>
          </w:p>
        </w:tc>
      </w:tr>
      <w:tr w:rsidR="00567AAE" w:rsidRPr="005000D6" w14:paraId="4AFFBD5E" w14:textId="77777777" w:rsidTr="00567AAE">
        <w:trPr>
          <w:trHeight w:val="858"/>
          <w:jc w:val="center"/>
        </w:trPr>
        <w:tc>
          <w:tcPr>
            <w:tcW w:w="624" w:type="pct"/>
            <w:vMerge w:val="restart"/>
          </w:tcPr>
          <w:p w14:paraId="7F83DE47" w14:textId="776902A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Suhardja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7]</w:t>
            </w:r>
            <w:r w:rsidRPr="005000D6">
              <w:rPr>
                <w:rFonts w:ascii="Book Antiqua" w:hAnsi="Book Antiqua"/>
              </w:rPr>
              <w:t>, 2020</w:t>
            </w:r>
          </w:p>
        </w:tc>
        <w:tc>
          <w:tcPr>
            <w:tcW w:w="603" w:type="pct"/>
            <w:vMerge w:val="restart"/>
          </w:tcPr>
          <w:p w14:paraId="00F34C19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228" w:type="pct"/>
            <w:vMerge w:val="restart"/>
          </w:tcPr>
          <w:p w14:paraId="10BB09C4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530" w:type="pct"/>
            <w:vMerge w:val="restart"/>
          </w:tcPr>
          <w:p w14:paraId="72725DE5" w14:textId="193942C8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 Vinci Xi</w:t>
            </w:r>
          </w:p>
        </w:tc>
        <w:tc>
          <w:tcPr>
            <w:tcW w:w="600" w:type="pct"/>
          </w:tcPr>
          <w:p w14:paraId="2FB66BAE" w14:textId="11CEE6D8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one Star +</w:t>
            </w:r>
          </w:p>
        </w:tc>
        <w:tc>
          <w:tcPr>
            <w:tcW w:w="764" w:type="pct"/>
            <w:vMerge w:val="restart"/>
          </w:tcPr>
          <w:p w14:paraId="044DB0DB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loyd-Davies</w:t>
            </w:r>
          </w:p>
        </w:tc>
        <w:tc>
          <w:tcPr>
            <w:tcW w:w="500" w:type="pct"/>
            <w:vMerge w:val="restart"/>
          </w:tcPr>
          <w:p w14:paraId="33866F57" w14:textId="4CB475AC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Totally robotic</w:t>
            </w:r>
          </w:p>
        </w:tc>
        <w:tc>
          <w:tcPr>
            <w:tcW w:w="429" w:type="pct"/>
            <w:vMerge w:val="restart"/>
          </w:tcPr>
          <w:p w14:paraId="476A35C5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722" w:type="pct"/>
            <w:vMerge w:val="restart"/>
          </w:tcPr>
          <w:p w14:paraId="509DA640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567AAE" w:rsidRPr="005000D6" w14:paraId="39A91257" w14:textId="77777777" w:rsidTr="00567AAE">
        <w:trPr>
          <w:trHeight w:val="858"/>
          <w:jc w:val="center"/>
        </w:trPr>
        <w:tc>
          <w:tcPr>
            <w:tcW w:w="624" w:type="pct"/>
            <w:vMerge/>
          </w:tcPr>
          <w:p w14:paraId="642B1198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603" w:type="pct"/>
            <w:vMerge/>
          </w:tcPr>
          <w:p w14:paraId="634ED8FF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228" w:type="pct"/>
            <w:vMerge/>
          </w:tcPr>
          <w:p w14:paraId="62E7943D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30" w:type="pct"/>
            <w:vMerge/>
          </w:tcPr>
          <w:p w14:paraId="692ECDB0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600" w:type="pct"/>
          </w:tcPr>
          <w:p w14:paraId="4395B77F" w14:textId="34B15321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5000D6">
              <w:rPr>
                <w:rFonts w:ascii="Book Antiqua" w:hAnsi="Book Antiqua"/>
              </w:rPr>
              <w:t>GelPOINT path</w:t>
            </w:r>
          </w:p>
        </w:tc>
        <w:tc>
          <w:tcPr>
            <w:tcW w:w="764" w:type="pct"/>
            <w:vMerge/>
          </w:tcPr>
          <w:p w14:paraId="61AD65D1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00" w:type="pct"/>
            <w:vMerge/>
          </w:tcPr>
          <w:p w14:paraId="5427E53B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29" w:type="pct"/>
            <w:vMerge/>
          </w:tcPr>
          <w:p w14:paraId="1991EE44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22" w:type="pct"/>
            <w:vMerge/>
          </w:tcPr>
          <w:p w14:paraId="0E6E546A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567AAE" w:rsidRPr="005000D6" w14:paraId="126723FC" w14:textId="77777777" w:rsidTr="00567AAE">
        <w:trPr>
          <w:trHeight w:val="1377"/>
          <w:jc w:val="center"/>
        </w:trPr>
        <w:tc>
          <w:tcPr>
            <w:tcW w:w="624" w:type="pct"/>
            <w:vMerge w:val="restart"/>
          </w:tcPr>
          <w:p w14:paraId="258B0D73" w14:textId="7CF6B8FD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Ye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8]</w:t>
            </w:r>
            <w:r w:rsidRPr="005000D6">
              <w:rPr>
                <w:rFonts w:ascii="Book Antiqua" w:hAnsi="Book Antiqua"/>
              </w:rPr>
              <w:t>, 2021</w:t>
            </w:r>
          </w:p>
        </w:tc>
        <w:tc>
          <w:tcPr>
            <w:tcW w:w="603" w:type="pct"/>
            <w:vMerge w:val="restart"/>
          </w:tcPr>
          <w:p w14:paraId="628FBA62" w14:textId="7C92477D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May 2017 January 2020</w:t>
            </w:r>
          </w:p>
        </w:tc>
        <w:tc>
          <w:tcPr>
            <w:tcW w:w="228" w:type="pct"/>
            <w:vMerge w:val="restart"/>
          </w:tcPr>
          <w:p w14:paraId="3EEE37FD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3</w:t>
            </w:r>
          </w:p>
        </w:tc>
        <w:tc>
          <w:tcPr>
            <w:tcW w:w="530" w:type="pct"/>
            <w:vMerge w:val="restart"/>
          </w:tcPr>
          <w:p w14:paraId="53E6BE73" w14:textId="28F24C80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da Vinci Si</w:t>
            </w:r>
          </w:p>
        </w:tc>
        <w:tc>
          <w:tcPr>
            <w:tcW w:w="600" w:type="pct"/>
            <w:vMerge w:val="restart"/>
          </w:tcPr>
          <w:p w14:paraId="56251DF0" w14:textId="6F9799B2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STARport path</w:t>
            </w:r>
          </w:p>
        </w:tc>
        <w:tc>
          <w:tcPr>
            <w:tcW w:w="764" w:type="pct"/>
            <w:vMerge w:val="restart"/>
          </w:tcPr>
          <w:p w14:paraId="68FA6A0F" w14:textId="08A9669D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ithotomy trendelenburg</w:t>
            </w:r>
          </w:p>
        </w:tc>
        <w:tc>
          <w:tcPr>
            <w:tcW w:w="500" w:type="pct"/>
          </w:tcPr>
          <w:p w14:paraId="13F1EBFA" w14:textId="6221F882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Totally robotic (9)</w:t>
            </w:r>
          </w:p>
        </w:tc>
        <w:tc>
          <w:tcPr>
            <w:tcW w:w="429" w:type="pct"/>
          </w:tcPr>
          <w:p w14:paraId="05C4A862" w14:textId="21FD3EAB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 (9)</w:t>
            </w:r>
          </w:p>
        </w:tc>
        <w:tc>
          <w:tcPr>
            <w:tcW w:w="722" w:type="pct"/>
            <w:vMerge w:val="restart"/>
          </w:tcPr>
          <w:p w14:paraId="647C5F76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567AAE" w:rsidRPr="005000D6" w14:paraId="7EAC6FCA" w14:textId="77777777" w:rsidTr="00567AAE">
        <w:trPr>
          <w:trHeight w:val="1376"/>
          <w:jc w:val="center"/>
        </w:trPr>
        <w:tc>
          <w:tcPr>
            <w:tcW w:w="624" w:type="pct"/>
            <w:vMerge/>
          </w:tcPr>
          <w:p w14:paraId="3483887D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603" w:type="pct"/>
            <w:vMerge/>
          </w:tcPr>
          <w:p w14:paraId="3517E712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228" w:type="pct"/>
            <w:vMerge/>
          </w:tcPr>
          <w:p w14:paraId="71087833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30" w:type="pct"/>
            <w:vMerge/>
          </w:tcPr>
          <w:p w14:paraId="6CF8347C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600" w:type="pct"/>
            <w:vMerge/>
          </w:tcPr>
          <w:p w14:paraId="090271E9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64" w:type="pct"/>
            <w:vMerge/>
          </w:tcPr>
          <w:p w14:paraId="3DD8AAAC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00" w:type="pct"/>
          </w:tcPr>
          <w:p w14:paraId="3C1856B6" w14:textId="19C97F36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5000D6">
              <w:rPr>
                <w:rFonts w:ascii="Book Antiqua" w:hAnsi="Book Antiqua"/>
              </w:rPr>
              <w:t>Robotic-assisted (4)</w:t>
            </w:r>
          </w:p>
        </w:tc>
        <w:tc>
          <w:tcPr>
            <w:tcW w:w="429" w:type="pct"/>
          </w:tcPr>
          <w:p w14:paraId="0CC34FE0" w14:textId="586B287E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  <w:r w:rsidRPr="005000D6">
              <w:rPr>
                <w:rFonts w:ascii="Book Antiqua" w:hAnsi="Book Antiqua"/>
              </w:rPr>
              <w:t>2 (4)</w:t>
            </w:r>
          </w:p>
        </w:tc>
        <w:tc>
          <w:tcPr>
            <w:tcW w:w="722" w:type="pct"/>
            <w:vMerge/>
          </w:tcPr>
          <w:p w14:paraId="3BDBE9FD" w14:textId="77777777" w:rsidR="00567AAE" w:rsidRPr="005000D6" w:rsidRDefault="00567AAE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</w:tbl>
    <w:p w14:paraId="60A2D52D" w14:textId="77777777" w:rsidR="009B4191" w:rsidRPr="005000D6" w:rsidRDefault="00265E7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>1</w:t>
      </w:r>
      <w:r w:rsidR="00255BA7" w:rsidRPr="005000D6">
        <w:rPr>
          <w:rFonts w:ascii="Book Antiqua" w:hAnsi="Book Antiqua"/>
          <w:bCs/>
          <w:vertAlign w:val="superscript"/>
        </w:rPr>
        <w:t xml:space="preserve"> </w:t>
      </w:r>
      <w:r w:rsidR="00B6226C" w:rsidRPr="005000D6">
        <w:rPr>
          <w:rFonts w:ascii="Book Antiqua" w:hAnsi="Book Antiqua"/>
          <w:bCs/>
        </w:rPr>
        <w:t>Patient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included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in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the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study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published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by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Atallah</w:t>
      </w:r>
      <w:r w:rsidR="00255BA7" w:rsidRPr="005000D6">
        <w:rPr>
          <w:rFonts w:ascii="Book Antiqua" w:hAnsi="Book Antiqua"/>
          <w:bCs/>
        </w:rPr>
        <w:t xml:space="preserve"> </w:t>
      </w:r>
      <w:r w:rsidR="00255BA7" w:rsidRPr="005000D6">
        <w:rPr>
          <w:rFonts w:ascii="Book Antiqua" w:hAnsi="Book Antiqua"/>
          <w:bCs/>
          <w:i/>
        </w:rPr>
        <w:t>et al</w:t>
      </w:r>
      <w:r w:rsidRPr="005000D6">
        <w:rPr>
          <w:rFonts w:ascii="Book Antiqua" w:hAnsi="Book Antiqua"/>
          <w:bCs/>
          <w:iCs/>
          <w:vertAlign w:val="superscript"/>
        </w:rPr>
        <w:t>[30]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in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2015.</w:t>
      </w:r>
      <w:r w:rsidR="00255BA7" w:rsidRPr="005000D6">
        <w:rPr>
          <w:rFonts w:ascii="Book Antiqua" w:hAnsi="Book Antiqua"/>
          <w:bCs/>
        </w:rPr>
        <w:t xml:space="preserve"> </w:t>
      </w:r>
    </w:p>
    <w:p w14:paraId="328A6390" w14:textId="29774BC7" w:rsidR="00B6226C" w:rsidRPr="005000D6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5000D6">
        <w:rPr>
          <w:rFonts w:ascii="Book Antiqua" w:hAnsi="Book Antiqua"/>
          <w:bCs/>
        </w:rPr>
        <w:t>Remarked</w:t>
      </w:r>
      <w:r w:rsidR="00255BA7" w:rsidRPr="005000D6">
        <w:rPr>
          <w:rFonts w:ascii="Book Antiqua" w:hAnsi="Book Antiqua"/>
          <w:bCs/>
        </w:rPr>
        <w:t xml:space="preserve"> </w:t>
      </w:r>
      <w:r w:rsidRPr="005000D6">
        <w:rPr>
          <w:rFonts w:ascii="Book Antiqua" w:hAnsi="Book Antiqua"/>
          <w:bCs/>
        </w:rPr>
        <w:t>as</w:t>
      </w:r>
      <w:r w:rsidR="00255BA7" w:rsidRPr="005000D6">
        <w:rPr>
          <w:rFonts w:ascii="Book Antiqua" w:hAnsi="Book Antiqua"/>
          <w:bCs/>
        </w:rPr>
        <w:t xml:space="preserve"> </w:t>
      </w:r>
      <w:r w:rsidRPr="005000D6">
        <w:rPr>
          <w:rFonts w:ascii="Book Antiqua" w:hAnsi="Book Antiqua"/>
          <w:bCs/>
        </w:rPr>
        <w:t>the</w:t>
      </w:r>
      <w:r w:rsidR="00255BA7" w:rsidRPr="005000D6">
        <w:rPr>
          <w:rFonts w:ascii="Book Antiqua" w:hAnsi="Book Antiqua"/>
          <w:bCs/>
        </w:rPr>
        <w:t xml:space="preserve"> </w:t>
      </w:r>
      <w:r w:rsidRPr="005000D6">
        <w:rPr>
          <w:rFonts w:ascii="Book Antiqua" w:hAnsi="Book Antiqua"/>
          <w:bCs/>
        </w:rPr>
        <w:t>first</w:t>
      </w:r>
      <w:r w:rsidR="00255BA7" w:rsidRPr="005000D6">
        <w:rPr>
          <w:rFonts w:ascii="Book Antiqua" w:hAnsi="Book Antiqua"/>
          <w:bCs/>
        </w:rPr>
        <w:t xml:space="preserve"> </w:t>
      </w:r>
      <w:r w:rsidRPr="005000D6">
        <w:rPr>
          <w:rFonts w:ascii="Book Antiqua" w:hAnsi="Book Antiqua"/>
          <w:bCs/>
        </w:rPr>
        <w:t>report</w:t>
      </w:r>
      <w:r w:rsidR="00255BA7" w:rsidRPr="005000D6">
        <w:rPr>
          <w:rFonts w:ascii="Book Antiqua" w:hAnsi="Book Antiqua"/>
          <w:bCs/>
        </w:rPr>
        <w:t xml:space="preserve"> </w:t>
      </w:r>
      <w:r w:rsidRPr="005000D6">
        <w:rPr>
          <w:rFonts w:ascii="Book Antiqua" w:hAnsi="Book Antiqua"/>
          <w:bCs/>
        </w:rPr>
        <w:t>on</w:t>
      </w:r>
      <w:r w:rsidR="00255BA7" w:rsidRPr="005000D6">
        <w:rPr>
          <w:rFonts w:ascii="Book Antiqua" w:hAnsi="Book Antiqua"/>
          <w:bCs/>
        </w:rPr>
        <w:t xml:space="preserve"> </w:t>
      </w:r>
      <w:r w:rsidRPr="005000D6">
        <w:rPr>
          <w:rFonts w:ascii="Book Antiqua" w:hAnsi="Book Antiqua"/>
          <w:bCs/>
        </w:rPr>
        <w:t>robotic</w:t>
      </w:r>
      <w:r w:rsidR="00255BA7" w:rsidRPr="005000D6">
        <w:rPr>
          <w:rFonts w:ascii="Book Antiqua" w:hAnsi="Book Antiqua"/>
          <w:bCs/>
        </w:rPr>
        <w:t xml:space="preserve"> </w:t>
      </w:r>
      <w:r w:rsidR="003721F4" w:rsidRPr="005000D6">
        <w:rPr>
          <w:rFonts w:ascii="Book Antiqua" w:hAnsi="Book Antiqua"/>
          <w:bCs/>
        </w:rPr>
        <w:t>Transanal</w:t>
      </w:r>
      <w:r w:rsidR="00255BA7" w:rsidRPr="005000D6">
        <w:rPr>
          <w:rFonts w:ascii="Book Antiqua" w:hAnsi="Book Antiqua"/>
          <w:bCs/>
        </w:rPr>
        <w:t xml:space="preserve"> </w:t>
      </w:r>
      <w:r w:rsidR="003721F4" w:rsidRPr="005000D6">
        <w:rPr>
          <w:rFonts w:ascii="Book Antiqua" w:hAnsi="Book Antiqua"/>
          <w:bCs/>
        </w:rPr>
        <w:t>total</w:t>
      </w:r>
      <w:r w:rsidR="00255BA7" w:rsidRPr="005000D6">
        <w:rPr>
          <w:rFonts w:ascii="Book Antiqua" w:hAnsi="Book Antiqua"/>
          <w:bCs/>
        </w:rPr>
        <w:t xml:space="preserve"> </w:t>
      </w:r>
      <w:r w:rsidR="003721F4" w:rsidRPr="005000D6">
        <w:rPr>
          <w:rFonts w:ascii="Book Antiqua" w:hAnsi="Book Antiqua"/>
          <w:bCs/>
        </w:rPr>
        <w:t>mesorectal</w:t>
      </w:r>
      <w:r w:rsidR="00255BA7" w:rsidRPr="005000D6">
        <w:rPr>
          <w:rFonts w:ascii="Book Antiqua" w:hAnsi="Book Antiqua"/>
          <w:bCs/>
        </w:rPr>
        <w:t xml:space="preserve"> </w:t>
      </w:r>
      <w:r w:rsidR="003721F4" w:rsidRPr="005000D6">
        <w:rPr>
          <w:rFonts w:ascii="Book Antiqua" w:hAnsi="Book Antiqua"/>
          <w:bCs/>
        </w:rPr>
        <w:t>excision</w:t>
      </w:r>
      <w:r w:rsidRPr="005000D6">
        <w:rPr>
          <w:rFonts w:ascii="Book Antiqua" w:hAnsi="Book Antiqua"/>
          <w:bCs/>
        </w:rPr>
        <w:t>.</w:t>
      </w:r>
      <w:r w:rsidR="00255BA7" w:rsidRPr="005000D6">
        <w:rPr>
          <w:rFonts w:ascii="Book Antiqua" w:hAnsi="Book Antiqua"/>
          <w:bCs/>
        </w:rPr>
        <w:t xml:space="preserve"> </w:t>
      </w:r>
      <w:r w:rsidR="00141B29" w:rsidRPr="005000D6">
        <w:rPr>
          <w:rFonts w:ascii="Book Antiqua" w:hAnsi="Book Antiqua"/>
        </w:rPr>
        <w:t>SSPO: Single-site plus one port;</w:t>
      </w:r>
      <w:r w:rsidR="00141B29" w:rsidRPr="005000D6">
        <w:rPr>
          <w:rFonts w:ascii="Book Antiqua" w:hAnsi="Book Antiqua"/>
          <w:bCs/>
        </w:rPr>
        <w:t xml:space="preserve"> </w:t>
      </w:r>
      <w:r w:rsidR="00A1508A" w:rsidRPr="005000D6">
        <w:rPr>
          <w:rFonts w:ascii="Book Antiqua" w:hAnsi="Book Antiqua"/>
          <w:bCs/>
        </w:rPr>
        <w:t>TaTME:</w:t>
      </w:r>
      <w:r w:rsidR="00255BA7" w:rsidRPr="005000D6">
        <w:rPr>
          <w:rFonts w:ascii="Book Antiqua" w:hAnsi="Book Antiqua"/>
          <w:bCs/>
        </w:rPr>
        <w:t xml:space="preserve"> </w:t>
      </w:r>
      <w:r w:rsidR="00A1508A" w:rsidRPr="005000D6">
        <w:rPr>
          <w:rFonts w:ascii="Book Antiqua" w:hAnsi="Book Antiqua"/>
          <w:bCs/>
        </w:rPr>
        <w:t>Tran</w:t>
      </w:r>
      <w:r w:rsidR="003721F4" w:rsidRPr="005000D6">
        <w:rPr>
          <w:rFonts w:ascii="Book Antiqua" w:hAnsi="Book Antiqua"/>
          <w:bCs/>
        </w:rPr>
        <w:t>sanal</w:t>
      </w:r>
      <w:r w:rsidR="00255BA7" w:rsidRPr="005000D6">
        <w:rPr>
          <w:rFonts w:ascii="Book Antiqua" w:hAnsi="Book Antiqua"/>
          <w:bCs/>
        </w:rPr>
        <w:t xml:space="preserve"> </w:t>
      </w:r>
      <w:r w:rsidR="003721F4" w:rsidRPr="005000D6">
        <w:rPr>
          <w:rFonts w:ascii="Book Antiqua" w:hAnsi="Book Antiqua"/>
          <w:bCs/>
        </w:rPr>
        <w:t>total</w:t>
      </w:r>
      <w:r w:rsidR="00255BA7" w:rsidRPr="005000D6">
        <w:rPr>
          <w:rFonts w:ascii="Book Antiqua" w:hAnsi="Book Antiqua"/>
          <w:bCs/>
        </w:rPr>
        <w:t xml:space="preserve"> </w:t>
      </w:r>
      <w:r w:rsidR="003721F4" w:rsidRPr="005000D6">
        <w:rPr>
          <w:rFonts w:ascii="Book Antiqua" w:hAnsi="Book Antiqua"/>
          <w:bCs/>
        </w:rPr>
        <w:t>mesorectal</w:t>
      </w:r>
      <w:r w:rsidR="00255BA7" w:rsidRPr="005000D6">
        <w:rPr>
          <w:rFonts w:ascii="Book Antiqua" w:hAnsi="Book Antiqua"/>
          <w:bCs/>
        </w:rPr>
        <w:t xml:space="preserve"> </w:t>
      </w:r>
      <w:r w:rsidR="003721F4" w:rsidRPr="005000D6">
        <w:rPr>
          <w:rFonts w:ascii="Book Antiqua" w:hAnsi="Book Antiqua"/>
          <w:bCs/>
        </w:rPr>
        <w:t>excis</w:t>
      </w:r>
      <w:r w:rsidR="00A1508A" w:rsidRPr="005000D6">
        <w:rPr>
          <w:rFonts w:ascii="Book Antiqua" w:hAnsi="Book Antiqua"/>
          <w:bCs/>
        </w:rPr>
        <w:t>ion</w:t>
      </w:r>
      <w:r w:rsidR="00A1508A" w:rsidRPr="005000D6">
        <w:rPr>
          <w:rFonts w:ascii="Book Antiqua" w:hAnsi="Book Antiqua"/>
        </w:rPr>
        <w:t>.</w:t>
      </w:r>
    </w:p>
    <w:p w14:paraId="021A5FD6" w14:textId="77777777" w:rsidR="00B6226C" w:rsidRPr="005000D6" w:rsidRDefault="00B6226C" w:rsidP="00255BA7">
      <w:pPr>
        <w:pStyle w:val="EndNoteBibliography"/>
        <w:adjustRightInd w:val="0"/>
        <w:snapToGrid w:val="0"/>
        <w:spacing w:line="360" w:lineRule="auto"/>
        <w:jc w:val="both"/>
        <w:rPr>
          <w:b/>
          <w:noProof w:val="0"/>
        </w:rPr>
      </w:pPr>
    </w:p>
    <w:p w14:paraId="73A120C4" w14:textId="77777777" w:rsidR="00B6226C" w:rsidRPr="005000D6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E060EEC" w14:textId="70733A7A" w:rsidR="009B4191" w:rsidRPr="005000D6" w:rsidRDefault="009B4191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0F973B0F" w14:textId="37C15A48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0FB15FF7" w14:textId="22BB381C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0364588D" w14:textId="3BA5CC8D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62A500F5" w14:textId="6F2298A2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1D4672B1" w14:textId="32AAC33F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C1124A6" w14:textId="18B7C933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DAE7BA6" w14:textId="09CA6C25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35A37CF1" w14:textId="5BFCF78D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12B1B970" w14:textId="4723AFAA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3F16EC84" w14:textId="6D7C6309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7F03D5D" w14:textId="366F049C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C1096C2" w14:textId="03747243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25502964" w14:textId="0F50ABE3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24DECCAD" w14:textId="125EDEF2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5C9B9213" w14:textId="573FCA87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45497EE6" w14:textId="2F961FF0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2D54009F" w14:textId="0AA8A3B7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029D4FB1" w14:textId="6806F338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6DAD94D8" w14:textId="373409B9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6265BD5F" w14:textId="741EC412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140E1A2F" w14:textId="77777777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  <w:sectPr w:rsidR="004F4239" w:rsidRPr="005000D6" w:rsidSect="00CA35EA">
          <w:footerReference w:type="default" r:id="rId8"/>
          <w:pgSz w:w="11905" w:h="16837"/>
          <w:pgMar w:top="1417" w:right="1701" w:bottom="1417" w:left="1701" w:header="708" w:footer="708" w:gutter="0"/>
          <w:cols w:space="708"/>
          <w:docGrid w:linePitch="360"/>
        </w:sectPr>
      </w:pPr>
    </w:p>
    <w:p w14:paraId="35C476DA" w14:textId="0E8669AB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5000D6">
        <w:rPr>
          <w:rFonts w:ascii="Book Antiqua" w:hAnsi="Book Antiqua"/>
          <w:b/>
        </w:rPr>
        <w:lastRenderedPageBreak/>
        <w:t>Table 2</w:t>
      </w:r>
      <w:r w:rsidRPr="005000D6">
        <w:rPr>
          <w:rFonts w:ascii="Book Antiqua" w:hAnsi="Book Antiqua"/>
          <w:b/>
          <w:bCs/>
        </w:rPr>
        <w:t xml:space="preserve"> </w:t>
      </w:r>
      <w:bookmarkStart w:id="1" w:name="_Hlk67074999"/>
      <w:r w:rsidRPr="005000D6">
        <w:rPr>
          <w:rFonts w:ascii="Book Antiqua" w:hAnsi="Book Antiqua"/>
          <w:b/>
          <w:bCs/>
        </w:rPr>
        <w:t>Demographic and preoperative data</w:t>
      </w:r>
      <w:bookmarkEnd w:id="1"/>
      <w:r w:rsidRPr="005000D6">
        <w:rPr>
          <w:rFonts w:ascii="Book Antiqua" w:hAnsi="Book Antiqua"/>
          <w:b/>
          <w:bCs/>
        </w:rPr>
        <w:t xml:space="preserve">, </w:t>
      </w:r>
      <w:r w:rsidRPr="005000D6">
        <w:rPr>
          <w:rFonts w:ascii="Book Antiqua" w:hAnsi="Book Antiqua"/>
          <w:b/>
          <w:bCs/>
          <w:i/>
          <w:iCs/>
        </w:rPr>
        <w:t>n</w:t>
      </w:r>
      <w:r w:rsidRPr="005000D6">
        <w:rPr>
          <w:rFonts w:ascii="Book Antiqua" w:hAnsi="Book Antiqua"/>
          <w:b/>
          <w:bCs/>
        </w:rPr>
        <w:t xml:space="preserve"> (%)</w:t>
      </w:r>
    </w:p>
    <w:tbl>
      <w:tblPr>
        <w:tblStyle w:val="ac"/>
        <w:tblpPr w:leftFromText="141" w:rightFromText="141" w:horzAnchor="margin" w:tblpXSpec="inside" w:tblpY="525"/>
        <w:tblW w:w="1368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4"/>
        <w:gridCol w:w="686"/>
        <w:gridCol w:w="2268"/>
        <w:gridCol w:w="1417"/>
        <w:gridCol w:w="1559"/>
        <w:gridCol w:w="1267"/>
        <w:gridCol w:w="1615"/>
        <w:gridCol w:w="1560"/>
        <w:gridCol w:w="1701"/>
      </w:tblGrid>
      <w:tr w:rsidR="004F4239" w:rsidRPr="005000D6" w14:paraId="1DE3F39E" w14:textId="77777777" w:rsidTr="009F0C85">
        <w:tc>
          <w:tcPr>
            <w:tcW w:w="1614" w:type="dxa"/>
            <w:tcBorders>
              <w:top w:val="single" w:sz="4" w:space="0" w:color="auto"/>
              <w:bottom w:val="single" w:sz="4" w:space="0" w:color="auto"/>
            </w:tcBorders>
          </w:tcPr>
          <w:p w14:paraId="14B2F065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 w:eastAsia="zh-CN"/>
              </w:rPr>
            </w:pPr>
            <w:r w:rsidRPr="005000D6">
              <w:rPr>
                <w:rFonts w:ascii="Book Antiqua" w:hAnsi="Book Antiqua"/>
                <w:b/>
                <w:lang w:eastAsia="zh-CN"/>
              </w:rPr>
              <w:t>Ref.</w:t>
            </w: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</w:tcPr>
          <w:p w14:paraId="2FBD02DF" w14:textId="77777777" w:rsidR="004F4239" w:rsidRPr="005000D6" w:rsidRDefault="004F4239" w:rsidP="009F0C85">
            <w:pPr>
              <w:pStyle w:val="Pa15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i/>
                <w:iCs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i/>
                <w:iCs/>
                <w:color w:val="auto"/>
                <w:sz w:val="24"/>
                <w:szCs w:val="24"/>
                <w:lang w:val="en-US"/>
              </w:rPr>
              <w:t>n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0123F6FD" w14:textId="77777777" w:rsidR="004F4239" w:rsidRPr="005000D6" w:rsidRDefault="004F4239" w:rsidP="009F0C85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ale/female</w:t>
            </w:r>
          </w:p>
          <w:p w14:paraId="5BC6F072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A032984" w14:textId="77777777" w:rsidR="004F4239" w:rsidRPr="005000D6" w:rsidRDefault="004F4239" w:rsidP="009F0C85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Age (yr)</w:t>
            </w:r>
          </w:p>
          <w:p w14:paraId="665CAC0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C408B25" w14:textId="77777777" w:rsidR="004F4239" w:rsidRPr="005000D6" w:rsidRDefault="004F4239" w:rsidP="009F0C85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BMI (kg/m</w:t>
            </w:r>
            <w:r w:rsidRPr="005000D6">
              <w:rPr>
                <w:rStyle w:val="A70"/>
                <w:rFonts w:ascii="Book Antiqua" w:hAnsi="Book Antiqua" w:cs="Times New Roman"/>
                <w:b/>
                <w:color w:val="auto"/>
                <w:sz w:val="24"/>
                <w:szCs w:val="24"/>
                <w:vertAlign w:val="superscript"/>
                <w:lang w:val="en-US"/>
              </w:rPr>
              <w:t>2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)</w:t>
            </w:r>
          </w:p>
          <w:p w14:paraId="2326D4EC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1267" w:type="dxa"/>
            <w:tcBorders>
              <w:top w:val="single" w:sz="4" w:space="0" w:color="auto"/>
              <w:bottom w:val="single" w:sz="4" w:space="0" w:color="auto"/>
            </w:tcBorders>
          </w:tcPr>
          <w:p w14:paraId="23C32A58" w14:textId="77777777" w:rsidR="004F4239" w:rsidRPr="005000D6" w:rsidRDefault="004F4239" w:rsidP="009F0C85">
            <w:pPr>
              <w:pStyle w:val="Pa15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umor DAV (cm)</w:t>
            </w:r>
          </w:p>
        </w:tc>
        <w:tc>
          <w:tcPr>
            <w:tcW w:w="1615" w:type="dxa"/>
            <w:tcBorders>
              <w:top w:val="single" w:sz="4" w:space="0" w:color="auto"/>
              <w:bottom w:val="single" w:sz="4" w:space="0" w:color="auto"/>
            </w:tcBorders>
          </w:tcPr>
          <w:p w14:paraId="113C25D3" w14:textId="77777777" w:rsidR="004F4239" w:rsidRPr="005000D6" w:rsidRDefault="004F4239" w:rsidP="009F0C85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Clinical stage (I/II/III/IV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B83B770" w14:textId="77777777" w:rsidR="004F4239" w:rsidRPr="005000D6" w:rsidRDefault="004F4239" w:rsidP="009F0C85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Neoadjuvant treatment</w:t>
            </w:r>
          </w:p>
          <w:p w14:paraId="17212ED6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F0E97D7" w14:textId="77777777" w:rsidR="004F4239" w:rsidRPr="005000D6" w:rsidRDefault="004F4239" w:rsidP="009F0C85">
            <w:pPr>
              <w:pStyle w:val="Pa15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Type </w:t>
            </w:r>
          </w:p>
        </w:tc>
      </w:tr>
      <w:tr w:rsidR="004F4239" w:rsidRPr="005000D6" w14:paraId="1F379573" w14:textId="77777777" w:rsidTr="009F0C85">
        <w:tc>
          <w:tcPr>
            <w:tcW w:w="1614" w:type="dxa"/>
            <w:tcBorders>
              <w:top w:val="single" w:sz="4" w:space="0" w:color="auto"/>
            </w:tcBorders>
          </w:tcPr>
          <w:p w14:paraId="4D05A613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Verheijen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26]</w:t>
            </w:r>
            <w:r w:rsidRPr="005000D6">
              <w:rPr>
                <w:rFonts w:ascii="Book Antiqua" w:hAnsi="Book Antiqua"/>
              </w:rPr>
              <w:t>, 2014</w:t>
            </w:r>
          </w:p>
        </w:tc>
        <w:tc>
          <w:tcPr>
            <w:tcW w:w="686" w:type="dxa"/>
            <w:tcBorders>
              <w:top w:val="single" w:sz="4" w:space="0" w:color="auto"/>
            </w:tcBorders>
          </w:tcPr>
          <w:p w14:paraId="6CC11126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5BBCE5F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/1 (100)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0E8FE2F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8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56C2B9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3.6</w:t>
            </w:r>
          </w:p>
        </w:tc>
        <w:tc>
          <w:tcPr>
            <w:tcW w:w="1267" w:type="dxa"/>
            <w:tcBorders>
              <w:top w:val="single" w:sz="4" w:space="0" w:color="auto"/>
            </w:tcBorders>
          </w:tcPr>
          <w:p w14:paraId="71D10383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8</w:t>
            </w:r>
          </w:p>
        </w:tc>
        <w:tc>
          <w:tcPr>
            <w:tcW w:w="1615" w:type="dxa"/>
            <w:tcBorders>
              <w:top w:val="single" w:sz="4" w:space="0" w:color="auto"/>
            </w:tcBorders>
          </w:tcPr>
          <w:p w14:paraId="7A80B99D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/0/1/0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375DB425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 (100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20D4CFE0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RT</w:t>
            </w:r>
          </w:p>
        </w:tc>
      </w:tr>
      <w:tr w:rsidR="004F4239" w:rsidRPr="005000D6" w14:paraId="068B27F5" w14:textId="77777777" w:rsidTr="009F0C85">
        <w:tc>
          <w:tcPr>
            <w:tcW w:w="1614" w:type="dxa"/>
          </w:tcPr>
          <w:p w14:paraId="326D24C9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Gómez Ruiz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29]</w:t>
            </w:r>
            <w:r w:rsidRPr="005000D6">
              <w:rPr>
                <w:rFonts w:ascii="Book Antiqua" w:hAnsi="Book Antiqua"/>
              </w:rPr>
              <w:t>, 2015</w:t>
            </w:r>
          </w:p>
        </w:tc>
        <w:tc>
          <w:tcPr>
            <w:tcW w:w="686" w:type="dxa"/>
          </w:tcPr>
          <w:p w14:paraId="2028FBD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</w:t>
            </w:r>
          </w:p>
        </w:tc>
        <w:tc>
          <w:tcPr>
            <w:tcW w:w="2268" w:type="dxa"/>
          </w:tcPr>
          <w:p w14:paraId="5F52A2F3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 (80)/1 (20)</w:t>
            </w:r>
          </w:p>
        </w:tc>
        <w:tc>
          <w:tcPr>
            <w:tcW w:w="1417" w:type="dxa"/>
          </w:tcPr>
          <w:p w14:paraId="00422C6F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7 ± 13.9</w:t>
            </w:r>
            <w:r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559" w:type="dxa"/>
          </w:tcPr>
          <w:p w14:paraId="05AF3DDF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5.8 ± 2.7</w:t>
            </w:r>
            <w:r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267" w:type="dxa"/>
          </w:tcPr>
          <w:p w14:paraId="2EE5598C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 (4-6)</w:t>
            </w:r>
            <w:r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615" w:type="dxa"/>
          </w:tcPr>
          <w:p w14:paraId="2FA9274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/0/4/0</w:t>
            </w:r>
          </w:p>
        </w:tc>
        <w:tc>
          <w:tcPr>
            <w:tcW w:w="1560" w:type="dxa"/>
          </w:tcPr>
          <w:p w14:paraId="075503DC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 (80)</w:t>
            </w:r>
          </w:p>
        </w:tc>
        <w:tc>
          <w:tcPr>
            <w:tcW w:w="1701" w:type="dxa"/>
          </w:tcPr>
          <w:p w14:paraId="6381D311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RT</w:t>
            </w:r>
          </w:p>
        </w:tc>
      </w:tr>
      <w:tr w:rsidR="004F4239" w:rsidRPr="005000D6" w14:paraId="7DEFD16B" w14:textId="77777777" w:rsidTr="009F0C85">
        <w:tc>
          <w:tcPr>
            <w:tcW w:w="1614" w:type="dxa"/>
          </w:tcPr>
          <w:p w14:paraId="238885AC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Atallah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0]</w:t>
            </w:r>
            <w:r w:rsidRPr="005000D6">
              <w:rPr>
                <w:rFonts w:ascii="Book Antiqua" w:hAnsi="Book Antiqua"/>
              </w:rPr>
              <w:t>, 2015</w:t>
            </w:r>
          </w:p>
        </w:tc>
        <w:tc>
          <w:tcPr>
            <w:tcW w:w="686" w:type="dxa"/>
          </w:tcPr>
          <w:p w14:paraId="477CDCA5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</w:t>
            </w:r>
          </w:p>
        </w:tc>
        <w:tc>
          <w:tcPr>
            <w:tcW w:w="2268" w:type="dxa"/>
          </w:tcPr>
          <w:p w14:paraId="1C297285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 (75)/1 (25)</w:t>
            </w:r>
          </w:p>
        </w:tc>
        <w:tc>
          <w:tcPr>
            <w:tcW w:w="1417" w:type="dxa"/>
          </w:tcPr>
          <w:p w14:paraId="7D1B243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4 (26-59)</w:t>
            </w:r>
            <w:r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559" w:type="dxa"/>
          </w:tcPr>
          <w:p w14:paraId="15495243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9 (21-38)</w:t>
            </w:r>
            <w:r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267" w:type="dxa"/>
          </w:tcPr>
          <w:p w14:paraId="38E5869E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615" w:type="dxa"/>
          </w:tcPr>
          <w:p w14:paraId="586A30A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/0/3/0</w:t>
            </w:r>
          </w:p>
        </w:tc>
        <w:tc>
          <w:tcPr>
            <w:tcW w:w="1560" w:type="dxa"/>
          </w:tcPr>
          <w:p w14:paraId="7CD9DEB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 (75)</w:t>
            </w:r>
          </w:p>
        </w:tc>
        <w:tc>
          <w:tcPr>
            <w:tcW w:w="1701" w:type="dxa"/>
          </w:tcPr>
          <w:p w14:paraId="4D422770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RT</w:t>
            </w:r>
          </w:p>
        </w:tc>
      </w:tr>
      <w:tr w:rsidR="004F4239" w:rsidRPr="005000D6" w14:paraId="1F75491F" w14:textId="77777777" w:rsidTr="009F0C85">
        <w:tc>
          <w:tcPr>
            <w:tcW w:w="1614" w:type="dxa"/>
          </w:tcPr>
          <w:p w14:paraId="7441FEFD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Atallah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1]</w:t>
            </w:r>
            <w:r w:rsidRPr="005000D6">
              <w:rPr>
                <w:rFonts w:ascii="Book Antiqua" w:hAnsi="Book Antiqua"/>
              </w:rPr>
              <w:t>, 2015</w:t>
            </w:r>
          </w:p>
        </w:tc>
        <w:tc>
          <w:tcPr>
            <w:tcW w:w="686" w:type="dxa"/>
          </w:tcPr>
          <w:p w14:paraId="22E01956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2268" w:type="dxa"/>
          </w:tcPr>
          <w:p w14:paraId="0A38C19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 (100)/0</w:t>
            </w:r>
          </w:p>
        </w:tc>
        <w:tc>
          <w:tcPr>
            <w:tcW w:w="1417" w:type="dxa"/>
          </w:tcPr>
          <w:p w14:paraId="3E67DDC1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6</w:t>
            </w:r>
          </w:p>
        </w:tc>
        <w:tc>
          <w:tcPr>
            <w:tcW w:w="1559" w:type="dxa"/>
          </w:tcPr>
          <w:p w14:paraId="31B3006B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1.6</w:t>
            </w:r>
          </w:p>
        </w:tc>
        <w:tc>
          <w:tcPr>
            <w:tcW w:w="1267" w:type="dxa"/>
          </w:tcPr>
          <w:p w14:paraId="3B23D16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&lt; 0.4</w:t>
            </w:r>
            <w:r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1615" w:type="dxa"/>
          </w:tcPr>
          <w:p w14:paraId="68252FA9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/0/0/0</w:t>
            </w:r>
          </w:p>
        </w:tc>
        <w:tc>
          <w:tcPr>
            <w:tcW w:w="1560" w:type="dxa"/>
          </w:tcPr>
          <w:p w14:paraId="75A25F0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</w:t>
            </w:r>
          </w:p>
        </w:tc>
        <w:tc>
          <w:tcPr>
            <w:tcW w:w="1701" w:type="dxa"/>
          </w:tcPr>
          <w:p w14:paraId="71247A50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4F4239" w:rsidRPr="005000D6" w14:paraId="70942983" w14:textId="77777777" w:rsidTr="009F0C85">
        <w:tc>
          <w:tcPr>
            <w:tcW w:w="1614" w:type="dxa"/>
          </w:tcPr>
          <w:p w14:paraId="7183000D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Huscher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2]</w:t>
            </w:r>
            <w:r w:rsidRPr="005000D6">
              <w:rPr>
                <w:rFonts w:ascii="Book Antiqua" w:hAnsi="Book Antiqua"/>
              </w:rPr>
              <w:t>, 2015</w:t>
            </w:r>
          </w:p>
        </w:tc>
        <w:tc>
          <w:tcPr>
            <w:tcW w:w="686" w:type="dxa"/>
          </w:tcPr>
          <w:p w14:paraId="49A5F21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</w:t>
            </w:r>
          </w:p>
        </w:tc>
        <w:tc>
          <w:tcPr>
            <w:tcW w:w="2268" w:type="dxa"/>
          </w:tcPr>
          <w:p w14:paraId="7E45A130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 (42.9)/4 (57.1)</w:t>
            </w:r>
          </w:p>
        </w:tc>
        <w:tc>
          <w:tcPr>
            <w:tcW w:w="1417" w:type="dxa"/>
          </w:tcPr>
          <w:p w14:paraId="5045B52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63.2 </w:t>
            </w:r>
            <w:r w:rsidRPr="005000D6">
              <w:rPr>
                <w:rFonts w:ascii="Book Antiqua" w:eastAsia="MTSY" w:hAnsi="Book Antiqua"/>
              </w:rPr>
              <w:t xml:space="preserve">± </w:t>
            </w:r>
            <w:r w:rsidRPr="005000D6">
              <w:rPr>
                <w:rFonts w:ascii="Book Antiqua" w:hAnsi="Book Antiqua"/>
              </w:rPr>
              <w:t>9.7</w:t>
            </w:r>
            <w:r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559" w:type="dxa"/>
          </w:tcPr>
          <w:p w14:paraId="1D43B02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29.9 </w:t>
            </w:r>
            <w:r w:rsidRPr="005000D6">
              <w:rPr>
                <w:rFonts w:ascii="Book Antiqua" w:eastAsia="MTSY" w:hAnsi="Book Antiqua"/>
              </w:rPr>
              <w:t xml:space="preserve">± </w:t>
            </w:r>
            <w:r w:rsidRPr="005000D6">
              <w:rPr>
                <w:rFonts w:ascii="Book Antiqua" w:hAnsi="Book Antiqua"/>
              </w:rPr>
              <w:t>6.1</w:t>
            </w:r>
            <w:r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267" w:type="dxa"/>
          </w:tcPr>
          <w:p w14:paraId="48C97BDE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 (1–6.5)</w:t>
            </w:r>
            <w:r w:rsidRPr="005000D6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1615" w:type="dxa"/>
          </w:tcPr>
          <w:p w14:paraId="74A1DA39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/2/0/0</w:t>
            </w:r>
          </w:p>
        </w:tc>
        <w:tc>
          <w:tcPr>
            <w:tcW w:w="1560" w:type="dxa"/>
          </w:tcPr>
          <w:p w14:paraId="003DB01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</w:t>
            </w:r>
          </w:p>
        </w:tc>
        <w:tc>
          <w:tcPr>
            <w:tcW w:w="1701" w:type="dxa"/>
          </w:tcPr>
          <w:p w14:paraId="59997E6E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4F4239" w:rsidRPr="005000D6" w14:paraId="01117774" w14:textId="77777777" w:rsidTr="009F0C85">
        <w:tc>
          <w:tcPr>
            <w:tcW w:w="1614" w:type="dxa"/>
          </w:tcPr>
          <w:p w14:paraId="7F096FDC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Kuo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3]</w:t>
            </w:r>
            <w:r w:rsidRPr="005000D6">
              <w:rPr>
                <w:rFonts w:ascii="Book Antiqua" w:hAnsi="Book Antiqua"/>
              </w:rPr>
              <w:t>, 2017</w:t>
            </w:r>
          </w:p>
        </w:tc>
        <w:tc>
          <w:tcPr>
            <w:tcW w:w="686" w:type="dxa"/>
          </w:tcPr>
          <w:p w14:paraId="28155312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5</w:t>
            </w:r>
          </w:p>
        </w:tc>
        <w:tc>
          <w:tcPr>
            <w:tcW w:w="2268" w:type="dxa"/>
          </w:tcPr>
          <w:p w14:paraId="55208EA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 (46.7)/8 (53.3)</w:t>
            </w:r>
          </w:p>
        </w:tc>
        <w:tc>
          <w:tcPr>
            <w:tcW w:w="1417" w:type="dxa"/>
          </w:tcPr>
          <w:p w14:paraId="5D0DE14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0.3 (44–75)</w:t>
            </w:r>
            <w:r w:rsidRPr="005000D6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1559" w:type="dxa"/>
          </w:tcPr>
          <w:p w14:paraId="7888529B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1.97</w:t>
            </w:r>
          </w:p>
        </w:tc>
        <w:tc>
          <w:tcPr>
            <w:tcW w:w="1267" w:type="dxa"/>
          </w:tcPr>
          <w:p w14:paraId="20D60124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.3 (2.0–5.0)</w:t>
            </w:r>
            <w:r w:rsidRPr="005000D6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1615" w:type="dxa"/>
          </w:tcPr>
          <w:p w14:paraId="4CF68D3B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560" w:type="dxa"/>
          </w:tcPr>
          <w:p w14:paraId="2994F164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1 (73.3)</w:t>
            </w:r>
          </w:p>
        </w:tc>
        <w:tc>
          <w:tcPr>
            <w:tcW w:w="1701" w:type="dxa"/>
          </w:tcPr>
          <w:p w14:paraId="51FD64D1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RT</w:t>
            </w:r>
          </w:p>
        </w:tc>
      </w:tr>
      <w:tr w:rsidR="004F4239" w:rsidRPr="005000D6" w14:paraId="5202E1D0" w14:textId="77777777" w:rsidTr="009F0C85">
        <w:tc>
          <w:tcPr>
            <w:tcW w:w="1614" w:type="dxa"/>
          </w:tcPr>
          <w:p w14:paraId="1620423C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Hu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4]</w:t>
            </w:r>
            <w:r w:rsidRPr="005000D6">
              <w:rPr>
                <w:rFonts w:ascii="Book Antiqua" w:hAnsi="Book Antiqua"/>
              </w:rPr>
              <w:t>, 2020</w:t>
            </w:r>
          </w:p>
        </w:tc>
        <w:tc>
          <w:tcPr>
            <w:tcW w:w="686" w:type="dxa"/>
          </w:tcPr>
          <w:p w14:paraId="6E99A7E6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0</w:t>
            </w:r>
          </w:p>
        </w:tc>
        <w:tc>
          <w:tcPr>
            <w:tcW w:w="2268" w:type="dxa"/>
          </w:tcPr>
          <w:p w14:paraId="17CB1F6D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3 (65)/7 (35)</w:t>
            </w:r>
          </w:p>
        </w:tc>
        <w:tc>
          <w:tcPr>
            <w:tcW w:w="1417" w:type="dxa"/>
          </w:tcPr>
          <w:p w14:paraId="66815404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56.3 </w:t>
            </w:r>
            <w:r w:rsidRPr="005000D6">
              <w:rPr>
                <w:rFonts w:ascii="Book Antiqua" w:eastAsia="MTSY" w:hAnsi="Book Antiqua"/>
              </w:rPr>
              <w:t xml:space="preserve">± </w:t>
            </w:r>
            <w:r w:rsidRPr="005000D6">
              <w:rPr>
                <w:rFonts w:ascii="Book Antiqua" w:hAnsi="Book Antiqua"/>
              </w:rPr>
              <w:t>14.4</w:t>
            </w:r>
            <w:r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559" w:type="dxa"/>
          </w:tcPr>
          <w:p w14:paraId="0A80F8DF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23.9 </w:t>
            </w:r>
            <w:r w:rsidRPr="005000D6">
              <w:rPr>
                <w:rFonts w:ascii="Book Antiqua" w:eastAsia="MTSY" w:hAnsi="Book Antiqua"/>
              </w:rPr>
              <w:t xml:space="preserve">± </w:t>
            </w:r>
            <w:r w:rsidRPr="005000D6">
              <w:rPr>
                <w:rFonts w:ascii="Book Antiqua" w:hAnsi="Book Antiqua"/>
              </w:rPr>
              <w:t>3.4</w:t>
            </w:r>
            <w:r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267" w:type="dxa"/>
          </w:tcPr>
          <w:p w14:paraId="10D82735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5.8 </w:t>
            </w:r>
            <w:r w:rsidRPr="005000D6">
              <w:rPr>
                <w:rFonts w:ascii="Book Antiqua" w:eastAsia="MTSY" w:hAnsi="Book Antiqua"/>
              </w:rPr>
              <w:t xml:space="preserve">± </w:t>
            </w:r>
            <w:r w:rsidRPr="005000D6">
              <w:rPr>
                <w:rFonts w:ascii="Book Antiqua" w:hAnsi="Book Antiqua"/>
              </w:rPr>
              <w:t>2.6</w:t>
            </w:r>
            <w:r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1615" w:type="dxa"/>
          </w:tcPr>
          <w:p w14:paraId="4F64C57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/4/10/2</w:t>
            </w:r>
          </w:p>
        </w:tc>
        <w:tc>
          <w:tcPr>
            <w:tcW w:w="1560" w:type="dxa"/>
          </w:tcPr>
          <w:p w14:paraId="67F83C52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2 (60)</w:t>
            </w:r>
          </w:p>
        </w:tc>
        <w:tc>
          <w:tcPr>
            <w:tcW w:w="1701" w:type="dxa"/>
          </w:tcPr>
          <w:p w14:paraId="392F0AAE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RT 9 (45)</w:t>
            </w:r>
          </w:p>
          <w:p w14:paraId="5CB97679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RT 3 (15)</w:t>
            </w:r>
          </w:p>
        </w:tc>
      </w:tr>
      <w:tr w:rsidR="004F4239" w:rsidRPr="005000D6" w14:paraId="3C21772B" w14:textId="77777777" w:rsidTr="009F0C85">
        <w:tc>
          <w:tcPr>
            <w:tcW w:w="1614" w:type="dxa"/>
          </w:tcPr>
          <w:p w14:paraId="539DCAF1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Monsellato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5]</w:t>
            </w:r>
            <w:r w:rsidRPr="005000D6">
              <w:rPr>
                <w:rFonts w:ascii="Book Antiqua" w:hAnsi="Book Antiqua"/>
              </w:rPr>
              <w:t>, 2019</w:t>
            </w:r>
          </w:p>
        </w:tc>
        <w:tc>
          <w:tcPr>
            <w:tcW w:w="686" w:type="dxa"/>
          </w:tcPr>
          <w:p w14:paraId="677F6C5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</w:p>
        </w:tc>
        <w:tc>
          <w:tcPr>
            <w:tcW w:w="2268" w:type="dxa"/>
          </w:tcPr>
          <w:p w14:paraId="1E6C624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 (66.6)/1 (33.3)</w:t>
            </w:r>
          </w:p>
        </w:tc>
        <w:tc>
          <w:tcPr>
            <w:tcW w:w="1417" w:type="dxa"/>
          </w:tcPr>
          <w:p w14:paraId="3F0336B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1 (55–68)</w:t>
            </w:r>
            <w:r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559" w:type="dxa"/>
          </w:tcPr>
          <w:p w14:paraId="79575DD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6 (25–28)</w:t>
            </w:r>
            <w:r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267" w:type="dxa"/>
          </w:tcPr>
          <w:p w14:paraId="27B85DB2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.33 (3-6)</w:t>
            </w:r>
            <w:r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1615" w:type="dxa"/>
          </w:tcPr>
          <w:p w14:paraId="66EF45E9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/0/3/0</w:t>
            </w:r>
          </w:p>
        </w:tc>
        <w:tc>
          <w:tcPr>
            <w:tcW w:w="1560" w:type="dxa"/>
          </w:tcPr>
          <w:p w14:paraId="0459EA1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 (100)</w:t>
            </w:r>
          </w:p>
        </w:tc>
        <w:tc>
          <w:tcPr>
            <w:tcW w:w="1701" w:type="dxa"/>
          </w:tcPr>
          <w:p w14:paraId="0876442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RT</w:t>
            </w:r>
          </w:p>
        </w:tc>
      </w:tr>
      <w:tr w:rsidR="004F4239" w:rsidRPr="005000D6" w14:paraId="5B7CC010" w14:textId="77777777" w:rsidTr="009F0C85">
        <w:tc>
          <w:tcPr>
            <w:tcW w:w="1614" w:type="dxa"/>
          </w:tcPr>
          <w:p w14:paraId="6AE56EC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lastRenderedPageBreak/>
              <w:t xml:space="preserve">Tan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6]</w:t>
            </w:r>
            <w:r w:rsidRPr="005000D6">
              <w:rPr>
                <w:rFonts w:ascii="Book Antiqua" w:hAnsi="Book Antiqua"/>
              </w:rPr>
              <w:t>, 2020</w:t>
            </w:r>
          </w:p>
        </w:tc>
        <w:tc>
          <w:tcPr>
            <w:tcW w:w="686" w:type="dxa"/>
          </w:tcPr>
          <w:p w14:paraId="7ED7D76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2268" w:type="dxa"/>
          </w:tcPr>
          <w:p w14:paraId="396F8839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 (100)/0</w:t>
            </w:r>
          </w:p>
        </w:tc>
        <w:tc>
          <w:tcPr>
            <w:tcW w:w="1417" w:type="dxa"/>
          </w:tcPr>
          <w:p w14:paraId="06C9CBA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1</w:t>
            </w:r>
          </w:p>
        </w:tc>
        <w:tc>
          <w:tcPr>
            <w:tcW w:w="1559" w:type="dxa"/>
          </w:tcPr>
          <w:p w14:paraId="06966A16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4.08</w:t>
            </w:r>
          </w:p>
        </w:tc>
        <w:tc>
          <w:tcPr>
            <w:tcW w:w="1267" w:type="dxa"/>
          </w:tcPr>
          <w:p w14:paraId="53708C1B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</w:p>
        </w:tc>
        <w:tc>
          <w:tcPr>
            <w:tcW w:w="1615" w:type="dxa"/>
          </w:tcPr>
          <w:p w14:paraId="1FBBD7E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/0/1/0</w:t>
            </w:r>
          </w:p>
        </w:tc>
        <w:tc>
          <w:tcPr>
            <w:tcW w:w="1560" w:type="dxa"/>
          </w:tcPr>
          <w:p w14:paraId="04568892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 (100)</w:t>
            </w:r>
          </w:p>
        </w:tc>
        <w:tc>
          <w:tcPr>
            <w:tcW w:w="1701" w:type="dxa"/>
          </w:tcPr>
          <w:p w14:paraId="06C1FFBE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T</w:t>
            </w:r>
          </w:p>
        </w:tc>
      </w:tr>
      <w:tr w:rsidR="004F4239" w:rsidRPr="005000D6" w14:paraId="7A99FE86" w14:textId="77777777" w:rsidTr="009F0C85">
        <w:tc>
          <w:tcPr>
            <w:tcW w:w="1614" w:type="dxa"/>
          </w:tcPr>
          <w:p w14:paraId="5BE10DD0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Suhardja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7]</w:t>
            </w:r>
            <w:r w:rsidRPr="005000D6">
              <w:rPr>
                <w:rFonts w:ascii="Book Antiqua" w:hAnsi="Book Antiqua"/>
              </w:rPr>
              <w:t>, 2020</w:t>
            </w:r>
          </w:p>
        </w:tc>
        <w:tc>
          <w:tcPr>
            <w:tcW w:w="686" w:type="dxa"/>
          </w:tcPr>
          <w:p w14:paraId="63DBC2E5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</w:p>
        </w:tc>
        <w:tc>
          <w:tcPr>
            <w:tcW w:w="2268" w:type="dxa"/>
          </w:tcPr>
          <w:p w14:paraId="00D0BF56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 (100)/0</w:t>
            </w:r>
          </w:p>
        </w:tc>
        <w:tc>
          <w:tcPr>
            <w:tcW w:w="1417" w:type="dxa"/>
          </w:tcPr>
          <w:p w14:paraId="6348E82F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7</w:t>
            </w:r>
          </w:p>
        </w:tc>
        <w:tc>
          <w:tcPr>
            <w:tcW w:w="1559" w:type="dxa"/>
          </w:tcPr>
          <w:p w14:paraId="7F0037C7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267" w:type="dxa"/>
          </w:tcPr>
          <w:p w14:paraId="4668B764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</w:t>
            </w:r>
          </w:p>
        </w:tc>
        <w:tc>
          <w:tcPr>
            <w:tcW w:w="1615" w:type="dxa"/>
          </w:tcPr>
          <w:p w14:paraId="3A5058F6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/0/1/0</w:t>
            </w:r>
          </w:p>
        </w:tc>
        <w:tc>
          <w:tcPr>
            <w:tcW w:w="1560" w:type="dxa"/>
          </w:tcPr>
          <w:p w14:paraId="3771A2D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 (100)</w:t>
            </w:r>
          </w:p>
        </w:tc>
        <w:tc>
          <w:tcPr>
            <w:tcW w:w="1701" w:type="dxa"/>
          </w:tcPr>
          <w:p w14:paraId="1D810B44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RT</w:t>
            </w:r>
          </w:p>
        </w:tc>
      </w:tr>
      <w:tr w:rsidR="004F4239" w:rsidRPr="005000D6" w14:paraId="09AFC761" w14:textId="77777777" w:rsidTr="009F0C85">
        <w:tc>
          <w:tcPr>
            <w:tcW w:w="1614" w:type="dxa"/>
          </w:tcPr>
          <w:p w14:paraId="00C65E2F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 xml:space="preserve">Ye </w:t>
            </w:r>
            <w:r w:rsidRPr="005000D6">
              <w:rPr>
                <w:rFonts w:ascii="Book Antiqua" w:hAnsi="Book Antiqua"/>
                <w:i/>
              </w:rPr>
              <w:t>et al</w:t>
            </w:r>
            <w:r w:rsidRPr="005000D6">
              <w:rPr>
                <w:rFonts w:ascii="Book Antiqua" w:hAnsi="Book Antiqua"/>
                <w:vertAlign w:val="superscript"/>
              </w:rPr>
              <w:t>[38]</w:t>
            </w:r>
            <w:r w:rsidRPr="005000D6">
              <w:rPr>
                <w:rFonts w:ascii="Book Antiqua" w:hAnsi="Book Antiqua"/>
              </w:rPr>
              <w:t>, 2021</w:t>
            </w:r>
          </w:p>
        </w:tc>
        <w:tc>
          <w:tcPr>
            <w:tcW w:w="686" w:type="dxa"/>
          </w:tcPr>
          <w:p w14:paraId="5517DC28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3</w:t>
            </w:r>
          </w:p>
        </w:tc>
        <w:tc>
          <w:tcPr>
            <w:tcW w:w="2268" w:type="dxa"/>
          </w:tcPr>
          <w:p w14:paraId="0F65D562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9 (69.2)/4 (30.8)</w:t>
            </w:r>
          </w:p>
        </w:tc>
        <w:tc>
          <w:tcPr>
            <w:tcW w:w="1417" w:type="dxa"/>
          </w:tcPr>
          <w:p w14:paraId="50B7D04A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2 (42- 67)</w:t>
            </w:r>
            <w:r w:rsidRPr="005000D6">
              <w:rPr>
                <w:rFonts w:ascii="Book Antiqua" w:hAnsi="Book Antiqua"/>
                <w:vertAlign w:val="superscript"/>
              </w:rPr>
              <w:t>5</w:t>
            </w:r>
          </w:p>
        </w:tc>
        <w:tc>
          <w:tcPr>
            <w:tcW w:w="1559" w:type="dxa"/>
          </w:tcPr>
          <w:p w14:paraId="36BE8FDC" w14:textId="77777777" w:rsidR="004F4239" w:rsidRPr="005000D6" w:rsidRDefault="004F4239" w:rsidP="009F0C85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2.26 (20.90–24.08)</w:t>
            </w:r>
            <w:r w:rsidRPr="005000D6">
              <w:rPr>
                <w:rFonts w:ascii="Book Antiqua" w:hAnsi="Book Antiqua"/>
                <w:vertAlign w:val="superscript"/>
              </w:rPr>
              <w:t>5</w:t>
            </w:r>
          </w:p>
        </w:tc>
        <w:tc>
          <w:tcPr>
            <w:tcW w:w="1267" w:type="dxa"/>
          </w:tcPr>
          <w:p w14:paraId="47A1B0C1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.5 (4- 6)</w:t>
            </w:r>
            <w:r w:rsidRPr="005000D6">
              <w:rPr>
                <w:rFonts w:ascii="Book Antiqua" w:hAnsi="Book Antiqua"/>
                <w:vertAlign w:val="superscript"/>
              </w:rPr>
              <w:t>5</w:t>
            </w:r>
          </w:p>
        </w:tc>
        <w:tc>
          <w:tcPr>
            <w:tcW w:w="1615" w:type="dxa"/>
          </w:tcPr>
          <w:p w14:paraId="2106C10B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/2/10/0</w:t>
            </w:r>
          </w:p>
        </w:tc>
        <w:tc>
          <w:tcPr>
            <w:tcW w:w="1560" w:type="dxa"/>
          </w:tcPr>
          <w:p w14:paraId="1B28902D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1 (84.6)</w:t>
            </w:r>
          </w:p>
        </w:tc>
        <w:tc>
          <w:tcPr>
            <w:tcW w:w="1701" w:type="dxa"/>
          </w:tcPr>
          <w:p w14:paraId="7E2FC544" w14:textId="77777777" w:rsidR="004F4239" w:rsidRPr="005000D6" w:rsidRDefault="004F4239" w:rsidP="009F0C85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RT</w:t>
            </w:r>
          </w:p>
        </w:tc>
      </w:tr>
    </w:tbl>
    <w:p w14:paraId="68B711A9" w14:textId="426A819D" w:rsidR="004F4239" w:rsidRPr="005000D6" w:rsidRDefault="004F4239" w:rsidP="004F4239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  <w:lang w:eastAsia="zh-CN"/>
        </w:rPr>
      </w:pPr>
      <w:r w:rsidRPr="005000D6">
        <w:rPr>
          <w:rFonts w:ascii="Book Antiqua" w:hAnsi="Book Antiqua"/>
          <w:bCs/>
          <w:vertAlign w:val="superscript"/>
        </w:rPr>
        <w:t xml:space="preserve">1 </w:t>
      </w:r>
      <w:r w:rsidR="00811BF6" w:rsidRPr="005000D6">
        <w:rPr>
          <w:rFonts w:ascii="Book Antiqua" w:hAnsi="Book Antiqua"/>
          <w:bCs/>
        </w:rPr>
        <w:t>m</w:t>
      </w:r>
      <w:r w:rsidRPr="005000D6">
        <w:rPr>
          <w:rFonts w:ascii="Book Antiqua" w:hAnsi="Book Antiqua"/>
          <w:bCs/>
        </w:rPr>
        <w:t>ean ± SD</w:t>
      </w:r>
      <w:r w:rsidRPr="005000D6">
        <w:rPr>
          <w:rFonts w:ascii="Book Antiqua" w:hAnsi="Book Antiqua" w:hint="eastAsia"/>
          <w:bCs/>
          <w:lang w:eastAsia="zh-CN"/>
        </w:rPr>
        <w:t>.</w:t>
      </w:r>
    </w:p>
    <w:p w14:paraId="522D6C71" w14:textId="77777777" w:rsidR="004F4239" w:rsidRPr="005000D6" w:rsidRDefault="004F4239" w:rsidP="004F4239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 xml:space="preserve">2 </w:t>
      </w:r>
      <w:r w:rsidRPr="005000D6">
        <w:rPr>
          <w:rFonts w:ascii="Book Antiqua" w:hAnsi="Book Antiqua"/>
          <w:bCs/>
        </w:rPr>
        <w:t>Mean value (range).</w:t>
      </w:r>
    </w:p>
    <w:p w14:paraId="33A6020B" w14:textId="77777777" w:rsidR="004F4239" w:rsidRPr="005000D6" w:rsidRDefault="004F4239" w:rsidP="004F4239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 xml:space="preserve">3 </w:t>
      </w:r>
      <w:r w:rsidRPr="005000D6">
        <w:rPr>
          <w:rFonts w:ascii="Book Antiqua" w:hAnsi="Book Antiqua"/>
          <w:bCs/>
        </w:rPr>
        <w:t>Distance from dentate line.</w:t>
      </w:r>
    </w:p>
    <w:p w14:paraId="02A9356B" w14:textId="77777777" w:rsidR="004F4239" w:rsidRPr="005000D6" w:rsidRDefault="004F4239" w:rsidP="004F4239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  <w:lang w:eastAsia="zh-CN"/>
        </w:rPr>
      </w:pPr>
      <w:r w:rsidRPr="005000D6">
        <w:rPr>
          <w:rFonts w:ascii="Book Antiqua" w:hAnsi="Book Antiqua"/>
          <w:bCs/>
          <w:vertAlign w:val="superscript"/>
        </w:rPr>
        <w:t xml:space="preserve">4 </w:t>
      </w:r>
      <w:r w:rsidRPr="005000D6">
        <w:rPr>
          <w:rFonts w:ascii="Book Antiqua" w:hAnsi="Book Antiqua"/>
          <w:bCs/>
        </w:rPr>
        <w:t>Median (range)</w:t>
      </w:r>
      <w:r w:rsidRPr="005000D6">
        <w:rPr>
          <w:rFonts w:ascii="Book Antiqua" w:hAnsi="Book Antiqua"/>
          <w:bCs/>
          <w:lang w:eastAsia="zh-CN"/>
        </w:rPr>
        <w:t>.</w:t>
      </w:r>
    </w:p>
    <w:p w14:paraId="3073000C" w14:textId="77777777" w:rsidR="004F4239" w:rsidRPr="005000D6" w:rsidRDefault="004F4239" w:rsidP="004F4239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 xml:space="preserve">5 </w:t>
      </w:r>
      <w:r w:rsidRPr="005000D6">
        <w:rPr>
          <w:rFonts w:ascii="Book Antiqua" w:hAnsi="Book Antiqua"/>
          <w:bCs/>
        </w:rPr>
        <w:t xml:space="preserve">Median (interquartile range). </w:t>
      </w:r>
    </w:p>
    <w:p w14:paraId="46D58C5A" w14:textId="77777777" w:rsidR="004F4239" w:rsidRPr="005000D6" w:rsidRDefault="004F4239" w:rsidP="004F4239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</w:rPr>
        <w:t>BMI: Body mass index; CRT: Chemoradiotherapy; CT: Chemotherapy; DAV: Distance form anal verge; RT: Radiotherapy.</w:t>
      </w:r>
    </w:p>
    <w:p w14:paraId="07443280" w14:textId="5E5201EF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0B2118D3" w14:textId="0FC218D1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243ECC50" w14:textId="1830F05B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28819DFD" w14:textId="0F96BEF7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</w:p>
    <w:p w14:paraId="4ED33913" w14:textId="77777777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 w:cstheme="minorBidi"/>
          <w:bCs/>
          <w:vertAlign w:val="superscript"/>
        </w:rPr>
      </w:pPr>
    </w:p>
    <w:p w14:paraId="21F061C8" w14:textId="77777777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 w:cstheme="minorBidi"/>
          <w:bCs/>
          <w:vertAlign w:val="superscript"/>
        </w:rPr>
      </w:pPr>
    </w:p>
    <w:p w14:paraId="4E02F189" w14:textId="77777777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 w:cstheme="minorBidi"/>
          <w:bCs/>
          <w:vertAlign w:val="superscript"/>
        </w:rPr>
      </w:pPr>
    </w:p>
    <w:p w14:paraId="28C0C77F" w14:textId="77777777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 w:cstheme="minorBidi"/>
          <w:bCs/>
          <w:vertAlign w:val="superscript"/>
        </w:rPr>
      </w:pPr>
    </w:p>
    <w:p w14:paraId="7ABF5825" w14:textId="77777777" w:rsidR="004F4239" w:rsidRPr="005000D6" w:rsidRDefault="004F4239" w:rsidP="00255BA7">
      <w:pPr>
        <w:adjustRightInd w:val="0"/>
        <w:snapToGrid w:val="0"/>
        <w:spacing w:line="360" w:lineRule="auto"/>
        <w:jc w:val="both"/>
        <w:rPr>
          <w:rFonts w:ascii="Book Antiqua" w:hAnsi="Book Antiqua" w:cstheme="minorBidi"/>
          <w:bCs/>
          <w:vertAlign w:val="superscript"/>
        </w:rPr>
      </w:pPr>
    </w:p>
    <w:p w14:paraId="616CB5A4" w14:textId="06B22197" w:rsidR="00B6226C" w:rsidRPr="005000D6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bCs/>
        </w:rPr>
      </w:pPr>
      <w:r w:rsidRPr="005000D6">
        <w:rPr>
          <w:rFonts w:ascii="Book Antiqua" w:hAnsi="Book Antiqua"/>
          <w:b/>
          <w:bCs/>
        </w:rPr>
        <w:lastRenderedPageBreak/>
        <w:t>Table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Pr="005000D6">
        <w:rPr>
          <w:rFonts w:ascii="Book Antiqua" w:hAnsi="Book Antiqua"/>
          <w:b/>
          <w:bCs/>
        </w:rPr>
        <w:t>3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Intraoperative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and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postoperative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outcomes</w:t>
      </w:r>
      <w:r w:rsidR="003721F4" w:rsidRPr="005000D6">
        <w:rPr>
          <w:rFonts w:ascii="Book Antiqua" w:hAnsi="Book Antiqua"/>
          <w:b/>
        </w:rPr>
        <w:t>,</w:t>
      </w:r>
      <w:r w:rsidR="00255BA7" w:rsidRPr="005000D6">
        <w:rPr>
          <w:rFonts w:ascii="Book Antiqua" w:hAnsi="Book Antiqua"/>
          <w:b/>
          <w:bCs/>
          <w:i/>
          <w:iCs/>
        </w:rPr>
        <w:t xml:space="preserve"> </w:t>
      </w:r>
      <w:r w:rsidR="003721F4" w:rsidRPr="005000D6">
        <w:rPr>
          <w:rFonts w:ascii="Book Antiqua" w:hAnsi="Book Antiqua"/>
          <w:b/>
          <w:bCs/>
          <w:i/>
          <w:iCs/>
        </w:rPr>
        <w:t>n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="003721F4" w:rsidRPr="005000D6">
        <w:rPr>
          <w:rFonts w:ascii="Book Antiqua" w:hAnsi="Book Antiqua"/>
          <w:b/>
          <w:bCs/>
        </w:rPr>
        <w:t>(%)</w:t>
      </w:r>
    </w:p>
    <w:tbl>
      <w:tblPr>
        <w:tblStyle w:val="ac"/>
        <w:tblW w:w="1384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8"/>
        <w:gridCol w:w="793"/>
        <w:gridCol w:w="850"/>
        <w:gridCol w:w="850"/>
        <w:gridCol w:w="850"/>
        <w:gridCol w:w="850"/>
        <w:gridCol w:w="850"/>
        <w:gridCol w:w="850"/>
        <w:gridCol w:w="1134"/>
        <w:gridCol w:w="1134"/>
        <w:gridCol w:w="850"/>
        <w:gridCol w:w="850"/>
        <w:gridCol w:w="850"/>
        <w:gridCol w:w="850"/>
        <w:gridCol w:w="850"/>
      </w:tblGrid>
      <w:tr w:rsidR="00811C09" w:rsidRPr="005000D6" w14:paraId="5956E166" w14:textId="77777777" w:rsidTr="00255BA7">
        <w:trPr>
          <w:jc w:val="center"/>
        </w:trPr>
        <w:tc>
          <w:tcPr>
            <w:tcW w:w="14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812F05" w14:textId="1BA80317" w:rsidR="009422BA" w:rsidRPr="005000D6" w:rsidRDefault="00687283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 w:eastAsia="zh-CN"/>
              </w:rPr>
            </w:pPr>
            <w:r w:rsidRPr="005000D6">
              <w:rPr>
                <w:rFonts w:ascii="Book Antiqua" w:hAnsi="Book Antiqua"/>
                <w:b/>
                <w:lang w:eastAsia="zh-CN"/>
              </w:rPr>
              <w:t>Ref.</w:t>
            </w:r>
          </w:p>
        </w:tc>
        <w:tc>
          <w:tcPr>
            <w:tcW w:w="7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F4D02" w14:textId="178B4587" w:rsidR="00B6226C" w:rsidRPr="005000D6" w:rsidRDefault="00B6226C" w:rsidP="00687283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OT,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i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8A3D50" w14:textId="77777777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ransanal</w:t>
            </w:r>
          </w:p>
          <w:p w14:paraId="27F69951" w14:textId="54F6FA0C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OT,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i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D96892" w14:textId="21E38C6E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Abdominal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OT,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i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78EAB9" w14:textId="0CE327E5" w:rsidR="00B6226C" w:rsidRPr="005000D6" w:rsidRDefault="00B6226C" w:rsidP="00687283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Blood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="00F03C5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loss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,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D1ADEC" w14:textId="017E2B53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Splenic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flexure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="00F03C5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obilizat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A142B" w14:textId="286D2DA1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ransanal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specimen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extract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D8F20B" w14:textId="5C7C4265" w:rsidR="00B6226C" w:rsidRPr="005000D6" w:rsidRDefault="00B6226C" w:rsidP="00687283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Defunctioning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stom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CA7034" w14:textId="2D5D26A4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A</w:t>
            </w:r>
            <w:r w:rsidRPr="005000D6">
              <w:rPr>
                <w:rStyle w:val="A0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>nastomosis</w:t>
            </w:r>
            <w:r w:rsidR="00255BA7" w:rsidRPr="005000D6">
              <w:rPr>
                <w:rStyle w:val="A0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>method</w:t>
            </w:r>
            <w:r w:rsidR="00255BA7" w:rsidRPr="005000D6">
              <w:rPr>
                <w:rStyle w:val="A0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/>
                <w:b/>
                <w:color w:val="auto"/>
                <w:sz w:val="24"/>
                <w:szCs w:val="24"/>
                <w:lang w:val="en-US"/>
              </w:rPr>
              <w:t>(H/S/E)</w:t>
            </w:r>
            <w:r w:rsidR="00402925" w:rsidRPr="005000D6">
              <w:rPr>
                <w:rStyle w:val="A00"/>
                <w:rFonts w:ascii="Book Antiqua" w:hAnsi="Book Antiqua"/>
                <w:b/>
                <w:color w:val="auto"/>
                <w:sz w:val="24"/>
                <w:szCs w:val="24"/>
                <w:vertAlign w:val="superscript"/>
                <w:lang w:val="en-US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EFCC9B" w14:textId="260C0358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Anastomosis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height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(</w:t>
            </w:r>
            <w:r w:rsidRPr="005000D6">
              <w:rPr>
                <w:rStyle w:val="A00"/>
                <w:rFonts w:ascii="Book Antiqua" w:hAnsi="Book Antiqua" w:cs="Times New Roman"/>
                <w:b/>
                <w:i/>
                <w:iCs/>
                <w:color w:val="auto"/>
                <w:sz w:val="24"/>
                <w:szCs w:val="24"/>
                <w:lang w:val="en-US"/>
              </w:rPr>
              <w:t>n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891E03" w14:textId="02707AB0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Intraoperative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complication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E14F2B" w14:textId="35E91AF7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Conversion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A70B46" w14:textId="3F1DC9B5" w:rsidR="00B6226C" w:rsidRPr="005000D6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Postoperative</w:t>
            </w:r>
            <w:r w:rsidR="00255BA7" w:rsidRPr="005000D6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complications</w:t>
            </w:r>
          </w:p>
          <w:p w14:paraId="1B68506D" w14:textId="77777777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7F693" w14:textId="4ABC40F5" w:rsidR="00B6226C" w:rsidRPr="005000D6" w:rsidRDefault="00B6226C" w:rsidP="00687283">
            <w:pPr>
              <w:pStyle w:val="Pa15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Length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of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stay,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d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B6322" w14:textId="6050CC4B" w:rsidR="00B6226C" w:rsidRPr="005000D6" w:rsidRDefault="00F03C57" w:rsidP="00255BA7">
            <w:pPr>
              <w:pStyle w:val="Pa15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ortality</w:t>
            </w:r>
          </w:p>
        </w:tc>
      </w:tr>
      <w:tr w:rsidR="00811C09" w:rsidRPr="005000D6" w14:paraId="5D73C7FD" w14:textId="77777777" w:rsidTr="00255BA7">
        <w:trPr>
          <w:jc w:val="center"/>
        </w:trPr>
        <w:tc>
          <w:tcPr>
            <w:tcW w:w="1438" w:type="dxa"/>
            <w:tcBorders>
              <w:top w:val="single" w:sz="4" w:space="0" w:color="auto"/>
            </w:tcBorders>
          </w:tcPr>
          <w:p w14:paraId="7511DBEB" w14:textId="5E7B719C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Verheijen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26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4</w:t>
            </w:r>
          </w:p>
        </w:tc>
        <w:tc>
          <w:tcPr>
            <w:tcW w:w="793" w:type="dxa"/>
            <w:tcBorders>
              <w:top w:val="single" w:sz="4" w:space="0" w:color="auto"/>
            </w:tcBorders>
            <w:vAlign w:val="center"/>
          </w:tcPr>
          <w:p w14:paraId="492ECCB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0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3707C8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D66C833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B1B0EFD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81ADE2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9CA04CA" w14:textId="65D75A0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626AC2C" w14:textId="1A57C7D1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4A7F85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%/0%/0%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AEDF738" w14:textId="16BA3B7B" w:rsidR="00BC0AE6" w:rsidRPr="005000D6" w:rsidRDefault="00F03C57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 w:cs="Times New Roman"/>
                <w:lang w:val="en-US"/>
              </w:rPr>
              <w:t>C</w:t>
            </w:r>
            <w:r w:rsidRPr="005000D6">
              <w:rPr>
                <w:rFonts w:ascii="Book Antiqua" w:hAnsi="Book Antiqua"/>
              </w:rPr>
              <w:t>olorectal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631F73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5E6951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29F3249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FD0AC52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36FA75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632C0A86" w14:textId="77777777" w:rsidTr="00255BA7">
        <w:trPr>
          <w:jc w:val="center"/>
        </w:trPr>
        <w:tc>
          <w:tcPr>
            <w:tcW w:w="1438" w:type="dxa"/>
          </w:tcPr>
          <w:p w14:paraId="3DCC19C4" w14:textId="7801E0F9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Gómez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Ruiz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29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793" w:type="dxa"/>
            <w:vAlign w:val="center"/>
          </w:tcPr>
          <w:p w14:paraId="5A053A69" w14:textId="19EF4594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98</w:t>
            </w:r>
            <w:r w:rsidR="00402925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±</w:t>
            </w:r>
            <w:r w:rsidR="00402925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88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159EAF8E" w14:textId="61F010F3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23</w:t>
            </w:r>
            <w:r w:rsidR="00402925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±</w:t>
            </w:r>
            <w:r w:rsidR="00402925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50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03C19329" w14:textId="5D9ADF5C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12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±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7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343744B1" w14:textId="22203CC0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90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±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50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47530800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5766CFB3" w14:textId="520CA4E1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1E3AEEDB" w14:textId="0101D70A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55E9FF74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0%/60%/0%</w:t>
            </w:r>
          </w:p>
        </w:tc>
        <w:tc>
          <w:tcPr>
            <w:tcW w:w="1134" w:type="dxa"/>
            <w:vAlign w:val="center"/>
          </w:tcPr>
          <w:p w14:paraId="0CF9F251" w14:textId="16E79D2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</w:rPr>
              <w:t>Coloan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2)</w:t>
            </w:r>
          </w:p>
          <w:p w14:paraId="6BD1B37D" w14:textId="52CDE701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rect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3)</w:t>
            </w:r>
          </w:p>
        </w:tc>
        <w:tc>
          <w:tcPr>
            <w:tcW w:w="850" w:type="dxa"/>
            <w:vAlign w:val="center"/>
          </w:tcPr>
          <w:p w14:paraId="66DFA6BD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2D0C82E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540643B0" w14:textId="3E7E6A7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20)</w:t>
            </w:r>
          </w:p>
        </w:tc>
        <w:tc>
          <w:tcPr>
            <w:tcW w:w="850" w:type="dxa"/>
            <w:vAlign w:val="center"/>
          </w:tcPr>
          <w:p w14:paraId="0F5F8F22" w14:textId="7EF679E0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±1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6002B6C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693D7A28" w14:textId="77777777" w:rsidTr="00255BA7">
        <w:trPr>
          <w:jc w:val="center"/>
        </w:trPr>
        <w:tc>
          <w:tcPr>
            <w:tcW w:w="1438" w:type="dxa"/>
          </w:tcPr>
          <w:p w14:paraId="2B9CA307" w14:textId="318D64E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Atallah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0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793" w:type="dxa"/>
            <w:vAlign w:val="center"/>
          </w:tcPr>
          <w:p w14:paraId="3327100C" w14:textId="4F938E5C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76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40-409)</w:t>
            </w:r>
            <w:r w:rsidR="00402925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7C9F614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964584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99B9A7F" w14:textId="474452E1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00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50-300)</w:t>
            </w:r>
            <w:r w:rsidR="00402925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1182D9E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63EE054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D4D3B87" w14:textId="677CF0F3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75)</w:t>
            </w:r>
          </w:p>
        </w:tc>
        <w:tc>
          <w:tcPr>
            <w:tcW w:w="1134" w:type="dxa"/>
            <w:vAlign w:val="center"/>
          </w:tcPr>
          <w:p w14:paraId="56F16F80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5%/0%/25%</w:t>
            </w:r>
          </w:p>
        </w:tc>
        <w:tc>
          <w:tcPr>
            <w:tcW w:w="1134" w:type="dxa"/>
            <w:vAlign w:val="center"/>
          </w:tcPr>
          <w:p w14:paraId="074F69F4" w14:textId="5B31EABD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an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3)</w:t>
            </w:r>
          </w:p>
        </w:tc>
        <w:tc>
          <w:tcPr>
            <w:tcW w:w="850" w:type="dxa"/>
            <w:vAlign w:val="center"/>
          </w:tcPr>
          <w:p w14:paraId="0CA07110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021E27D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59EC13D6" w14:textId="244CBF99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75)</w:t>
            </w:r>
          </w:p>
        </w:tc>
        <w:tc>
          <w:tcPr>
            <w:tcW w:w="850" w:type="dxa"/>
            <w:vAlign w:val="center"/>
          </w:tcPr>
          <w:p w14:paraId="50C1EEAE" w14:textId="77889105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.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4-5)</w:t>
            </w:r>
            <w:r w:rsidR="00402925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3AEE764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175F815A" w14:textId="77777777" w:rsidTr="00255BA7">
        <w:trPr>
          <w:jc w:val="center"/>
        </w:trPr>
        <w:tc>
          <w:tcPr>
            <w:tcW w:w="1438" w:type="dxa"/>
          </w:tcPr>
          <w:p w14:paraId="768438FA" w14:textId="6B65C01D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Atallah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1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793" w:type="dxa"/>
            <w:vAlign w:val="center"/>
          </w:tcPr>
          <w:p w14:paraId="498AD6F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16</w:t>
            </w:r>
          </w:p>
        </w:tc>
        <w:tc>
          <w:tcPr>
            <w:tcW w:w="850" w:type="dxa"/>
            <w:vAlign w:val="center"/>
          </w:tcPr>
          <w:p w14:paraId="6E659D3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B4D3ED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D71961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5</w:t>
            </w:r>
          </w:p>
        </w:tc>
        <w:tc>
          <w:tcPr>
            <w:tcW w:w="850" w:type="dxa"/>
            <w:vAlign w:val="center"/>
          </w:tcPr>
          <w:p w14:paraId="399839E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FF2912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7B7B2DA" w14:textId="546257E4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1D5530A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%/0%/0%</w:t>
            </w:r>
          </w:p>
        </w:tc>
        <w:tc>
          <w:tcPr>
            <w:tcW w:w="1134" w:type="dxa"/>
            <w:vAlign w:val="center"/>
          </w:tcPr>
          <w:p w14:paraId="68397B18" w14:textId="3CDC36EB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an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)</w:t>
            </w:r>
          </w:p>
        </w:tc>
        <w:tc>
          <w:tcPr>
            <w:tcW w:w="850" w:type="dxa"/>
            <w:vAlign w:val="center"/>
          </w:tcPr>
          <w:p w14:paraId="0034398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6E90133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283ED62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0DAAEAB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0FC3A8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3158BE39" w14:textId="77777777" w:rsidTr="00255BA7">
        <w:trPr>
          <w:jc w:val="center"/>
        </w:trPr>
        <w:tc>
          <w:tcPr>
            <w:tcW w:w="1438" w:type="dxa"/>
          </w:tcPr>
          <w:p w14:paraId="45F227D8" w14:textId="3574990C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lastRenderedPageBreak/>
              <w:t>Huscher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2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793" w:type="dxa"/>
            <w:vAlign w:val="center"/>
          </w:tcPr>
          <w:p w14:paraId="75EF749D" w14:textId="569C618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65.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255BA7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54.4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7E59A17E" w14:textId="198E9CC9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5.5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255BA7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12.4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4F9565B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16C22E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C84CB32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2D7402A0" w14:textId="1C789711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56957636" w14:textId="3EA6452B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3EE4D76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/100%/0%</w:t>
            </w:r>
          </w:p>
        </w:tc>
        <w:tc>
          <w:tcPr>
            <w:tcW w:w="1134" w:type="dxa"/>
            <w:vAlign w:val="center"/>
          </w:tcPr>
          <w:p w14:paraId="6C283F77" w14:textId="38F9C0F9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an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7)</w:t>
            </w:r>
          </w:p>
        </w:tc>
        <w:tc>
          <w:tcPr>
            <w:tcW w:w="850" w:type="dxa"/>
            <w:vAlign w:val="center"/>
          </w:tcPr>
          <w:p w14:paraId="5F17A92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29C0E67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6855CD33" w14:textId="4D2BB9D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4.29)</w:t>
            </w:r>
          </w:p>
        </w:tc>
        <w:tc>
          <w:tcPr>
            <w:tcW w:w="850" w:type="dxa"/>
            <w:vAlign w:val="center"/>
          </w:tcPr>
          <w:p w14:paraId="3EAE0E4B" w14:textId="143DB175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.8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255BA7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0.6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36673B3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77935B1C" w14:textId="77777777" w:rsidTr="00255BA7">
        <w:trPr>
          <w:jc w:val="center"/>
        </w:trPr>
        <w:tc>
          <w:tcPr>
            <w:tcW w:w="1438" w:type="dxa"/>
          </w:tcPr>
          <w:p w14:paraId="34865E7C" w14:textId="0EEDD413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Kuo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3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6</w:t>
            </w:r>
            <w:r w:rsidR="00402925" w:rsidRPr="005000D6">
              <w:rPr>
                <w:rFonts w:ascii="Book Antiqua" w:hAnsi="Book Antiqua"/>
              </w:rPr>
              <w:t>7</w:t>
            </w:r>
          </w:p>
        </w:tc>
        <w:tc>
          <w:tcPr>
            <w:tcW w:w="793" w:type="dxa"/>
            <w:vAlign w:val="center"/>
          </w:tcPr>
          <w:p w14:paraId="21E3835B" w14:textId="7D0433C5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47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335–</w:t>
            </w:r>
          </w:p>
          <w:p w14:paraId="3032F866" w14:textId="26DFA389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69)</w:t>
            </w:r>
            <w:r w:rsidR="00402925" w:rsidRPr="005000D6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850" w:type="dxa"/>
            <w:vAlign w:val="center"/>
          </w:tcPr>
          <w:p w14:paraId="2E703FB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3482C9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2E354AE" w14:textId="26DDBE43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30–50)</w:t>
            </w:r>
            <w:r w:rsidR="00402925" w:rsidRPr="005000D6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850" w:type="dxa"/>
            <w:vAlign w:val="center"/>
          </w:tcPr>
          <w:p w14:paraId="0634570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0FC5E46" w14:textId="5534B849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5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0CB96106" w14:textId="18E867B4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33.3)</w:t>
            </w:r>
          </w:p>
        </w:tc>
        <w:tc>
          <w:tcPr>
            <w:tcW w:w="1134" w:type="dxa"/>
            <w:vAlign w:val="center"/>
          </w:tcPr>
          <w:p w14:paraId="3ECBE27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%/0%/0%</w:t>
            </w:r>
          </w:p>
        </w:tc>
        <w:tc>
          <w:tcPr>
            <w:tcW w:w="1134" w:type="dxa"/>
            <w:vAlign w:val="center"/>
          </w:tcPr>
          <w:p w14:paraId="2EBCE845" w14:textId="59443E91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an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5)</w:t>
            </w:r>
          </w:p>
        </w:tc>
        <w:tc>
          <w:tcPr>
            <w:tcW w:w="850" w:type="dxa"/>
            <w:vAlign w:val="center"/>
          </w:tcPr>
          <w:p w14:paraId="20277982" w14:textId="55619056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6.7)</w:t>
            </w:r>
          </w:p>
        </w:tc>
        <w:tc>
          <w:tcPr>
            <w:tcW w:w="850" w:type="dxa"/>
            <w:vAlign w:val="center"/>
          </w:tcPr>
          <w:p w14:paraId="256D2CEC" w14:textId="49C19D0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3.3)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to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laparoscopic</w:t>
            </w:r>
          </w:p>
        </w:tc>
        <w:tc>
          <w:tcPr>
            <w:tcW w:w="850" w:type="dxa"/>
            <w:vAlign w:val="center"/>
          </w:tcPr>
          <w:p w14:paraId="68611227" w14:textId="60DC2F70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3.3)</w:t>
            </w:r>
          </w:p>
        </w:tc>
        <w:tc>
          <w:tcPr>
            <w:tcW w:w="850" w:type="dxa"/>
            <w:vAlign w:val="center"/>
          </w:tcPr>
          <w:p w14:paraId="6F0259C0" w14:textId="716BB296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2.2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±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1.5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483A170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2C100ACF" w14:textId="77777777" w:rsidTr="00255BA7">
        <w:trPr>
          <w:jc w:val="center"/>
        </w:trPr>
        <w:tc>
          <w:tcPr>
            <w:tcW w:w="1438" w:type="dxa"/>
          </w:tcPr>
          <w:p w14:paraId="6B1B3801" w14:textId="5EED7925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Hu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4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</w:t>
            </w:r>
            <w:r w:rsidR="00402925" w:rsidRPr="005000D6">
              <w:rPr>
                <w:rFonts w:ascii="Book Antiqua" w:hAnsi="Book Antiqua"/>
              </w:rPr>
              <w:t>20</w:t>
            </w:r>
          </w:p>
        </w:tc>
        <w:tc>
          <w:tcPr>
            <w:tcW w:w="793" w:type="dxa"/>
            <w:vAlign w:val="center"/>
          </w:tcPr>
          <w:p w14:paraId="0E4081DE" w14:textId="14BC8DD6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72.3</w:t>
            </w:r>
            <w:r w:rsidRPr="005000D6">
              <w:rPr>
                <w:rFonts w:ascii="Book Antiqua" w:eastAsia="MTSY" w:hAnsi="Book Antiqua"/>
              </w:rPr>
              <w:t>±</w:t>
            </w:r>
            <w:r w:rsidR="00402925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4.2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5BC2CCB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5B350CC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D382F3F" w14:textId="528BD00B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82.0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255BA7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107.1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0F794E85" w14:textId="18FF51A5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Yes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25)</w:t>
            </w:r>
          </w:p>
        </w:tc>
        <w:tc>
          <w:tcPr>
            <w:tcW w:w="850" w:type="dxa"/>
            <w:vAlign w:val="center"/>
          </w:tcPr>
          <w:p w14:paraId="3BC5F47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4417E1C" w14:textId="198B5F11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-colostomy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6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30)</w:t>
            </w:r>
          </w:p>
          <w:p w14:paraId="4F8FC712" w14:textId="7CBDE21D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L-ileostomy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8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40)</w:t>
            </w:r>
          </w:p>
        </w:tc>
        <w:tc>
          <w:tcPr>
            <w:tcW w:w="1134" w:type="dxa"/>
            <w:vAlign w:val="center"/>
          </w:tcPr>
          <w:p w14:paraId="59D4E1A4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%/80%/10%</w:t>
            </w:r>
          </w:p>
        </w:tc>
        <w:tc>
          <w:tcPr>
            <w:tcW w:w="1134" w:type="dxa"/>
            <w:vAlign w:val="center"/>
          </w:tcPr>
          <w:p w14:paraId="56E14431" w14:textId="4009AA5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an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2)</w:t>
            </w:r>
          </w:p>
          <w:p w14:paraId="1B01F00F" w14:textId="0D74DF63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rect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6)</w:t>
            </w:r>
          </w:p>
        </w:tc>
        <w:tc>
          <w:tcPr>
            <w:tcW w:w="850" w:type="dxa"/>
            <w:vAlign w:val="center"/>
          </w:tcPr>
          <w:p w14:paraId="34632446" w14:textId="478F5D8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5)</w:t>
            </w:r>
          </w:p>
        </w:tc>
        <w:tc>
          <w:tcPr>
            <w:tcW w:w="850" w:type="dxa"/>
            <w:vAlign w:val="center"/>
          </w:tcPr>
          <w:p w14:paraId="5A736D7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193A63FE" w14:textId="7234C2AC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35)</w:t>
            </w:r>
          </w:p>
        </w:tc>
        <w:tc>
          <w:tcPr>
            <w:tcW w:w="850" w:type="dxa"/>
            <w:vAlign w:val="center"/>
          </w:tcPr>
          <w:p w14:paraId="701AB5E0" w14:textId="514D77A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8.8</w:t>
            </w:r>
            <w:r w:rsidR="00402925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±</w:t>
            </w:r>
            <w:r w:rsidR="00402925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4.2</w:t>
            </w:r>
            <w:r w:rsidR="00402925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850" w:type="dxa"/>
            <w:vAlign w:val="center"/>
          </w:tcPr>
          <w:p w14:paraId="4BC051D4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7E67488A" w14:textId="77777777" w:rsidTr="00255BA7">
        <w:trPr>
          <w:jc w:val="center"/>
        </w:trPr>
        <w:tc>
          <w:tcPr>
            <w:tcW w:w="1438" w:type="dxa"/>
          </w:tcPr>
          <w:p w14:paraId="7E7B640A" w14:textId="4FE8D810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Monsellato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5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9</w:t>
            </w:r>
          </w:p>
        </w:tc>
        <w:tc>
          <w:tcPr>
            <w:tcW w:w="793" w:type="dxa"/>
            <w:vAlign w:val="center"/>
          </w:tcPr>
          <w:p w14:paraId="5EB9C05A" w14:textId="4C7E4B0A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30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440–600)</w:t>
            </w:r>
            <w:r w:rsidR="00402925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17152C1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224A3233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137483F4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Inconsistent</w:t>
            </w:r>
          </w:p>
        </w:tc>
        <w:tc>
          <w:tcPr>
            <w:tcW w:w="850" w:type="dxa"/>
            <w:vAlign w:val="center"/>
          </w:tcPr>
          <w:p w14:paraId="77F6EEA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572F1DD1" w14:textId="71ED9C35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4597B2F7" w14:textId="4D758EB4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67B997F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%/0%/0%</w:t>
            </w:r>
          </w:p>
        </w:tc>
        <w:tc>
          <w:tcPr>
            <w:tcW w:w="1134" w:type="dxa"/>
            <w:vAlign w:val="center"/>
          </w:tcPr>
          <w:p w14:paraId="56084163" w14:textId="7085DCA5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an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3)</w:t>
            </w:r>
          </w:p>
        </w:tc>
        <w:tc>
          <w:tcPr>
            <w:tcW w:w="850" w:type="dxa"/>
            <w:vAlign w:val="center"/>
          </w:tcPr>
          <w:p w14:paraId="15C15E9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36558DD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0B2FF8B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4A64EBAE" w14:textId="50D6F9DB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.6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7-15)</w:t>
            </w:r>
            <w:r w:rsidR="00402925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850" w:type="dxa"/>
            <w:vAlign w:val="center"/>
          </w:tcPr>
          <w:p w14:paraId="1CB2475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04C77426" w14:textId="77777777" w:rsidTr="00255BA7">
        <w:trPr>
          <w:jc w:val="center"/>
        </w:trPr>
        <w:tc>
          <w:tcPr>
            <w:tcW w:w="1438" w:type="dxa"/>
          </w:tcPr>
          <w:p w14:paraId="5B56CCF8" w14:textId="03D14B20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lastRenderedPageBreak/>
              <w:t>Tan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6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20</w:t>
            </w:r>
          </w:p>
        </w:tc>
        <w:tc>
          <w:tcPr>
            <w:tcW w:w="793" w:type="dxa"/>
            <w:vAlign w:val="center"/>
          </w:tcPr>
          <w:p w14:paraId="2C02233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32</w:t>
            </w:r>
          </w:p>
        </w:tc>
        <w:tc>
          <w:tcPr>
            <w:tcW w:w="850" w:type="dxa"/>
            <w:vAlign w:val="center"/>
          </w:tcPr>
          <w:p w14:paraId="690E5FC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77E45B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2455C30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0</w:t>
            </w:r>
          </w:p>
        </w:tc>
        <w:tc>
          <w:tcPr>
            <w:tcW w:w="850" w:type="dxa"/>
            <w:vAlign w:val="center"/>
          </w:tcPr>
          <w:p w14:paraId="69EE8E0D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FCC893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64B93D40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16FAFA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24B310C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0497A473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488C7072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4EC2A6B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1C83C55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</w:t>
            </w:r>
          </w:p>
        </w:tc>
        <w:tc>
          <w:tcPr>
            <w:tcW w:w="850" w:type="dxa"/>
            <w:vAlign w:val="center"/>
          </w:tcPr>
          <w:p w14:paraId="0636F0F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5BE5CB05" w14:textId="77777777" w:rsidTr="00255BA7">
        <w:trPr>
          <w:jc w:val="center"/>
        </w:trPr>
        <w:tc>
          <w:tcPr>
            <w:tcW w:w="1438" w:type="dxa"/>
          </w:tcPr>
          <w:p w14:paraId="72BF9AA9" w14:textId="7F8EB8EB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Suhardja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7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20</w:t>
            </w:r>
          </w:p>
        </w:tc>
        <w:tc>
          <w:tcPr>
            <w:tcW w:w="793" w:type="dxa"/>
            <w:vAlign w:val="center"/>
          </w:tcPr>
          <w:p w14:paraId="3B9D42D3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10</w:t>
            </w:r>
          </w:p>
        </w:tc>
        <w:tc>
          <w:tcPr>
            <w:tcW w:w="850" w:type="dxa"/>
            <w:vAlign w:val="center"/>
          </w:tcPr>
          <w:p w14:paraId="1B19753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0</w:t>
            </w:r>
          </w:p>
        </w:tc>
        <w:tc>
          <w:tcPr>
            <w:tcW w:w="850" w:type="dxa"/>
            <w:vAlign w:val="center"/>
          </w:tcPr>
          <w:p w14:paraId="3AB198C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60</w:t>
            </w:r>
          </w:p>
        </w:tc>
        <w:tc>
          <w:tcPr>
            <w:tcW w:w="850" w:type="dxa"/>
            <w:vAlign w:val="center"/>
          </w:tcPr>
          <w:p w14:paraId="4A3F5BD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7BB42F5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bCs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4A89C2D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2204E45D" w14:textId="50CA002F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1134" w:type="dxa"/>
            <w:vAlign w:val="center"/>
          </w:tcPr>
          <w:p w14:paraId="30B97BF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/100%/0%</w:t>
            </w:r>
          </w:p>
        </w:tc>
        <w:tc>
          <w:tcPr>
            <w:tcW w:w="1134" w:type="dxa"/>
            <w:vAlign w:val="center"/>
          </w:tcPr>
          <w:p w14:paraId="56D62EDD" w14:textId="764BD1A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rect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)</w:t>
            </w:r>
          </w:p>
        </w:tc>
        <w:tc>
          <w:tcPr>
            <w:tcW w:w="850" w:type="dxa"/>
            <w:vAlign w:val="center"/>
          </w:tcPr>
          <w:p w14:paraId="71D0B69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6EF9A4A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7A2FA1B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105BE91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5</w:t>
            </w:r>
          </w:p>
        </w:tc>
        <w:tc>
          <w:tcPr>
            <w:tcW w:w="850" w:type="dxa"/>
            <w:vAlign w:val="center"/>
          </w:tcPr>
          <w:p w14:paraId="3109B15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  <w:tr w:rsidR="00811C09" w:rsidRPr="005000D6" w14:paraId="77412E37" w14:textId="77777777" w:rsidTr="00255BA7">
        <w:trPr>
          <w:jc w:val="center"/>
        </w:trPr>
        <w:tc>
          <w:tcPr>
            <w:tcW w:w="1438" w:type="dxa"/>
          </w:tcPr>
          <w:p w14:paraId="19AA6C4A" w14:textId="4D708F1F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Ye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8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2</w:t>
            </w:r>
            <w:r w:rsidR="00402925" w:rsidRPr="005000D6">
              <w:rPr>
                <w:rFonts w:ascii="Book Antiqua" w:hAnsi="Book Antiqua"/>
              </w:rPr>
              <w:t>1</w:t>
            </w:r>
          </w:p>
        </w:tc>
        <w:tc>
          <w:tcPr>
            <w:tcW w:w="793" w:type="dxa"/>
            <w:vAlign w:val="center"/>
          </w:tcPr>
          <w:p w14:paraId="3A0914D2" w14:textId="369447A9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40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95–270)</w:t>
            </w:r>
            <w:r w:rsidR="00402925" w:rsidRPr="005000D6">
              <w:rPr>
                <w:rFonts w:ascii="Book Antiqua" w:hAnsi="Book Antiqua"/>
                <w:bCs/>
                <w:vertAlign w:val="superscript"/>
              </w:rPr>
              <w:t>5</w:t>
            </w:r>
          </w:p>
        </w:tc>
        <w:tc>
          <w:tcPr>
            <w:tcW w:w="850" w:type="dxa"/>
            <w:vAlign w:val="center"/>
          </w:tcPr>
          <w:p w14:paraId="09709023" w14:textId="77777777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95</w:t>
            </w:r>
          </w:p>
          <w:p w14:paraId="3E564C02" w14:textId="6CEC3950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(74–100)</w:t>
            </w:r>
            <w:r w:rsidR="00402925" w:rsidRPr="005000D6">
              <w:rPr>
                <w:rFonts w:ascii="Book Antiqua" w:hAnsi="Book Antiqua"/>
                <w:bCs/>
                <w:vertAlign w:val="superscript"/>
              </w:rPr>
              <w:t>5</w:t>
            </w:r>
          </w:p>
        </w:tc>
        <w:tc>
          <w:tcPr>
            <w:tcW w:w="850" w:type="dxa"/>
            <w:vAlign w:val="center"/>
          </w:tcPr>
          <w:p w14:paraId="0FAEB28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850" w:type="dxa"/>
            <w:vAlign w:val="center"/>
          </w:tcPr>
          <w:p w14:paraId="3C03E206" w14:textId="1A32B8D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0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50–100)</w:t>
            </w:r>
            <w:r w:rsidR="00402925" w:rsidRPr="005000D6">
              <w:rPr>
                <w:rFonts w:ascii="Book Antiqua" w:hAnsi="Book Antiqua"/>
                <w:bCs/>
                <w:vertAlign w:val="superscript"/>
              </w:rPr>
              <w:t>5</w:t>
            </w:r>
          </w:p>
        </w:tc>
        <w:tc>
          <w:tcPr>
            <w:tcW w:w="850" w:type="dxa"/>
            <w:vAlign w:val="center"/>
          </w:tcPr>
          <w:p w14:paraId="7C02D91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Yes</w:t>
            </w:r>
          </w:p>
        </w:tc>
        <w:tc>
          <w:tcPr>
            <w:tcW w:w="850" w:type="dxa"/>
            <w:vAlign w:val="center"/>
          </w:tcPr>
          <w:p w14:paraId="1450450B" w14:textId="4EA3A9BF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00)</w:t>
            </w:r>
          </w:p>
        </w:tc>
        <w:tc>
          <w:tcPr>
            <w:tcW w:w="850" w:type="dxa"/>
            <w:vAlign w:val="center"/>
          </w:tcPr>
          <w:p w14:paraId="66757542" w14:textId="49F6CD8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2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92.3)</w:t>
            </w:r>
          </w:p>
        </w:tc>
        <w:tc>
          <w:tcPr>
            <w:tcW w:w="1134" w:type="dxa"/>
            <w:vAlign w:val="center"/>
          </w:tcPr>
          <w:p w14:paraId="43206302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1.5%/38.5%/0%</w:t>
            </w:r>
          </w:p>
        </w:tc>
        <w:tc>
          <w:tcPr>
            <w:tcW w:w="1134" w:type="dxa"/>
            <w:vAlign w:val="center"/>
          </w:tcPr>
          <w:p w14:paraId="4C830B22" w14:textId="1A172B1B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an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9)</w:t>
            </w:r>
          </w:p>
          <w:p w14:paraId="5A4EF529" w14:textId="1803ED5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Colorect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4)</w:t>
            </w:r>
          </w:p>
        </w:tc>
        <w:tc>
          <w:tcPr>
            <w:tcW w:w="850" w:type="dxa"/>
            <w:vAlign w:val="center"/>
          </w:tcPr>
          <w:p w14:paraId="22200F9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4304058D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850" w:type="dxa"/>
            <w:vAlign w:val="center"/>
          </w:tcPr>
          <w:p w14:paraId="0C55D44F" w14:textId="036792EB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23.1)</w:t>
            </w:r>
          </w:p>
        </w:tc>
        <w:tc>
          <w:tcPr>
            <w:tcW w:w="850" w:type="dxa"/>
            <w:vAlign w:val="center"/>
          </w:tcPr>
          <w:p w14:paraId="53BE8542" w14:textId="1C052D5B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6–10)</w:t>
            </w:r>
            <w:r w:rsidR="00402925" w:rsidRPr="005000D6">
              <w:rPr>
                <w:rFonts w:ascii="Book Antiqua" w:hAnsi="Book Antiqua"/>
                <w:bCs/>
                <w:vertAlign w:val="superscript"/>
              </w:rPr>
              <w:t>5</w:t>
            </w:r>
          </w:p>
        </w:tc>
        <w:tc>
          <w:tcPr>
            <w:tcW w:w="850" w:type="dxa"/>
            <w:vAlign w:val="center"/>
          </w:tcPr>
          <w:p w14:paraId="4F0B156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%</w:t>
            </w:r>
          </w:p>
        </w:tc>
      </w:tr>
    </w:tbl>
    <w:p w14:paraId="08609CE0" w14:textId="77777777" w:rsidR="003C7A32" w:rsidRPr="005000D6" w:rsidRDefault="00402925" w:rsidP="00255BA7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</w:rPr>
      </w:pPr>
      <w:r w:rsidRPr="005000D6">
        <w:rPr>
          <w:rFonts w:ascii="Book Antiqua" w:hAnsi="Book Antiqua"/>
          <w:vertAlign w:val="superscript"/>
        </w:rPr>
        <w:t>1</w:t>
      </w:r>
      <w:r w:rsidR="00255BA7" w:rsidRPr="005000D6">
        <w:rPr>
          <w:rFonts w:ascii="Book Antiqua" w:hAnsi="Book Antiqua"/>
          <w:vertAlign w:val="superscript"/>
        </w:rPr>
        <w:t xml:space="preserve"> </w:t>
      </w:r>
      <w:r w:rsidR="00B6226C" w:rsidRPr="005000D6">
        <w:rPr>
          <w:rFonts w:ascii="Book Antiqua" w:hAnsi="Book Antiqua"/>
        </w:rPr>
        <w:t>H/S/E:</w:t>
      </w:r>
      <w:r w:rsidR="00255BA7" w:rsidRPr="005000D6">
        <w:rPr>
          <w:rFonts w:ascii="Book Antiqua" w:hAnsi="Book Antiqua"/>
        </w:rPr>
        <w:t xml:space="preserve"> </w:t>
      </w:r>
      <w:r w:rsidR="00B6226C" w:rsidRPr="005000D6">
        <w:rPr>
          <w:rFonts w:ascii="Book Antiqua" w:hAnsi="Book Antiqua"/>
        </w:rPr>
        <w:t>Hand-sewn</w:t>
      </w:r>
      <w:r w:rsidR="003721F4" w:rsidRPr="005000D6">
        <w:rPr>
          <w:rFonts w:ascii="Book Antiqua" w:hAnsi="Book Antiqua"/>
        </w:rPr>
        <w:t>/stapled/end-en</w:t>
      </w:r>
      <w:r w:rsidR="00B6226C" w:rsidRPr="005000D6">
        <w:rPr>
          <w:rFonts w:ascii="Book Antiqua" w:hAnsi="Book Antiqua"/>
        </w:rPr>
        <w:t>terostomy</w:t>
      </w:r>
      <w:r w:rsidR="003C7A32" w:rsidRPr="005000D6">
        <w:rPr>
          <w:rFonts w:ascii="Book Antiqua" w:hAnsi="Book Antiqua"/>
        </w:rPr>
        <w:t>.</w:t>
      </w:r>
    </w:p>
    <w:p w14:paraId="69193A83" w14:textId="64F17B7E" w:rsidR="003C7A32" w:rsidRPr="005000D6" w:rsidRDefault="00402925" w:rsidP="00255BA7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>2</w:t>
      </w:r>
      <w:r w:rsidR="00255BA7" w:rsidRPr="005000D6">
        <w:rPr>
          <w:rFonts w:ascii="Book Antiqua" w:hAnsi="Book Antiqua"/>
          <w:bCs/>
          <w:vertAlign w:val="superscript"/>
        </w:rPr>
        <w:t xml:space="preserve"> </w:t>
      </w:r>
      <w:r w:rsidR="00811BF6" w:rsidRPr="005000D6">
        <w:rPr>
          <w:rFonts w:ascii="Book Antiqua" w:hAnsi="Book Antiqua"/>
          <w:bCs/>
        </w:rPr>
        <w:t>m</w:t>
      </w:r>
      <w:r w:rsidR="003721F4" w:rsidRPr="005000D6">
        <w:rPr>
          <w:rFonts w:ascii="Book Antiqua" w:hAnsi="Book Antiqua"/>
          <w:bCs/>
        </w:rPr>
        <w:t>ean</w:t>
      </w:r>
      <w:r w:rsidR="00255BA7" w:rsidRPr="005000D6">
        <w:rPr>
          <w:rFonts w:ascii="Book Antiqua" w:hAnsi="Book Antiqua"/>
          <w:bCs/>
        </w:rPr>
        <w:t xml:space="preserve"> </w:t>
      </w:r>
      <w:r w:rsidR="003721F4" w:rsidRPr="005000D6">
        <w:rPr>
          <w:rFonts w:ascii="Book Antiqua" w:hAnsi="Book Antiqua"/>
          <w:bCs/>
        </w:rPr>
        <w:t>±</w:t>
      </w:r>
      <w:r w:rsidR="00255BA7" w:rsidRPr="005000D6">
        <w:rPr>
          <w:rFonts w:ascii="Book Antiqua" w:hAnsi="Book Antiqua"/>
          <w:bCs/>
        </w:rPr>
        <w:t xml:space="preserve"> </w:t>
      </w:r>
      <w:r w:rsidR="003F7981" w:rsidRPr="005000D6">
        <w:rPr>
          <w:rFonts w:ascii="Book Antiqua" w:hAnsi="Book Antiqua"/>
          <w:bCs/>
        </w:rPr>
        <w:t>SD</w:t>
      </w:r>
      <w:r w:rsidR="003C7A32" w:rsidRPr="005000D6">
        <w:rPr>
          <w:rFonts w:ascii="Book Antiqua" w:hAnsi="Book Antiqua"/>
          <w:bCs/>
        </w:rPr>
        <w:t>.</w:t>
      </w:r>
    </w:p>
    <w:p w14:paraId="5DAEFEF8" w14:textId="77777777" w:rsidR="003C7A32" w:rsidRPr="005000D6" w:rsidRDefault="00402925" w:rsidP="00255BA7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>3</w:t>
      </w:r>
      <w:r w:rsidR="00255BA7" w:rsidRPr="005000D6">
        <w:rPr>
          <w:rFonts w:ascii="Book Antiqua" w:hAnsi="Book Antiqua"/>
          <w:bCs/>
          <w:vertAlign w:val="superscript"/>
        </w:rPr>
        <w:t xml:space="preserve"> </w:t>
      </w:r>
      <w:r w:rsidR="00B6226C" w:rsidRPr="005000D6">
        <w:rPr>
          <w:rFonts w:ascii="Book Antiqua" w:hAnsi="Book Antiqua"/>
          <w:bCs/>
        </w:rPr>
        <w:t>Mean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value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(range)</w:t>
      </w:r>
      <w:r w:rsidR="003C7A32" w:rsidRPr="005000D6">
        <w:rPr>
          <w:rFonts w:ascii="Book Antiqua" w:hAnsi="Book Antiqua"/>
          <w:bCs/>
        </w:rPr>
        <w:t>.</w:t>
      </w:r>
    </w:p>
    <w:p w14:paraId="6F64C346" w14:textId="77777777" w:rsidR="003C7A32" w:rsidRPr="005000D6" w:rsidRDefault="00402925" w:rsidP="00255BA7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>4</w:t>
      </w:r>
      <w:r w:rsidR="00255BA7" w:rsidRPr="005000D6">
        <w:rPr>
          <w:rFonts w:ascii="Book Antiqua" w:hAnsi="Book Antiqua"/>
          <w:bCs/>
          <w:vertAlign w:val="superscript"/>
        </w:rPr>
        <w:t xml:space="preserve"> </w:t>
      </w:r>
      <w:r w:rsidR="00B6226C" w:rsidRPr="005000D6">
        <w:rPr>
          <w:rFonts w:ascii="Book Antiqua" w:hAnsi="Book Antiqua"/>
          <w:bCs/>
        </w:rPr>
        <w:t>Median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(range)</w:t>
      </w:r>
      <w:r w:rsidR="003C7A32" w:rsidRPr="005000D6">
        <w:rPr>
          <w:rFonts w:ascii="Book Antiqua" w:hAnsi="Book Antiqua"/>
          <w:bCs/>
        </w:rPr>
        <w:t>.</w:t>
      </w:r>
    </w:p>
    <w:p w14:paraId="4694997F" w14:textId="77777777" w:rsidR="003C7A32" w:rsidRPr="005000D6" w:rsidRDefault="00402925" w:rsidP="00255BA7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Style w:val="A00"/>
          <w:rFonts w:ascii="Book Antiqua" w:hAnsi="Book Antiqua" w:cs="Times New Roman"/>
          <w:b/>
          <w:color w:val="auto"/>
          <w:sz w:val="24"/>
          <w:szCs w:val="24"/>
        </w:rPr>
      </w:pPr>
      <w:r w:rsidRPr="005000D6">
        <w:rPr>
          <w:rFonts w:ascii="Book Antiqua" w:hAnsi="Book Antiqua"/>
          <w:bCs/>
          <w:vertAlign w:val="superscript"/>
        </w:rPr>
        <w:t>5</w:t>
      </w:r>
      <w:r w:rsidR="00255BA7" w:rsidRPr="005000D6">
        <w:rPr>
          <w:rFonts w:ascii="Book Antiqua" w:hAnsi="Book Antiqua"/>
          <w:bCs/>
          <w:vertAlign w:val="superscript"/>
        </w:rPr>
        <w:t xml:space="preserve"> </w:t>
      </w:r>
      <w:r w:rsidR="00B6226C" w:rsidRPr="005000D6">
        <w:rPr>
          <w:rFonts w:ascii="Book Antiqua" w:hAnsi="Book Antiqua"/>
          <w:bCs/>
        </w:rPr>
        <w:t>Median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(</w:t>
      </w:r>
      <w:r w:rsidR="00687283" w:rsidRPr="005000D6">
        <w:rPr>
          <w:rFonts w:ascii="Book Antiqua" w:hAnsi="Book Antiqua"/>
          <w:bCs/>
        </w:rPr>
        <w:t>interquartile range</w:t>
      </w:r>
      <w:r w:rsidR="00B6226C" w:rsidRPr="005000D6">
        <w:rPr>
          <w:rFonts w:ascii="Book Antiqua" w:hAnsi="Book Antiqua"/>
          <w:bCs/>
        </w:rPr>
        <w:t>)</w:t>
      </w:r>
      <w:r w:rsidR="003721F4" w:rsidRPr="005000D6">
        <w:rPr>
          <w:rFonts w:ascii="Book Antiqua" w:hAnsi="Book Antiqua"/>
          <w:bCs/>
        </w:rPr>
        <w:t>.</w:t>
      </w:r>
      <w:r w:rsidR="00255BA7" w:rsidRPr="005000D6">
        <w:rPr>
          <w:rStyle w:val="A00"/>
          <w:rFonts w:ascii="Book Antiqua" w:hAnsi="Book Antiqua" w:cs="Times New Roman"/>
          <w:b/>
          <w:color w:val="auto"/>
          <w:sz w:val="24"/>
          <w:szCs w:val="24"/>
        </w:rPr>
        <w:t xml:space="preserve"> </w:t>
      </w:r>
    </w:p>
    <w:p w14:paraId="1DF59227" w14:textId="07A4566F" w:rsidR="00B6226C" w:rsidRPr="005000D6" w:rsidRDefault="003721F4" w:rsidP="00255BA7">
      <w:pPr>
        <w:pStyle w:val="a9"/>
        <w:autoSpaceDE w:val="0"/>
        <w:autoSpaceDN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Book Antiqua" w:hAnsi="Book Antiqua" w:cs="Times New Roman"/>
        </w:rPr>
      </w:pPr>
      <w:r w:rsidRPr="005000D6">
        <w:rPr>
          <w:rStyle w:val="A00"/>
          <w:rFonts w:ascii="Book Antiqua" w:hAnsi="Book Antiqua" w:cs="Times New Roman"/>
          <w:bCs/>
          <w:color w:val="auto"/>
          <w:sz w:val="24"/>
          <w:szCs w:val="24"/>
        </w:rPr>
        <w:t>OT:</w:t>
      </w:r>
      <w:r w:rsidR="00255BA7" w:rsidRPr="005000D6">
        <w:rPr>
          <w:rStyle w:val="A00"/>
          <w:rFonts w:ascii="Book Antiqua" w:hAnsi="Book Antiqua" w:cs="Times New Roman"/>
          <w:bCs/>
          <w:color w:val="auto"/>
          <w:sz w:val="24"/>
          <w:szCs w:val="24"/>
        </w:rPr>
        <w:t xml:space="preserve"> </w:t>
      </w:r>
      <w:r w:rsidRPr="005000D6">
        <w:rPr>
          <w:rStyle w:val="A00"/>
          <w:rFonts w:ascii="Book Antiqua" w:hAnsi="Book Antiqua" w:cs="Times New Roman"/>
          <w:bCs/>
          <w:color w:val="auto"/>
          <w:sz w:val="24"/>
          <w:szCs w:val="24"/>
        </w:rPr>
        <w:t>Operative</w:t>
      </w:r>
      <w:r w:rsidR="00255BA7" w:rsidRPr="005000D6">
        <w:rPr>
          <w:rStyle w:val="A00"/>
          <w:rFonts w:ascii="Book Antiqua" w:hAnsi="Book Antiqua" w:cs="Times New Roman"/>
          <w:bCs/>
          <w:color w:val="auto"/>
          <w:sz w:val="24"/>
          <w:szCs w:val="24"/>
        </w:rPr>
        <w:t xml:space="preserve"> </w:t>
      </w:r>
      <w:r w:rsidRPr="005000D6">
        <w:rPr>
          <w:rStyle w:val="A00"/>
          <w:rFonts w:ascii="Book Antiqua" w:hAnsi="Book Antiqua" w:cs="Times New Roman"/>
          <w:bCs/>
          <w:color w:val="auto"/>
          <w:sz w:val="24"/>
          <w:szCs w:val="24"/>
        </w:rPr>
        <w:t>time.</w:t>
      </w:r>
    </w:p>
    <w:p w14:paraId="167DAF0F" w14:textId="1B9CE71B" w:rsidR="00B6226C" w:rsidRPr="005000D6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5000D6">
        <w:rPr>
          <w:rFonts w:ascii="Book Antiqua" w:hAnsi="Book Antiqua" w:cs="Calibri"/>
          <w:b/>
        </w:rPr>
        <w:br w:type="page"/>
      </w:r>
      <w:r w:rsidRPr="005000D6">
        <w:rPr>
          <w:rFonts w:ascii="Book Antiqua" w:hAnsi="Book Antiqua"/>
          <w:b/>
        </w:rPr>
        <w:lastRenderedPageBreak/>
        <w:t>Table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4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Detail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of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postoperative</w:t>
      </w:r>
      <w:r w:rsidR="00255BA7" w:rsidRPr="005000D6">
        <w:rPr>
          <w:rFonts w:ascii="Book Antiqua" w:hAnsi="Book Antiqua"/>
          <w:b/>
        </w:rPr>
        <w:t xml:space="preserve"> </w:t>
      </w:r>
      <w:r w:rsidRPr="005000D6">
        <w:rPr>
          <w:rFonts w:ascii="Book Antiqua" w:hAnsi="Book Antiqua"/>
          <w:b/>
        </w:rPr>
        <w:t>complication</w:t>
      </w:r>
      <w:r w:rsidR="00E50596" w:rsidRPr="005000D6">
        <w:rPr>
          <w:rFonts w:ascii="Book Antiqua" w:hAnsi="Book Antiqua"/>
          <w:b/>
        </w:rPr>
        <w:t>s</w:t>
      </w:r>
    </w:p>
    <w:tbl>
      <w:tblPr>
        <w:tblStyle w:val="ac"/>
        <w:tblpPr w:leftFromText="141" w:rightFromText="141" w:vertAnchor="text" w:horzAnchor="page" w:tblpX="1688" w:tblpY="6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7"/>
        <w:gridCol w:w="10403"/>
      </w:tblGrid>
      <w:tr w:rsidR="00811C09" w:rsidRPr="005000D6" w14:paraId="53F14523" w14:textId="77777777" w:rsidTr="00687283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213E129" w14:textId="7B95513B" w:rsidR="00687283" w:rsidRPr="005000D6" w:rsidRDefault="00687283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bCs/>
                <w:lang w:val="en-US" w:eastAsia="zh-CN"/>
              </w:rPr>
            </w:pPr>
            <w:r w:rsidRPr="005000D6">
              <w:rPr>
                <w:rFonts w:ascii="Book Antiqua" w:hAnsi="Book Antiqua" w:cs="Times New Roman"/>
                <w:b/>
                <w:bCs/>
                <w:lang w:eastAsia="zh-CN"/>
              </w:rPr>
              <w:t>Ref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FB1D2D0" w14:textId="77777777" w:rsidR="00687283" w:rsidRPr="005000D6" w:rsidRDefault="00687283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16ABFE5F" w14:textId="77777777" w:rsidTr="00687283">
        <w:tc>
          <w:tcPr>
            <w:tcW w:w="0" w:type="auto"/>
            <w:tcBorders>
              <w:top w:val="single" w:sz="4" w:space="0" w:color="auto"/>
            </w:tcBorders>
          </w:tcPr>
          <w:p w14:paraId="6EB192A9" w14:textId="359CAE1F" w:rsidR="00B6226C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</w:rPr>
              <w:t>Gómez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Pr="005000D6">
              <w:rPr>
                <w:rFonts w:ascii="Book Antiqua" w:hAnsi="Book Antiqua" w:cs="Times New Roman"/>
              </w:rPr>
              <w:t>Ruiz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="00255BA7" w:rsidRPr="005000D6">
              <w:rPr>
                <w:rFonts w:ascii="Book Antiqua" w:hAnsi="Book Antiqua" w:cs="Times New Roman"/>
                <w:i/>
              </w:rPr>
              <w:t>et al</w:t>
            </w:r>
            <w:r w:rsidR="00255BA7" w:rsidRPr="005000D6">
              <w:rPr>
                <w:rFonts w:ascii="Book Antiqua" w:hAnsi="Book Antiqua" w:cs="Times New Roman"/>
                <w:vertAlign w:val="superscript"/>
              </w:rPr>
              <w:t>[</w:t>
            </w:r>
            <w:r w:rsidRPr="005000D6">
              <w:rPr>
                <w:rFonts w:ascii="Book Antiqua" w:hAnsi="Book Antiqua" w:cs="Times New Roman"/>
                <w:vertAlign w:val="superscript"/>
              </w:rPr>
              <w:t>29]</w:t>
            </w:r>
            <w:r w:rsidRPr="005000D6">
              <w:rPr>
                <w:rFonts w:ascii="Book Antiqua" w:hAnsi="Book Antiqua" w:cs="Times New Roman"/>
              </w:rPr>
              <w:t>,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Pr="005000D6">
              <w:rPr>
                <w:rFonts w:ascii="Book Antiqua" w:hAnsi="Book Antiqua" w:cs="Times New Roman"/>
              </w:rPr>
              <w:t>20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5450C9" w14:textId="45765651" w:rsidR="00B6226C" w:rsidRPr="005000D6" w:rsidRDefault="00B6226C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 w:cs="Times New Roman"/>
                <w:lang w:val="en-US"/>
              </w:rPr>
              <w:t>Grade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B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anastomotic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leak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diagnosed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in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the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outpatient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clinic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on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postoperative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day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14</w:t>
            </w:r>
          </w:p>
        </w:tc>
      </w:tr>
      <w:tr w:rsidR="00811C09" w:rsidRPr="005000D6" w14:paraId="7ABD21D9" w14:textId="77777777" w:rsidTr="00687283">
        <w:trPr>
          <w:trHeight w:val="204"/>
        </w:trPr>
        <w:tc>
          <w:tcPr>
            <w:tcW w:w="0" w:type="auto"/>
            <w:vMerge w:val="restart"/>
          </w:tcPr>
          <w:p w14:paraId="5F4A43B3" w14:textId="621C3E80" w:rsidR="009422BA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</w:rPr>
              <w:t>Atallah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="00255BA7" w:rsidRPr="005000D6">
              <w:rPr>
                <w:rFonts w:ascii="Book Antiqua" w:hAnsi="Book Antiqua" w:cs="Times New Roman"/>
                <w:i/>
              </w:rPr>
              <w:t>et al</w:t>
            </w:r>
            <w:r w:rsidR="00255BA7" w:rsidRPr="005000D6">
              <w:rPr>
                <w:rFonts w:ascii="Book Antiqua" w:hAnsi="Book Antiqua" w:cs="Times New Roman"/>
                <w:vertAlign w:val="superscript"/>
              </w:rPr>
              <w:t>[</w:t>
            </w:r>
            <w:r w:rsidRPr="005000D6">
              <w:rPr>
                <w:rFonts w:ascii="Book Antiqua" w:hAnsi="Book Antiqua" w:cs="Times New Roman"/>
                <w:vertAlign w:val="superscript"/>
              </w:rPr>
              <w:t>30]</w:t>
            </w:r>
            <w:r w:rsidRPr="005000D6">
              <w:rPr>
                <w:rFonts w:ascii="Book Antiqua" w:hAnsi="Book Antiqua" w:cs="Times New Roman"/>
              </w:rPr>
              <w:t>,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Pr="005000D6">
              <w:rPr>
                <w:rFonts w:ascii="Book Antiqua" w:hAnsi="Book Antiqua" w:cs="Times New Roman"/>
              </w:rPr>
              <w:t>2015</w:t>
            </w:r>
          </w:p>
        </w:tc>
        <w:tc>
          <w:tcPr>
            <w:tcW w:w="0" w:type="auto"/>
          </w:tcPr>
          <w:p w14:paraId="63E246A5" w14:textId="4C45F18D" w:rsidR="009422BA" w:rsidRPr="005000D6" w:rsidRDefault="009422BA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Sub-segment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pulmonary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embolism</w:t>
            </w:r>
          </w:p>
        </w:tc>
      </w:tr>
      <w:tr w:rsidR="00811C09" w:rsidRPr="005000D6" w14:paraId="0C2CE99E" w14:textId="77777777" w:rsidTr="00687283">
        <w:trPr>
          <w:trHeight w:val="782"/>
        </w:trPr>
        <w:tc>
          <w:tcPr>
            <w:tcW w:w="0" w:type="auto"/>
            <w:vMerge/>
          </w:tcPr>
          <w:p w14:paraId="3A01B0A1" w14:textId="77777777" w:rsidR="009422BA" w:rsidRPr="005000D6" w:rsidRDefault="009422BA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6DE1D81E" w14:textId="3294BB2C" w:rsidR="009422BA" w:rsidRPr="005000D6" w:rsidRDefault="009422BA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Dehydratio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relate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o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high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output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from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his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diverting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ileostomy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hat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require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readmissio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3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="00811C09" w:rsidRPr="005000D6">
              <w:rPr>
                <w:rFonts w:ascii="Book Antiqua" w:hAnsi="Book Antiqua"/>
                <w:lang w:val="en-US"/>
              </w:rPr>
              <w:t>w</w:t>
            </w:r>
            <w:r w:rsidRPr="005000D6">
              <w:rPr>
                <w:rFonts w:ascii="Book Antiqua" w:hAnsi="Book Antiqua"/>
                <w:lang w:val="en-US"/>
              </w:rPr>
              <w:t>k</w:t>
            </w:r>
            <w:r w:rsidR="00811C09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postoperatively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</w:p>
        </w:tc>
      </w:tr>
      <w:tr w:rsidR="00811C09" w:rsidRPr="005000D6" w14:paraId="1B5C0236" w14:textId="77777777" w:rsidTr="00687283">
        <w:trPr>
          <w:trHeight w:val="781"/>
        </w:trPr>
        <w:tc>
          <w:tcPr>
            <w:tcW w:w="0" w:type="auto"/>
            <w:vMerge/>
          </w:tcPr>
          <w:p w14:paraId="4534C40B" w14:textId="77777777" w:rsidR="009422BA" w:rsidRPr="005000D6" w:rsidRDefault="009422BA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1451A60D" w14:textId="21F5410C" w:rsidR="009422BA" w:rsidRPr="005000D6" w:rsidRDefault="009422BA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Woun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hematoma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requiring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drainag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2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k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postoperatively</w:t>
            </w:r>
          </w:p>
        </w:tc>
      </w:tr>
      <w:tr w:rsidR="00811C09" w:rsidRPr="005000D6" w14:paraId="40B65B08" w14:textId="77777777" w:rsidTr="00687283">
        <w:tc>
          <w:tcPr>
            <w:tcW w:w="0" w:type="auto"/>
          </w:tcPr>
          <w:p w14:paraId="44C86FFA" w14:textId="5CB6DC11" w:rsidR="00B6226C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</w:rPr>
              <w:t>Huscher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="00255BA7" w:rsidRPr="005000D6">
              <w:rPr>
                <w:rFonts w:ascii="Book Antiqua" w:hAnsi="Book Antiqua" w:cs="Times New Roman"/>
                <w:i/>
              </w:rPr>
              <w:t>et al</w:t>
            </w:r>
            <w:r w:rsidR="00255BA7" w:rsidRPr="005000D6">
              <w:rPr>
                <w:rFonts w:ascii="Book Antiqua" w:hAnsi="Book Antiqua" w:cs="Times New Roman"/>
                <w:vertAlign w:val="superscript"/>
              </w:rPr>
              <w:t>[</w:t>
            </w:r>
            <w:r w:rsidRPr="005000D6">
              <w:rPr>
                <w:rFonts w:ascii="Book Antiqua" w:hAnsi="Book Antiqua" w:cs="Times New Roman"/>
                <w:vertAlign w:val="superscript"/>
              </w:rPr>
              <w:t>32]</w:t>
            </w:r>
            <w:r w:rsidRPr="005000D6">
              <w:rPr>
                <w:rFonts w:ascii="Book Antiqua" w:hAnsi="Book Antiqua" w:cs="Times New Roman"/>
              </w:rPr>
              <w:t>,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Pr="005000D6">
              <w:rPr>
                <w:rFonts w:ascii="Book Antiqua" w:hAnsi="Book Antiqua" w:cs="Times New Roman"/>
              </w:rPr>
              <w:t>2015</w:t>
            </w:r>
          </w:p>
        </w:tc>
        <w:tc>
          <w:tcPr>
            <w:tcW w:w="0" w:type="auto"/>
          </w:tcPr>
          <w:p w14:paraId="587CA442" w14:textId="01173866" w:rsidR="00B6226C" w:rsidRPr="005000D6" w:rsidRDefault="00B6226C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Rectal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bleeding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requiring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h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ransfusio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of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bloo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units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ithout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reoperation</w:t>
            </w:r>
          </w:p>
        </w:tc>
      </w:tr>
      <w:tr w:rsidR="00811C09" w:rsidRPr="005000D6" w14:paraId="39FFABB7" w14:textId="77777777" w:rsidTr="00687283">
        <w:trPr>
          <w:trHeight w:val="301"/>
        </w:trPr>
        <w:tc>
          <w:tcPr>
            <w:tcW w:w="0" w:type="auto"/>
            <w:vMerge w:val="restart"/>
          </w:tcPr>
          <w:p w14:paraId="4F28D46A" w14:textId="4F3C8C56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</w:rPr>
              <w:t>Kuo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="00255BA7" w:rsidRPr="005000D6">
              <w:rPr>
                <w:rFonts w:ascii="Book Antiqua" w:hAnsi="Book Antiqua" w:cs="Times New Roman"/>
                <w:i/>
              </w:rPr>
              <w:t>et al</w:t>
            </w:r>
            <w:r w:rsidR="00255BA7" w:rsidRPr="005000D6">
              <w:rPr>
                <w:rFonts w:ascii="Book Antiqua" w:hAnsi="Book Antiqua" w:cs="Times New Roman"/>
                <w:vertAlign w:val="superscript"/>
              </w:rPr>
              <w:t>[</w:t>
            </w:r>
            <w:r w:rsidRPr="005000D6">
              <w:rPr>
                <w:rFonts w:ascii="Book Antiqua" w:hAnsi="Book Antiqua" w:cs="Times New Roman"/>
                <w:vertAlign w:val="superscript"/>
              </w:rPr>
              <w:t>33]</w:t>
            </w:r>
            <w:r w:rsidRPr="005000D6">
              <w:rPr>
                <w:rFonts w:ascii="Book Antiqua" w:hAnsi="Book Antiqua" w:cs="Times New Roman"/>
              </w:rPr>
              <w:t>,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Pr="005000D6">
              <w:rPr>
                <w:rFonts w:ascii="Book Antiqua" w:hAnsi="Book Antiqua" w:cs="Times New Roman"/>
              </w:rPr>
              <w:t>201</w:t>
            </w:r>
            <w:r w:rsidR="00402925" w:rsidRPr="005000D6">
              <w:rPr>
                <w:rFonts w:ascii="Book Antiqua" w:hAnsi="Book Antiqua" w:cs="Times New Roman"/>
              </w:rPr>
              <w:t>7</w:t>
            </w:r>
          </w:p>
          <w:p w14:paraId="2ECF20B1" w14:textId="445572B1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5A95A59F" w14:textId="50A0AEBD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Laparoscopic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adhesiolysis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for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postoperativ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intestinal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obstruction</w:t>
            </w:r>
          </w:p>
        </w:tc>
      </w:tr>
      <w:tr w:rsidR="00811C09" w:rsidRPr="005000D6" w14:paraId="1DE05A16" w14:textId="77777777" w:rsidTr="00687283">
        <w:trPr>
          <w:trHeight w:val="592"/>
        </w:trPr>
        <w:tc>
          <w:tcPr>
            <w:tcW w:w="0" w:type="auto"/>
            <w:vMerge/>
          </w:tcPr>
          <w:p w14:paraId="6F05A10E" w14:textId="77777777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46008AF9" w14:textId="63F35659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</w:rPr>
              <w:t>Superficial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wound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infection</w:t>
            </w:r>
          </w:p>
        </w:tc>
      </w:tr>
      <w:tr w:rsidR="00811C09" w:rsidRPr="005000D6" w14:paraId="5AC54D45" w14:textId="77777777" w:rsidTr="00687283">
        <w:trPr>
          <w:trHeight w:val="324"/>
        </w:trPr>
        <w:tc>
          <w:tcPr>
            <w:tcW w:w="0" w:type="auto"/>
            <w:vMerge w:val="restart"/>
          </w:tcPr>
          <w:p w14:paraId="206B54FD" w14:textId="2B12D440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</w:rPr>
              <w:t>Hu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="00255BA7" w:rsidRPr="005000D6">
              <w:rPr>
                <w:rFonts w:ascii="Book Antiqua" w:hAnsi="Book Antiqua" w:cs="Times New Roman"/>
                <w:i/>
              </w:rPr>
              <w:t>et al</w:t>
            </w:r>
            <w:r w:rsidR="00255BA7" w:rsidRPr="005000D6">
              <w:rPr>
                <w:rFonts w:ascii="Book Antiqua" w:hAnsi="Book Antiqua" w:cs="Times New Roman"/>
                <w:vertAlign w:val="superscript"/>
              </w:rPr>
              <w:t>[</w:t>
            </w:r>
            <w:r w:rsidRPr="005000D6">
              <w:rPr>
                <w:rFonts w:ascii="Book Antiqua" w:hAnsi="Book Antiqua" w:cs="Times New Roman"/>
                <w:vertAlign w:val="superscript"/>
              </w:rPr>
              <w:t>34]</w:t>
            </w:r>
            <w:r w:rsidRPr="005000D6">
              <w:rPr>
                <w:rFonts w:ascii="Book Antiqua" w:hAnsi="Book Antiqua" w:cs="Times New Roman"/>
              </w:rPr>
              <w:t>,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Pr="005000D6">
              <w:rPr>
                <w:rFonts w:ascii="Book Antiqua" w:hAnsi="Book Antiqua" w:cs="Times New Roman"/>
              </w:rPr>
              <w:t>20</w:t>
            </w:r>
            <w:r w:rsidR="00402925" w:rsidRPr="005000D6">
              <w:rPr>
                <w:rFonts w:ascii="Book Antiqua" w:hAnsi="Book Antiqua" w:cs="Times New Roman"/>
              </w:rPr>
              <w:t>20</w:t>
            </w:r>
          </w:p>
        </w:tc>
        <w:tc>
          <w:tcPr>
            <w:tcW w:w="0" w:type="auto"/>
          </w:tcPr>
          <w:p w14:paraId="74F0F3C9" w14:textId="35B012F2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Postoperativ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Ileus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ith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Conservativ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reatment</w:t>
            </w:r>
          </w:p>
        </w:tc>
      </w:tr>
      <w:tr w:rsidR="00811C09" w:rsidRPr="005000D6" w14:paraId="5A4DA8BF" w14:textId="77777777" w:rsidTr="00687283">
        <w:trPr>
          <w:trHeight w:val="335"/>
        </w:trPr>
        <w:tc>
          <w:tcPr>
            <w:tcW w:w="0" w:type="auto"/>
            <w:vMerge/>
          </w:tcPr>
          <w:p w14:paraId="115C0058" w14:textId="77777777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1185EFD0" w14:textId="70428761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Pelvic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abscess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reate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ith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antibiotics</w:t>
            </w:r>
          </w:p>
        </w:tc>
      </w:tr>
      <w:tr w:rsidR="00811C09" w:rsidRPr="005000D6" w14:paraId="3607A8B5" w14:textId="77777777" w:rsidTr="00687283">
        <w:trPr>
          <w:trHeight w:val="313"/>
        </w:trPr>
        <w:tc>
          <w:tcPr>
            <w:tcW w:w="0" w:type="auto"/>
            <w:vMerge/>
          </w:tcPr>
          <w:p w14:paraId="7CF39416" w14:textId="77777777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27850B1A" w14:textId="44CFECA5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Acut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urinary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retentio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hat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require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reinsertio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of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Foley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catheter</w:t>
            </w:r>
          </w:p>
        </w:tc>
      </w:tr>
      <w:tr w:rsidR="00811C09" w:rsidRPr="005000D6" w14:paraId="08961FEB" w14:textId="77777777" w:rsidTr="00687283">
        <w:trPr>
          <w:trHeight w:val="290"/>
        </w:trPr>
        <w:tc>
          <w:tcPr>
            <w:tcW w:w="0" w:type="auto"/>
            <w:vMerge/>
          </w:tcPr>
          <w:p w14:paraId="19C8A3A6" w14:textId="77777777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413AD1F9" w14:textId="691A4677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Perineal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oun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bleeding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hat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neede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hemostasis</w:t>
            </w:r>
          </w:p>
        </w:tc>
      </w:tr>
      <w:tr w:rsidR="00811C09" w:rsidRPr="005000D6" w14:paraId="6E00F49D" w14:textId="77777777" w:rsidTr="00687283">
        <w:trPr>
          <w:trHeight w:val="279"/>
        </w:trPr>
        <w:tc>
          <w:tcPr>
            <w:tcW w:w="0" w:type="auto"/>
            <w:vMerge/>
          </w:tcPr>
          <w:p w14:paraId="23B374CA" w14:textId="77777777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36942FF7" w14:textId="5688C544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Duodenal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ulcer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bleeding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ith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conservativ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reatment</w:t>
            </w:r>
          </w:p>
        </w:tc>
      </w:tr>
      <w:tr w:rsidR="00811C09" w:rsidRPr="005000D6" w14:paraId="2708A4E7" w14:textId="77777777" w:rsidTr="00687283">
        <w:trPr>
          <w:trHeight w:val="313"/>
        </w:trPr>
        <w:tc>
          <w:tcPr>
            <w:tcW w:w="0" w:type="auto"/>
            <w:vMerge/>
          </w:tcPr>
          <w:p w14:paraId="5A271516" w14:textId="77777777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</w:tcPr>
          <w:p w14:paraId="2860DCF0" w14:textId="7883161A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Fever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ith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unknow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origi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ith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conservativ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reatment</w:t>
            </w:r>
          </w:p>
        </w:tc>
      </w:tr>
      <w:tr w:rsidR="00811C09" w:rsidRPr="005000D6" w14:paraId="06279861" w14:textId="77777777" w:rsidTr="00687283">
        <w:trPr>
          <w:trHeight w:val="1228"/>
        </w:trPr>
        <w:tc>
          <w:tcPr>
            <w:tcW w:w="0" w:type="auto"/>
            <w:vMerge/>
            <w:tcBorders>
              <w:bottom w:val="nil"/>
            </w:tcBorders>
          </w:tcPr>
          <w:p w14:paraId="1668DC18" w14:textId="77777777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  <w:tcBorders>
              <w:bottom w:val="nil"/>
            </w:tcBorders>
          </w:tcPr>
          <w:p w14:paraId="4FD053B1" w14:textId="416E1FE9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 w:cs="Times New Roman"/>
                <w:lang w:val="en-US"/>
              </w:rPr>
              <w:t>Acute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appendicitis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managed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with</w:t>
            </w:r>
            <w:r w:rsidR="00255BA7" w:rsidRPr="005000D6">
              <w:rPr>
                <w:rFonts w:ascii="Book Antiqua" w:hAnsi="Book Antiqua" w:cs="Times New Roman"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lang w:val="en-US"/>
              </w:rPr>
              <w:t>antibiotics</w:t>
            </w:r>
          </w:p>
        </w:tc>
      </w:tr>
      <w:tr w:rsidR="00811C09" w:rsidRPr="005000D6" w14:paraId="31281AAB" w14:textId="77777777" w:rsidTr="00687283">
        <w:trPr>
          <w:trHeight w:val="692"/>
        </w:trPr>
        <w:tc>
          <w:tcPr>
            <w:tcW w:w="0" w:type="auto"/>
            <w:vMerge w:val="restart"/>
            <w:tcBorders>
              <w:top w:val="nil"/>
              <w:bottom w:val="nil"/>
            </w:tcBorders>
          </w:tcPr>
          <w:p w14:paraId="5E323598" w14:textId="26395F5B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</w:rPr>
              <w:t>Ye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="00255BA7" w:rsidRPr="005000D6">
              <w:rPr>
                <w:rFonts w:ascii="Book Antiqua" w:hAnsi="Book Antiqua" w:cs="Times New Roman"/>
                <w:i/>
              </w:rPr>
              <w:t>et al</w:t>
            </w:r>
            <w:r w:rsidR="00255BA7" w:rsidRPr="005000D6">
              <w:rPr>
                <w:rFonts w:ascii="Book Antiqua" w:hAnsi="Book Antiqua" w:cs="Times New Roman"/>
                <w:vertAlign w:val="superscript"/>
              </w:rPr>
              <w:t>[</w:t>
            </w:r>
            <w:r w:rsidRPr="005000D6">
              <w:rPr>
                <w:rFonts w:ascii="Book Antiqua" w:hAnsi="Book Antiqua" w:cs="Times New Roman"/>
                <w:vertAlign w:val="superscript"/>
              </w:rPr>
              <w:t>38]</w:t>
            </w:r>
            <w:r w:rsidRPr="005000D6">
              <w:rPr>
                <w:rFonts w:ascii="Book Antiqua" w:hAnsi="Book Antiqua" w:cs="Times New Roman"/>
              </w:rPr>
              <w:t>,</w:t>
            </w:r>
            <w:r w:rsidR="00255BA7" w:rsidRPr="005000D6">
              <w:rPr>
                <w:rFonts w:ascii="Book Antiqua" w:hAnsi="Book Antiqua" w:cs="Times New Roman"/>
              </w:rPr>
              <w:t xml:space="preserve"> </w:t>
            </w:r>
            <w:r w:rsidRPr="005000D6">
              <w:rPr>
                <w:rFonts w:ascii="Book Antiqua" w:hAnsi="Book Antiqua" w:cs="Times New Roman"/>
              </w:rPr>
              <w:t>202</w:t>
            </w:r>
            <w:r w:rsidR="00402925" w:rsidRPr="005000D6">
              <w:rPr>
                <w:rFonts w:ascii="Book Antiqua" w:hAnsi="Book Antiqua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73EE6C7" w14:textId="3C6C4686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Anastomotic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leakag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grad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B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o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postoperativ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day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3</w:t>
            </w:r>
          </w:p>
          <w:p w14:paraId="4A9E2CC3" w14:textId="70C46362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History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of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duodenal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ulcer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ith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duodenal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hemorrhag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o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postoperativ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day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7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solve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ith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conservativ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reatment</w:t>
            </w:r>
          </w:p>
        </w:tc>
      </w:tr>
      <w:tr w:rsidR="00811C09" w:rsidRPr="005000D6" w14:paraId="35BBB1A1" w14:textId="77777777" w:rsidTr="00551182">
        <w:trPr>
          <w:trHeight w:val="263"/>
        </w:trPr>
        <w:tc>
          <w:tcPr>
            <w:tcW w:w="0" w:type="auto"/>
            <w:vMerge/>
            <w:tcBorders>
              <w:top w:val="nil"/>
            </w:tcBorders>
          </w:tcPr>
          <w:p w14:paraId="63FE32AD" w14:textId="77777777" w:rsidR="00BC0AE6" w:rsidRPr="005000D6" w:rsidRDefault="00BC0AE6" w:rsidP="00255BA7">
            <w:pPr>
              <w:pStyle w:val="a9"/>
              <w:autoSpaceDE w:val="0"/>
              <w:autoSpaceDN w:val="0"/>
              <w:adjustRightInd w:val="0"/>
              <w:snapToGrid w:val="0"/>
              <w:spacing w:line="360" w:lineRule="auto"/>
              <w:ind w:left="0"/>
              <w:contextualSpacing w:val="0"/>
              <w:jc w:val="both"/>
              <w:rPr>
                <w:rFonts w:ascii="Book Antiqua" w:hAnsi="Book Antiqua" w:cs="Times New Roman"/>
                <w:b/>
                <w:lang w:val="en-US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9EAF4BD" w14:textId="7A5467C4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/>
                <w:lang w:val="en-US"/>
              </w:rPr>
            </w:pPr>
            <w:r w:rsidRPr="005000D6">
              <w:rPr>
                <w:rFonts w:ascii="Book Antiqua" w:hAnsi="Book Antiqua"/>
                <w:lang w:val="en-US"/>
              </w:rPr>
              <w:t>Postoperative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ileus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treate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with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gastrointestinal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decompression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and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parenteral</w:t>
            </w:r>
            <w:r w:rsidR="00255BA7" w:rsidRPr="005000D6">
              <w:rPr>
                <w:rFonts w:ascii="Book Antiqua" w:hAnsi="Book Antiqua"/>
                <w:lang w:val="en-US"/>
              </w:rPr>
              <w:t xml:space="preserve"> </w:t>
            </w:r>
            <w:r w:rsidRPr="005000D6">
              <w:rPr>
                <w:rFonts w:ascii="Book Antiqua" w:hAnsi="Book Antiqua"/>
                <w:lang w:val="en-US"/>
              </w:rPr>
              <w:t>nutrition</w:t>
            </w:r>
          </w:p>
        </w:tc>
      </w:tr>
    </w:tbl>
    <w:p w14:paraId="68899570" w14:textId="52555EB9" w:rsidR="00B6226C" w:rsidRPr="005000D6" w:rsidRDefault="00B6226C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/>
        </w:rPr>
      </w:pPr>
      <w:r w:rsidRPr="005000D6">
        <w:rPr>
          <w:rFonts w:ascii="Book Antiqua" w:hAnsi="Book Antiqua"/>
          <w:b/>
        </w:rPr>
        <w:br w:type="page"/>
      </w:r>
      <w:r w:rsidR="00643BEE" w:rsidRPr="005000D6">
        <w:rPr>
          <w:rFonts w:ascii="Book Antiqua" w:hAnsi="Book Antiqua"/>
          <w:b/>
          <w:bCs/>
        </w:rPr>
        <w:lastRenderedPageBreak/>
        <w:t>Table</w:t>
      </w:r>
      <w:r w:rsidR="00255BA7" w:rsidRPr="005000D6">
        <w:rPr>
          <w:rFonts w:ascii="Book Antiqua" w:hAnsi="Book Antiqua"/>
          <w:b/>
          <w:bCs/>
        </w:rPr>
        <w:t xml:space="preserve"> </w:t>
      </w:r>
      <w:r w:rsidR="00643BEE" w:rsidRPr="005000D6">
        <w:rPr>
          <w:rFonts w:ascii="Book Antiqua" w:hAnsi="Book Antiqua"/>
          <w:b/>
          <w:bCs/>
        </w:rPr>
        <w:t>5</w:t>
      </w:r>
      <w:r w:rsidR="00255BA7" w:rsidRPr="005000D6">
        <w:rPr>
          <w:rFonts w:ascii="Book Antiqua" w:hAnsi="Book Antiqua"/>
          <w:b/>
        </w:rPr>
        <w:t xml:space="preserve"> </w:t>
      </w:r>
      <w:r w:rsidR="00643BEE" w:rsidRPr="005000D6">
        <w:rPr>
          <w:rFonts w:ascii="Book Antiqua" w:hAnsi="Book Antiqua"/>
          <w:b/>
        </w:rPr>
        <w:t>Pathologic,</w:t>
      </w:r>
      <w:r w:rsidR="00255BA7" w:rsidRPr="005000D6">
        <w:rPr>
          <w:rFonts w:ascii="Book Antiqua" w:hAnsi="Book Antiqua"/>
          <w:b/>
        </w:rPr>
        <w:t xml:space="preserve"> </w:t>
      </w:r>
      <w:r w:rsidR="00643BEE" w:rsidRPr="005000D6">
        <w:rPr>
          <w:rFonts w:ascii="Book Antiqua" w:hAnsi="Book Antiqua"/>
          <w:b/>
        </w:rPr>
        <w:t>oncological,</w:t>
      </w:r>
      <w:r w:rsidR="00255BA7" w:rsidRPr="005000D6">
        <w:rPr>
          <w:rFonts w:ascii="Book Antiqua" w:hAnsi="Book Antiqua"/>
          <w:b/>
        </w:rPr>
        <w:t xml:space="preserve"> </w:t>
      </w:r>
      <w:r w:rsidR="00643BEE" w:rsidRPr="005000D6">
        <w:rPr>
          <w:rFonts w:ascii="Book Antiqua" w:hAnsi="Book Antiqua"/>
          <w:b/>
        </w:rPr>
        <w:t>and</w:t>
      </w:r>
      <w:r w:rsidR="00255BA7" w:rsidRPr="005000D6">
        <w:rPr>
          <w:rFonts w:ascii="Book Antiqua" w:hAnsi="Book Antiqua"/>
          <w:b/>
        </w:rPr>
        <w:t xml:space="preserve"> </w:t>
      </w:r>
      <w:r w:rsidR="00643BEE" w:rsidRPr="005000D6">
        <w:rPr>
          <w:rFonts w:ascii="Book Antiqua" w:hAnsi="Book Antiqua"/>
          <w:b/>
        </w:rPr>
        <w:t>functional</w:t>
      </w:r>
      <w:r w:rsidR="00255BA7" w:rsidRPr="005000D6">
        <w:rPr>
          <w:rFonts w:ascii="Book Antiqua" w:hAnsi="Book Antiqua"/>
          <w:b/>
        </w:rPr>
        <w:t xml:space="preserve"> </w:t>
      </w:r>
      <w:r w:rsidR="00643BEE" w:rsidRPr="005000D6">
        <w:rPr>
          <w:rFonts w:ascii="Book Antiqua" w:hAnsi="Book Antiqua"/>
          <w:b/>
        </w:rPr>
        <w:t>outcomes</w:t>
      </w:r>
    </w:p>
    <w:tbl>
      <w:tblPr>
        <w:tblStyle w:val="ac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6"/>
        <w:gridCol w:w="859"/>
        <w:gridCol w:w="1294"/>
        <w:gridCol w:w="722"/>
        <w:gridCol w:w="894"/>
        <w:gridCol w:w="1181"/>
        <w:gridCol w:w="762"/>
        <w:gridCol w:w="773"/>
        <w:gridCol w:w="940"/>
        <w:gridCol w:w="1204"/>
        <w:gridCol w:w="1382"/>
        <w:gridCol w:w="1713"/>
      </w:tblGrid>
      <w:tr w:rsidR="00811C09" w:rsidRPr="005000D6" w14:paraId="109EF309" w14:textId="77777777" w:rsidTr="00687283">
        <w:trPr>
          <w:jc w:val="center"/>
        </w:trPr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36E7CC" w14:textId="454DC728" w:rsidR="00B6226C" w:rsidRPr="005000D6" w:rsidRDefault="00687283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 w:eastAsia="zh-CN"/>
              </w:rPr>
            </w:pPr>
            <w:r w:rsidRPr="005000D6">
              <w:rPr>
                <w:rFonts w:ascii="Book Antiqua" w:hAnsi="Book Antiqua"/>
                <w:b/>
                <w:lang w:eastAsia="zh-CN"/>
              </w:rPr>
              <w:t>Ref.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67251F" w14:textId="020BEA3F" w:rsidR="00B6226C" w:rsidRPr="005000D6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Tumor</w:t>
            </w:r>
            <w:r w:rsidR="00255BA7" w:rsidRPr="005000D6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size,</w:t>
            </w:r>
            <w:r w:rsidR="00255BA7" w:rsidRPr="005000D6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cm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8D32E0" w14:textId="53DE1043" w:rsidR="00B6226C" w:rsidRPr="005000D6" w:rsidRDefault="00B6226C" w:rsidP="00687283">
            <w:pPr>
              <w:pStyle w:val="Pa15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Quality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TME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(I/II/III),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%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E5AB9F" w14:textId="136CCB2A" w:rsidR="00B6226C" w:rsidRPr="005000D6" w:rsidRDefault="00B6226C" w:rsidP="00255BA7">
            <w:pPr>
              <w:pStyle w:val="Pa15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CRM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+</w:t>
            </w:r>
          </w:p>
          <w:p w14:paraId="61F5A9FB" w14:textId="77777777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B2CA4D" w14:textId="0922C62A" w:rsidR="00B6226C" w:rsidRPr="005000D6" w:rsidRDefault="00B6226C" w:rsidP="00687283">
            <w:pPr>
              <w:pStyle w:val="Pa15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Distal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margin</w:t>
            </w:r>
            <w:r w:rsidR="00255BA7"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r w:rsidRPr="005000D6"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  <w:t>+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7CCEE" w14:textId="20AC7189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Style w:val="A00"/>
                <w:rFonts w:ascii="Book Antiqua" w:hAnsi="Book Antiqua" w:cs="Times New Roman"/>
                <w:b/>
                <w:color w:val="auto"/>
                <w:sz w:val="24"/>
                <w:szCs w:val="24"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Harvested</w:t>
            </w:r>
            <w:r w:rsidR="00255BA7" w:rsidRPr="005000D6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nodes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4DA1F2" w14:textId="2AA28BB9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DAV,</w:t>
            </w:r>
            <w:r w:rsidR="00255BA7" w:rsidRPr="005000D6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cm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4AB8CD" w14:textId="2D9A0B02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CRM,</w:t>
            </w:r>
            <w:r w:rsidR="00255BA7" w:rsidRPr="005000D6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cm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A05BED" w14:textId="1C82C12C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Follow-up,</w:t>
            </w:r>
            <w:r w:rsidR="00255BA7" w:rsidRPr="005000D6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mo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F36991" w14:textId="3CB07744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Local</w:t>
            </w:r>
            <w:r w:rsidR="00255BA7" w:rsidRPr="005000D6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="003721F4" w:rsidRPr="005000D6">
              <w:rPr>
                <w:rFonts w:ascii="Book Antiqua" w:hAnsi="Book Antiqua" w:cs="Times New Roman"/>
                <w:b/>
                <w:lang w:val="en-US"/>
              </w:rPr>
              <w:t>r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ecurrence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25AAAE" w14:textId="77777777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Distant</w:t>
            </w:r>
          </w:p>
          <w:p w14:paraId="4611A83B" w14:textId="4B1C8C6D" w:rsidR="00B6226C" w:rsidRPr="005000D6" w:rsidRDefault="00687283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P</w:t>
            </w:r>
            <w:r w:rsidR="00B6226C" w:rsidRPr="005000D6">
              <w:rPr>
                <w:rFonts w:ascii="Book Antiqua" w:hAnsi="Book Antiqua" w:cs="Times New Roman"/>
                <w:b/>
                <w:lang w:val="en-US"/>
              </w:rPr>
              <w:t>rogression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, m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FC32A" w14:textId="15BDD329" w:rsidR="00B6226C" w:rsidRPr="005000D6" w:rsidRDefault="00B6226C" w:rsidP="00255BA7">
            <w:pPr>
              <w:pStyle w:val="Pa16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 w:cs="Times New Roman"/>
                <w:b/>
                <w:lang w:val="en-US"/>
              </w:rPr>
              <w:t>Functional</w:t>
            </w:r>
            <w:r w:rsidR="00255BA7" w:rsidRPr="005000D6">
              <w:rPr>
                <w:rFonts w:ascii="Book Antiqua" w:hAnsi="Book Antiqua" w:cs="Times New Roman"/>
                <w:b/>
                <w:lang w:val="en-US"/>
              </w:rPr>
              <w:t xml:space="preserve"> </w:t>
            </w:r>
            <w:r w:rsidRPr="005000D6">
              <w:rPr>
                <w:rFonts w:ascii="Book Antiqua" w:hAnsi="Book Antiqua" w:cs="Times New Roman"/>
                <w:b/>
                <w:lang w:val="en-US"/>
              </w:rPr>
              <w:t>(urinary/sexual)</w:t>
            </w:r>
          </w:p>
        </w:tc>
      </w:tr>
      <w:tr w:rsidR="00811C09" w:rsidRPr="005000D6" w14:paraId="599E2FBF" w14:textId="77777777" w:rsidTr="00687283">
        <w:trPr>
          <w:jc w:val="center"/>
        </w:trPr>
        <w:tc>
          <w:tcPr>
            <w:tcW w:w="417" w:type="pct"/>
            <w:tcBorders>
              <w:top w:val="single" w:sz="4" w:space="0" w:color="auto"/>
            </w:tcBorders>
          </w:tcPr>
          <w:p w14:paraId="3CDE4C67" w14:textId="69DD5AC8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Verheijen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26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4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3725E4B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43C4C78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6F28627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7B56147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305C2413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59E0B6B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</w:t>
            </w: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1CCE1460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28F05974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27A481E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6D18F8D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  <w:vAlign w:val="center"/>
          </w:tcPr>
          <w:p w14:paraId="720F8CE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1B6CD5B9" w14:textId="77777777" w:rsidTr="00687283">
        <w:trPr>
          <w:jc w:val="center"/>
        </w:trPr>
        <w:tc>
          <w:tcPr>
            <w:tcW w:w="417" w:type="pct"/>
          </w:tcPr>
          <w:p w14:paraId="249A8F86" w14:textId="072E75C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Gómez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Ruiz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29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417" w:type="pct"/>
            <w:vAlign w:val="center"/>
          </w:tcPr>
          <w:p w14:paraId="5880D90D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213AB9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27AB11A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8D1244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3A69DE96" w14:textId="293E4525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4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±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9</w:t>
            </w:r>
            <w:r w:rsidR="00687283"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0A8CE0B6" w14:textId="7E2FA124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.8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-2.5)</w:t>
            </w:r>
            <w:r w:rsidR="00687283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417" w:type="pct"/>
            <w:vAlign w:val="center"/>
          </w:tcPr>
          <w:p w14:paraId="59954CC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FAF6401" w14:textId="05FB8D7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3)</w:t>
            </w:r>
            <w:r w:rsidR="00687283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417" w:type="pct"/>
            <w:vAlign w:val="center"/>
          </w:tcPr>
          <w:p w14:paraId="169C61E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086528E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2BDEBFB2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131A4244" w14:textId="77777777" w:rsidTr="00687283">
        <w:trPr>
          <w:trHeight w:val="353"/>
          <w:jc w:val="center"/>
        </w:trPr>
        <w:tc>
          <w:tcPr>
            <w:tcW w:w="417" w:type="pct"/>
          </w:tcPr>
          <w:p w14:paraId="394FEDAE" w14:textId="67824FCB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Atallah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0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417" w:type="pct"/>
            <w:vAlign w:val="center"/>
          </w:tcPr>
          <w:p w14:paraId="4A5DED06" w14:textId="47189835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.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.5-3.5)</w:t>
            </w:r>
            <w:r w:rsidR="00687283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417" w:type="pct"/>
            <w:vAlign w:val="center"/>
          </w:tcPr>
          <w:p w14:paraId="105ADD9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5/75/0</w:t>
            </w:r>
          </w:p>
        </w:tc>
        <w:tc>
          <w:tcPr>
            <w:tcW w:w="417" w:type="pct"/>
            <w:vAlign w:val="center"/>
          </w:tcPr>
          <w:p w14:paraId="08F3BE9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09E3DE22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05CD7D12" w14:textId="6AFC993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5-39)</w:t>
            </w:r>
            <w:r w:rsidR="00687283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3743D04A" w14:textId="610BC7D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.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-5)</w:t>
            </w:r>
            <w:r w:rsidR="00687283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3F9A7BED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24911328" w14:textId="0D25C934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8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6-12)</w:t>
            </w:r>
            <w:r w:rsidR="00687283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6C98BA1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3A293A3D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AABFD1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62B829D3" w14:textId="77777777" w:rsidTr="00687283">
        <w:trPr>
          <w:jc w:val="center"/>
        </w:trPr>
        <w:tc>
          <w:tcPr>
            <w:tcW w:w="417" w:type="pct"/>
          </w:tcPr>
          <w:p w14:paraId="716CE06D" w14:textId="53F27F2D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Atallah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1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417" w:type="pct"/>
            <w:vAlign w:val="center"/>
          </w:tcPr>
          <w:p w14:paraId="78EA9880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</w:p>
        </w:tc>
        <w:tc>
          <w:tcPr>
            <w:tcW w:w="417" w:type="pct"/>
            <w:vAlign w:val="center"/>
          </w:tcPr>
          <w:p w14:paraId="5AE95DB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45BCE8A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7B36513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DD5AEA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3</w:t>
            </w:r>
          </w:p>
        </w:tc>
        <w:tc>
          <w:tcPr>
            <w:tcW w:w="417" w:type="pct"/>
            <w:vAlign w:val="center"/>
          </w:tcPr>
          <w:p w14:paraId="399AEFA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.4</w:t>
            </w:r>
          </w:p>
        </w:tc>
        <w:tc>
          <w:tcPr>
            <w:tcW w:w="417" w:type="pct"/>
            <w:vAlign w:val="center"/>
          </w:tcPr>
          <w:p w14:paraId="07E8943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0089C9F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11591A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73815862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4288D0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450CF54D" w14:textId="77777777" w:rsidTr="00687283">
        <w:trPr>
          <w:jc w:val="center"/>
        </w:trPr>
        <w:tc>
          <w:tcPr>
            <w:tcW w:w="417" w:type="pct"/>
          </w:tcPr>
          <w:p w14:paraId="4E297864" w14:textId="0D71E086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Huscher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2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5</w:t>
            </w:r>
          </w:p>
        </w:tc>
        <w:tc>
          <w:tcPr>
            <w:tcW w:w="417" w:type="pct"/>
            <w:vAlign w:val="center"/>
          </w:tcPr>
          <w:p w14:paraId="27FC6E0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A15798E" w14:textId="3515EAD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85.7/14.3/0</w:t>
            </w:r>
          </w:p>
        </w:tc>
        <w:tc>
          <w:tcPr>
            <w:tcW w:w="417" w:type="pct"/>
            <w:vAlign w:val="center"/>
          </w:tcPr>
          <w:p w14:paraId="44E4F7D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1F055A09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2B5BDE11" w14:textId="2C30B4BC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4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255BA7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3</w:t>
            </w:r>
            <w:r w:rsidR="00687283"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7E6300FF" w14:textId="00BFAC4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.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255BA7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</w:t>
            </w:r>
            <w:r w:rsidR="00687283"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372A3A23" w14:textId="362EFDBC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.2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255BA7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1.8</w:t>
            </w:r>
            <w:r w:rsidR="00687283"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6A052229" w14:textId="0A777256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.5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2–3.5)</w:t>
            </w:r>
            <w:r w:rsidR="00687283" w:rsidRPr="005000D6">
              <w:rPr>
                <w:rFonts w:ascii="Book Antiqua" w:hAnsi="Book Antiqua"/>
                <w:vertAlign w:val="superscript"/>
              </w:rPr>
              <w:t>2</w:t>
            </w:r>
          </w:p>
        </w:tc>
        <w:tc>
          <w:tcPr>
            <w:tcW w:w="417" w:type="pct"/>
            <w:vAlign w:val="center"/>
          </w:tcPr>
          <w:p w14:paraId="61FC69B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2B71789D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B2CE9A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2FBEF64B" w14:textId="77777777" w:rsidTr="00687283">
        <w:trPr>
          <w:jc w:val="center"/>
        </w:trPr>
        <w:tc>
          <w:tcPr>
            <w:tcW w:w="417" w:type="pct"/>
          </w:tcPr>
          <w:p w14:paraId="1D2B5CF2" w14:textId="0D1A8318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lastRenderedPageBreak/>
              <w:t>Kuo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3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</w:t>
            </w:r>
            <w:r w:rsidR="00687283" w:rsidRPr="005000D6">
              <w:rPr>
                <w:rFonts w:ascii="Book Antiqua" w:hAnsi="Book Antiqua"/>
              </w:rPr>
              <w:t>7</w:t>
            </w:r>
          </w:p>
        </w:tc>
        <w:tc>
          <w:tcPr>
            <w:tcW w:w="417" w:type="pct"/>
            <w:vAlign w:val="center"/>
          </w:tcPr>
          <w:p w14:paraId="23997ED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52A2D5A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4BEBCE5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3058F6C4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FFF9864" w14:textId="349085A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2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8-18)</w:t>
            </w:r>
            <w:r w:rsidR="00687283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6B861056" w14:textId="71C82D5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.4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0.4–3.5)</w:t>
            </w:r>
            <w:r w:rsidR="00687283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112DB58C" w14:textId="287D6558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.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0.2-2.6)</w:t>
            </w:r>
            <w:r w:rsidR="00687283" w:rsidRPr="005000D6">
              <w:rPr>
                <w:rFonts w:ascii="Book Antiqua" w:hAnsi="Book Antiqua"/>
                <w:vertAlign w:val="superscript"/>
              </w:rPr>
              <w:t>3</w:t>
            </w:r>
          </w:p>
        </w:tc>
        <w:tc>
          <w:tcPr>
            <w:tcW w:w="417" w:type="pct"/>
            <w:vAlign w:val="center"/>
          </w:tcPr>
          <w:p w14:paraId="219A6A8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BF6103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9D7FC6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DFA8B4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44663762" w14:textId="77777777" w:rsidTr="00687283">
        <w:trPr>
          <w:jc w:val="center"/>
        </w:trPr>
        <w:tc>
          <w:tcPr>
            <w:tcW w:w="417" w:type="pct"/>
          </w:tcPr>
          <w:p w14:paraId="4BFB759C" w14:textId="3F97E005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Hu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4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</w:t>
            </w:r>
            <w:r w:rsidR="00687283" w:rsidRPr="005000D6">
              <w:rPr>
                <w:rFonts w:ascii="Book Antiqua" w:hAnsi="Book Antiqua"/>
              </w:rPr>
              <w:t>20</w:t>
            </w:r>
          </w:p>
        </w:tc>
        <w:tc>
          <w:tcPr>
            <w:tcW w:w="417" w:type="pct"/>
            <w:vAlign w:val="center"/>
          </w:tcPr>
          <w:p w14:paraId="08DBBDC3" w14:textId="3DC04CDA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.3</w:t>
            </w:r>
            <w:r w:rsidR="00687283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687283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1.5</w:t>
            </w:r>
            <w:r w:rsidR="00687283"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710B9E6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90/10/0</w:t>
            </w:r>
          </w:p>
        </w:tc>
        <w:tc>
          <w:tcPr>
            <w:tcW w:w="417" w:type="pct"/>
            <w:vAlign w:val="center"/>
          </w:tcPr>
          <w:p w14:paraId="65C7E672" w14:textId="28658D89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5)</w:t>
            </w:r>
          </w:p>
        </w:tc>
        <w:tc>
          <w:tcPr>
            <w:tcW w:w="417" w:type="pct"/>
            <w:vAlign w:val="center"/>
          </w:tcPr>
          <w:p w14:paraId="40E0A35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04E63697" w14:textId="616ACA99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8.7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255BA7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6.3</w:t>
            </w:r>
            <w:r w:rsidR="00687283"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0EC9025F" w14:textId="5518F26F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.9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255BA7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1.3</w:t>
            </w:r>
            <w:r w:rsidR="00687283"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506C9CE0" w14:textId="03E0A2C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0.88</w:t>
            </w:r>
            <w:r w:rsidR="00687283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eastAsia="MTSY" w:hAnsi="Book Antiqua"/>
              </w:rPr>
              <w:t>±</w:t>
            </w:r>
            <w:r w:rsidR="00687283" w:rsidRPr="005000D6">
              <w:rPr>
                <w:rFonts w:ascii="Book Antiqua" w:eastAsia="MTSY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0.78</w:t>
            </w:r>
            <w:r w:rsidR="00687283" w:rsidRPr="005000D6">
              <w:rPr>
                <w:rFonts w:ascii="Book Antiqua" w:hAnsi="Book Antiqua"/>
                <w:vertAlign w:val="superscript"/>
              </w:rPr>
              <w:t>1</w:t>
            </w:r>
          </w:p>
        </w:tc>
        <w:tc>
          <w:tcPr>
            <w:tcW w:w="417" w:type="pct"/>
            <w:vAlign w:val="center"/>
          </w:tcPr>
          <w:p w14:paraId="71CB173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7466AA8" w14:textId="151BF3BF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5)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18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m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</w:p>
        </w:tc>
        <w:tc>
          <w:tcPr>
            <w:tcW w:w="417" w:type="pct"/>
            <w:vAlign w:val="center"/>
          </w:tcPr>
          <w:p w14:paraId="03766236" w14:textId="49F07F70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5)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7</w:t>
            </w:r>
          </w:p>
        </w:tc>
        <w:tc>
          <w:tcPr>
            <w:tcW w:w="417" w:type="pct"/>
            <w:vAlign w:val="center"/>
          </w:tcPr>
          <w:p w14:paraId="6FA2676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4CC88165" w14:textId="77777777" w:rsidTr="00687283">
        <w:trPr>
          <w:jc w:val="center"/>
        </w:trPr>
        <w:tc>
          <w:tcPr>
            <w:tcW w:w="417" w:type="pct"/>
          </w:tcPr>
          <w:p w14:paraId="20677768" w14:textId="548035E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Monsellato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5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19</w:t>
            </w:r>
          </w:p>
        </w:tc>
        <w:tc>
          <w:tcPr>
            <w:tcW w:w="417" w:type="pct"/>
            <w:vAlign w:val="center"/>
          </w:tcPr>
          <w:p w14:paraId="3C5C8B3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555FD9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0EEF968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186E83C0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2C113E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24252C6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125610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520936AB" w14:textId="581A916E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2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2)</w:t>
            </w:r>
          </w:p>
        </w:tc>
        <w:tc>
          <w:tcPr>
            <w:tcW w:w="417" w:type="pct"/>
            <w:vAlign w:val="center"/>
          </w:tcPr>
          <w:p w14:paraId="46831D2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2F01611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2F7857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6333AA74" w14:textId="77777777" w:rsidTr="00687283">
        <w:trPr>
          <w:jc w:val="center"/>
        </w:trPr>
        <w:tc>
          <w:tcPr>
            <w:tcW w:w="417" w:type="pct"/>
          </w:tcPr>
          <w:p w14:paraId="4318E4FF" w14:textId="78E3DBC4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Tan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6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20</w:t>
            </w:r>
          </w:p>
        </w:tc>
        <w:tc>
          <w:tcPr>
            <w:tcW w:w="417" w:type="pct"/>
            <w:vAlign w:val="center"/>
          </w:tcPr>
          <w:p w14:paraId="2D15D44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97E09ED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34FAA4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2445630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2AB349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5D0D9E2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E7956C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4003AA06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7</w:t>
            </w:r>
          </w:p>
        </w:tc>
        <w:tc>
          <w:tcPr>
            <w:tcW w:w="417" w:type="pct"/>
            <w:vAlign w:val="center"/>
          </w:tcPr>
          <w:p w14:paraId="679E80D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46C0CD8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6D9AB58C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  <w:tr w:rsidR="00811C09" w:rsidRPr="005000D6" w14:paraId="3B4C4542" w14:textId="77777777" w:rsidTr="00687283">
        <w:trPr>
          <w:jc w:val="center"/>
        </w:trPr>
        <w:tc>
          <w:tcPr>
            <w:tcW w:w="417" w:type="pct"/>
          </w:tcPr>
          <w:p w14:paraId="501F01E0" w14:textId="4B95A483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Suhardja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7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20</w:t>
            </w:r>
          </w:p>
        </w:tc>
        <w:tc>
          <w:tcPr>
            <w:tcW w:w="417" w:type="pct"/>
            <w:vAlign w:val="center"/>
          </w:tcPr>
          <w:p w14:paraId="5097D121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B3EC843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00/0/0</w:t>
            </w:r>
          </w:p>
        </w:tc>
        <w:tc>
          <w:tcPr>
            <w:tcW w:w="417" w:type="pct"/>
            <w:vAlign w:val="center"/>
          </w:tcPr>
          <w:p w14:paraId="6295940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1F5D64CE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CF10182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4</w:t>
            </w:r>
          </w:p>
        </w:tc>
        <w:tc>
          <w:tcPr>
            <w:tcW w:w="417" w:type="pct"/>
            <w:vAlign w:val="center"/>
          </w:tcPr>
          <w:p w14:paraId="24D3CDCB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6C8A97F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1BF5F4C5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2</w:t>
            </w:r>
          </w:p>
        </w:tc>
        <w:tc>
          <w:tcPr>
            <w:tcW w:w="417" w:type="pct"/>
            <w:vAlign w:val="center"/>
          </w:tcPr>
          <w:p w14:paraId="45BBE90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4E7ABFA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56BD6804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</w:tr>
      <w:tr w:rsidR="00811C09" w:rsidRPr="005000D6" w14:paraId="18FFE4AB" w14:textId="77777777" w:rsidTr="00687283">
        <w:trPr>
          <w:jc w:val="center"/>
        </w:trPr>
        <w:tc>
          <w:tcPr>
            <w:tcW w:w="417" w:type="pct"/>
          </w:tcPr>
          <w:p w14:paraId="7809CCB7" w14:textId="21A51CA1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b/>
                <w:lang w:val="en-US"/>
              </w:rPr>
            </w:pPr>
            <w:r w:rsidRPr="005000D6">
              <w:rPr>
                <w:rFonts w:ascii="Book Antiqua" w:hAnsi="Book Antiqua"/>
              </w:rPr>
              <w:t>Ye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="00255BA7" w:rsidRPr="005000D6">
              <w:rPr>
                <w:rFonts w:ascii="Book Antiqua" w:hAnsi="Book Antiqua"/>
                <w:i/>
              </w:rPr>
              <w:t>et al</w:t>
            </w:r>
            <w:r w:rsidR="00255BA7" w:rsidRPr="005000D6">
              <w:rPr>
                <w:rFonts w:ascii="Book Antiqua" w:hAnsi="Book Antiqua"/>
                <w:vertAlign w:val="superscript"/>
              </w:rPr>
              <w:t>[</w:t>
            </w:r>
            <w:r w:rsidRPr="005000D6">
              <w:rPr>
                <w:rFonts w:ascii="Book Antiqua" w:hAnsi="Book Antiqua"/>
                <w:vertAlign w:val="superscript"/>
              </w:rPr>
              <w:t>38]</w:t>
            </w:r>
            <w:r w:rsidRPr="005000D6">
              <w:rPr>
                <w:rFonts w:ascii="Book Antiqua" w:hAnsi="Book Antiqua"/>
              </w:rPr>
              <w:t>,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202</w:t>
            </w:r>
            <w:r w:rsidR="00687283" w:rsidRPr="005000D6">
              <w:rPr>
                <w:rFonts w:ascii="Book Antiqua" w:hAnsi="Book Antiqua"/>
              </w:rPr>
              <w:t>1</w:t>
            </w:r>
          </w:p>
        </w:tc>
        <w:tc>
          <w:tcPr>
            <w:tcW w:w="417" w:type="pct"/>
            <w:vAlign w:val="center"/>
          </w:tcPr>
          <w:p w14:paraId="2AFF7D38" w14:textId="6B61BEA8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3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2–4)</w:t>
            </w:r>
            <w:r w:rsidR="00687283" w:rsidRPr="005000D6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417" w:type="pct"/>
            <w:vAlign w:val="center"/>
          </w:tcPr>
          <w:p w14:paraId="2673A72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61.5/38.5/0</w:t>
            </w:r>
          </w:p>
        </w:tc>
        <w:tc>
          <w:tcPr>
            <w:tcW w:w="417" w:type="pct"/>
            <w:vAlign w:val="center"/>
          </w:tcPr>
          <w:p w14:paraId="3DE187BF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102183C8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70C93784" w14:textId="5DE593B2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5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3-16)</w:t>
            </w:r>
            <w:r w:rsidR="00687283" w:rsidRPr="005000D6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417" w:type="pct"/>
            <w:vAlign w:val="center"/>
          </w:tcPr>
          <w:p w14:paraId="7263B511" w14:textId="3ECA6A20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2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.5–2.5)</w:t>
            </w:r>
            <w:r w:rsidR="00687283" w:rsidRPr="005000D6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417" w:type="pct"/>
            <w:vAlign w:val="center"/>
          </w:tcPr>
          <w:p w14:paraId="76263F97" w14:textId="77777777" w:rsidR="00BC0AE6" w:rsidRPr="005000D6" w:rsidRDefault="00BC0AE6" w:rsidP="00255BA7">
            <w:pPr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  <w:tc>
          <w:tcPr>
            <w:tcW w:w="417" w:type="pct"/>
            <w:vAlign w:val="center"/>
          </w:tcPr>
          <w:p w14:paraId="34626BC8" w14:textId="600A0ADC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15</w:t>
            </w:r>
            <w:r w:rsidR="00255BA7" w:rsidRPr="005000D6">
              <w:rPr>
                <w:rFonts w:ascii="Book Antiqua" w:hAnsi="Book Antiqua"/>
              </w:rPr>
              <w:t xml:space="preserve"> </w:t>
            </w:r>
            <w:r w:rsidRPr="005000D6">
              <w:rPr>
                <w:rFonts w:ascii="Book Antiqua" w:hAnsi="Book Antiqua"/>
              </w:rPr>
              <w:t>(11–18)</w:t>
            </w:r>
            <w:r w:rsidR="00687283" w:rsidRPr="005000D6">
              <w:rPr>
                <w:rFonts w:ascii="Book Antiqua" w:hAnsi="Book Antiqua"/>
                <w:vertAlign w:val="superscript"/>
              </w:rPr>
              <w:t>4</w:t>
            </w:r>
          </w:p>
        </w:tc>
        <w:tc>
          <w:tcPr>
            <w:tcW w:w="417" w:type="pct"/>
            <w:vAlign w:val="center"/>
          </w:tcPr>
          <w:p w14:paraId="3ECDAF19" w14:textId="77777777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73C32AF2" w14:textId="77777777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  <w:r w:rsidRPr="005000D6">
              <w:rPr>
                <w:rFonts w:ascii="Book Antiqua" w:hAnsi="Book Antiqua"/>
              </w:rPr>
              <w:t>No</w:t>
            </w:r>
          </w:p>
        </w:tc>
        <w:tc>
          <w:tcPr>
            <w:tcW w:w="417" w:type="pct"/>
            <w:vAlign w:val="center"/>
          </w:tcPr>
          <w:p w14:paraId="21537017" w14:textId="77777777" w:rsidR="00BC0AE6" w:rsidRPr="005000D6" w:rsidRDefault="00BC0AE6" w:rsidP="00255BA7">
            <w:pPr>
              <w:autoSpaceDE w:val="0"/>
              <w:autoSpaceDN w:val="0"/>
              <w:adjustRightInd w:val="0"/>
              <w:snapToGrid w:val="0"/>
              <w:spacing w:line="360" w:lineRule="auto"/>
              <w:jc w:val="both"/>
              <w:rPr>
                <w:rFonts w:ascii="Book Antiqua" w:hAnsi="Book Antiqua" w:cs="Times New Roman"/>
                <w:lang w:val="en-US"/>
              </w:rPr>
            </w:pPr>
          </w:p>
        </w:tc>
      </w:tr>
    </w:tbl>
    <w:p w14:paraId="49EB328C" w14:textId="0EC140D5" w:rsidR="003539BA" w:rsidRPr="005000D6" w:rsidRDefault="00687283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>1</w:t>
      </w:r>
      <w:r w:rsidR="00811BF6" w:rsidRPr="005000D6">
        <w:rPr>
          <w:rFonts w:ascii="Book Antiqua" w:hAnsi="Book Antiqua"/>
        </w:rPr>
        <w:t xml:space="preserve"> mean</w:t>
      </w:r>
      <w:r w:rsidR="00255BA7" w:rsidRPr="005000D6">
        <w:rPr>
          <w:rFonts w:ascii="Book Antiqua" w:hAnsi="Book Antiqua"/>
        </w:rPr>
        <w:t xml:space="preserve"> </w:t>
      </w:r>
      <w:r w:rsidR="003721F4" w:rsidRPr="005000D6">
        <w:rPr>
          <w:rFonts w:ascii="Book Antiqua" w:hAnsi="Book Antiqua"/>
        </w:rPr>
        <w:t>±</w:t>
      </w:r>
      <w:r w:rsidR="00255BA7" w:rsidRPr="005000D6">
        <w:rPr>
          <w:rFonts w:ascii="Book Antiqua" w:hAnsi="Book Antiqua"/>
        </w:rPr>
        <w:t xml:space="preserve"> </w:t>
      </w:r>
      <w:r w:rsidR="00373A32" w:rsidRPr="005000D6">
        <w:rPr>
          <w:rFonts w:ascii="Book Antiqua" w:hAnsi="Book Antiqua"/>
        </w:rPr>
        <w:t>SD</w:t>
      </w:r>
      <w:r w:rsidR="003539BA" w:rsidRPr="005000D6">
        <w:rPr>
          <w:rFonts w:ascii="Book Antiqua" w:hAnsi="Book Antiqua"/>
          <w:bCs/>
        </w:rPr>
        <w:t>.</w:t>
      </w:r>
    </w:p>
    <w:p w14:paraId="7E2430DB" w14:textId="77777777" w:rsidR="003539BA" w:rsidRPr="005000D6" w:rsidRDefault="00687283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>2</w:t>
      </w:r>
      <w:r w:rsidR="009422BA" w:rsidRPr="005000D6">
        <w:rPr>
          <w:rFonts w:ascii="Book Antiqua" w:hAnsi="Book Antiqua"/>
          <w:bCs/>
        </w:rPr>
        <w:t>Mean</w:t>
      </w:r>
      <w:r w:rsidR="00255BA7" w:rsidRPr="005000D6">
        <w:rPr>
          <w:rFonts w:ascii="Book Antiqua" w:hAnsi="Book Antiqua"/>
          <w:bCs/>
        </w:rPr>
        <w:t xml:space="preserve"> </w:t>
      </w:r>
      <w:r w:rsidR="009422BA" w:rsidRPr="005000D6">
        <w:rPr>
          <w:rFonts w:ascii="Book Antiqua" w:hAnsi="Book Antiqua"/>
          <w:bCs/>
        </w:rPr>
        <w:t>value</w:t>
      </w:r>
      <w:r w:rsidR="00255BA7" w:rsidRPr="005000D6">
        <w:rPr>
          <w:rFonts w:ascii="Book Antiqua" w:hAnsi="Book Antiqua"/>
          <w:bCs/>
        </w:rPr>
        <w:t xml:space="preserve"> </w:t>
      </w:r>
      <w:r w:rsidR="009422BA" w:rsidRPr="005000D6">
        <w:rPr>
          <w:rFonts w:ascii="Book Antiqua" w:hAnsi="Book Antiqua"/>
          <w:bCs/>
        </w:rPr>
        <w:t>(range)</w:t>
      </w:r>
      <w:r w:rsidR="003539BA" w:rsidRPr="005000D6">
        <w:rPr>
          <w:rFonts w:ascii="Book Antiqua" w:hAnsi="Book Antiqua"/>
          <w:bCs/>
        </w:rPr>
        <w:t>.</w:t>
      </w:r>
    </w:p>
    <w:p w14:paraId="7B5C08EC" w14:textId="77777777" w:rsidR="003539BA" w:rsidRPr="005000D6" w:rsidRDefault="00687283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t>3</w:t>
      </w:r>
      <w:r w:rsidR="009422BA" w:rsidRPr="005000D6">
        <w:rPr>
          <w:rFonts w:ascii="Book Antiqua" w:hAnsi="Book Antiqua"/>
          <w:bCs/>
        </w:rPr>
        <w:t>Median</w:t>
      </w:r>
      <w:r w:rsidR="00255BA7" w:rsidRPr="005000D6">
        <w:rPr>
          <w:rFonts w:ascii="Book Antiqua" w:hAnsi="Book Antiqua"/>
          <w:bCs/>
        </w:rPr>
        <w:t xml:space="preserve"> </w:t>
      </w:r>
      <w:r w:rsidR="009422BA" w:rsidRPr="005000D6">
        <w:rPr>
          <w:rFonts w:ascii="Book Antiqua" w:hAnsi="Book Antiqua"/>
          <w:bCs/>
        </w:rPr>
        <w:t>(range)</w:t>
      </w:r>
      <w:r w:rsidR="003539BA" w:rsidRPr="005000D6">
        <w:rPr>
          <w:rFonts w:ascii="Book Antiqua" w:hAnsi="Book Antiqua"/>
          <w:bCs/>
        </w:rPr>
        <w:t>.</w:t>
      </w:r>
    </w:p>
    <w:p w14:paraId="6CFD4DE7" w14:textId="77777777" w:rsidR="003539BA" w:rsidRPr="005000D6" w:rsidRDefault="00687283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</w:rPr>
      </w:pPr>
      <w:r w:rsidRPr="005000D6">
        <w:rPr>
          <w:rFonts w:ascii="Book Antiqua" w:hAnsi="Book Antiqua"/>
          <w:bCs/>
          <w:vertAlign w:val="superscript"/>
        </w:rPr>
        <w:lastRenderedPageBreak/>
        <w:t>4</w:t>
      </w:r>
      <w:r w:rsidR="009422BA" w:rsidRPr="005000D6">
        <w:rPr>
          <w:rFonts w:ascii="Book Antiqua" w:hAnsi="Book Antiqua"/>
          <w:bCs/>
        </w:rPr>
        <w:t>Median</w:t>
      </w:r>
      <w:r w:rsidR="00255BA7" w:rsidRPr="005000D6">
        <w:rPr>
          <w:rFonts w:ascii="Book Antiqua" w:hAnsi="Book Antiqua"/>
          <w:bCs/>
        </w:rPr>
        <w:t xml:space="preserve"> </w:t>
      </w:r>
      <w:r w:rsidR="009422BA" w:rsidRPr="005000D6">
        <w:rPr>
          <w:rFonts w:ascii="Book Antiqua" w:hAnsi="Book Antiqua"/>
          <w:bCs/>
        </w:rPr>
        <w:t>(</w:t>
      </w:r>
      <w:r w:rsidRPr="005000D6">
        <w:rPr>
          <w:rFonts w:ascii="Book Antiqua" w:hAnsi="Book Antiqua"/>
          <w:bCs/>
        </w:rPr>
        <w:t>interquartile range</w:t>
      </w:r>
      <w:r w:rsidR="009422BA" w:rsidRPr="005000D6">
        <w:rPr>
          <w:rFonts w:ascii="Book Antiqua" w:hAnsi="Book Antiqua"/>
          <w:bCs/>
        </w:rPr>
        <w:t>).</w:t>
      </w:r>
      <w:r w:rsidR="00255BA7" w:rsidRPr="005000D6">
        <w:rPr>
          <w:rFonts w:ascii="Book Antiqua" w:hAnsi="Book Antiqua"/>
          <w:bCs/>
        </w:rPr>
        <w:t xml:space="preserve"> </w:t>
      </w:r>
    </w:p>
    <w:p w14:paraId="3D77E77E" w14:textId="77777777" w:rsidR="00422C30" w:rsidRPr="005000D6" w:rsidRDefault="00141B29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  <w:bCs/>
        </w:rPr>
        <w:sectPr w:rsidR="00422C30" w:rsidRPr="005000D6" w:rsidSect="00B6226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5000D6">
        <w:rPr>
          <w:rFonts w:ascii="Book Antiqua" w:hAnsi="Book Antiqua"/>
          <w:bCs/>
        </w:rPr>
        <w:t xml:space="preserve">CRM: Circumferential resection margin; </w:t>
      </w:r>
      <w:r w:rsidR="00B6226C" w:rsidRPr="005000D6">
        <w:rPr>
          <w:rFonts w:ascii="Book Antiqua" w:hAnsi="Book Antiqua"/>
          <w:bCs/>
        </w:rPr>
        <w:t>DAV</w:t>
      </w:r>
      <w:r w:rsidR="009422BA" w:rsidRPr="005000D6">
        <w:rPr>
          <w:rFonts w:ascii="Book Antiqua" w:hAnsi="Book Antiqua"/>
          <w:bCs/>
        </w:rPr>
        <w:t>:</w:t>
      </w:r>
      <w:r w:rsidR="00255BA7" w:rsidRPr="005000D6">
        <w:rPr>
          <w:rFonts w:ascii="Book Antiqua" w:hAnsi="Book Antiqua"/>
          <w:bCs/>
        </w:rPr>
        <w:t xml:space="preserve"> </w:t>
      </w:r>
      <w:r w:rsidR="00F03C57" w:rsidRPr="005000D6">
        <w:rPr>
          <w:rFonts w:ascii="Book Antiqua" w:hAnsi="Book Antiqua"/>
          <w:bCs/>
        </w:rPr>
        <w:t>Distance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from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anal</w:t>
      </w:r>
      <w:r w:rsidR="00255BA7" w:rsidRPr="005000D6">
        <w:rPr>
          <w:rFonts w:ascii="Book Antiqua" w:hAnsi="Book Antiqua"/>
          <w:bCs/>
        </w:rPr>
        <w:t xml:space="preserve"> </w:t>
      </w:r>
      <w:r w:rsidR="00B6226C" w:rsidRPr="005000D6">
        <w:rPr>
          <w:rFonts w:ascii="Book Antiqua" w:hAnsi="Book Antiqua"/>
          <w:bCs/>
        </w:rPr>
        <w:t>verge</w:t>
      </w:r>
      <w:r w:rsidR="009422BA" w:rsidRPr="005000D6">
        <w:rPr>
          <w:rFonts w:ascii="Book Antiqua" w:hAnsi="Book Antiqua"/>
          <w:bCs/>
        </w:rPr>
        <w:t>;</w:t>
      </w:r>
      <w:r w:rsidR="00255BA7" w:rsidRPr="005000D6">
        <w:rPr>
          <w:rFonts w:ascii="Book Antiqua" w:hAnsi="Book Antiqua"/>
          <w:bCs/>
        </w:rPr>
        <w:t xml:space="preserve"> </w:t>
      </w:r>
      <w:r w:rsidRPr="005000D6">
        <w:rPr>
          <w:rFonts w:ascii="Book Antiqua" w:hAnsi="Book Antiqua"/>
          <w:bCs/>
        </w:rPr>
        <w:t xml:space="preserve">TME: Total mesorectal excision. </w:t>
      </w:r>
    </w:p>
    <w:p w14:paraId="3BF8A9D6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4D984125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65081071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016B9D64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1881ACBE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41CCBD55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  <w:r w:rsidRPr="005000D6">
        <w:rPr>
          <w:rFonts w:ascii="Book Antiqua" w:hAnsi="Book Antiqua"/>
          <w:noProof/>
          <w:lang w:eastAsia="zh-CN"/>
        </w:rPr>
        <w:drawing>
          <wp:inline distT="0" distB="0" distL="0" distR="0" wp14:anchorId="14698D62" wp14:editId="3061A54B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82FB8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119B9318" w14:textId="77777777" w:rsidR="00422C30" w:rsidRPr="005000D6" w:rsidRDefault="00422C30" w:rsidP="00422C30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5000D6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 w:rsidRPr="005000D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1866ACC1" w14:textId="77777777" w:rsidR="00422C30" w:rsidRPr="005000D6" w:rsidRDefault="00422C30" w:rsidP="00422C30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5000D6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35FE21F5" w14:textId="77777777" w:rsidR="00422C30" w:rsidRPr="005000D6" w:rsidRDefault="00422C30" w:rsidP="00422C30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5000D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5000D6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71699688" w14:textId="77777777" w:rsidR="00422C30" w:rsidRPr="005000D6" w:rsidRDefault="00422C30" w:rsidP="00422C30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5000D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5000D6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7AC0DA23" w14:textId="77777777" w:rsidR="00422C30" w:rsidRPr="005000D6" w:rsidRDefault="00422C30" w:rsidP="00422C30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5000D6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5000D6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537D5EEF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  <w:r w:rsidRPr="005000D6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0BAFD829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74044E7F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6444416A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298E7346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  <w:r w:rsidRPr="005000D6">
        <w:rPr>
          <w:rFonts w:ascii="Book Antiqua" w:hAnsi="Book Antiqua"/>
          <w:noProof/>
          <w:lang w:eastAsia="zh-CN"/>
        </w:rPr>
        <w:drawing>
          <wp:inline distT="0" distB="0" distL="0" distR="0" wp14:anchorId="2D0F0D08" wp14:editId="3573BD21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91042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002186ED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2141E87F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78812507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0D76846B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16C2AE8D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45AF1B1C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69AFCA60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17F3B07A" w14:textId="77777777" w:rsidR="00422C30" w:rsidRPr="005000D6" w:rsidRDefault="00422C30" w:rsidP="00422C30">
      <w:pPr>
        <w:jc w:val="center"/>
        <w:rPr>
          <w:rFonts w:ascii="Book Antiqua" w:hAnsi="Book Antiqua"/>
          <w:lang w:eastAsia="zh-CN"/>
        </w:rPr>
      </w:pPr>
    </w:p>
    <w:p w14:paraId="7AC5E580" w14:textId="77777777" w:rsidR="00422C30" w:rsidRPr="005000D6" w:rsidRDefault="00422C30" w:rsidP="00422C30">
      <w:pPr>
        <w:jc w:val="right"/>
        <w:rPr>
          <w:rFonts w:ascii="Book Antiqua" w:hAnsi="Book Antiqua"/>
          <w:color w:val="000000" w:themeColor="text1"/>
          <w:lang w:eastAsia="zh-CN"/>
        </w:rPr>
      </w:pPr>
    </w:p>
    <w:p w14:paraId="15024DA6" w14:textId="77777777" w:rsidR="00422C30" w:rsidRPr="00763D22" w:rsidRDefault="00422C30" w:rsidP="00422C30">
      <w:pPr>
        <w:jc w:val="center"/>
        <w:rPr>
          <w:rFonts w:ascii="Book Antiqua" w:hAnsi="Book Antiqua"/>
          <w:color w:val="000000" w:themeColor="text1"/>
          <w:lang w:eastAsia="zh-CN"/>
        </w:rPr>
      </w:pPr>
      <w:r w:rsidRPr="005000D6">
        <w:rPr>
          <w:rFonts w:ascii="Book Antiqua" w:eastAsia="BookAntiqua-Bold" w:hAnsi="Book Antiqua" w:cs="BookAntiqua-Bold"/>
          <w:b/>
          <w:bCs/>
          <w:color w:val="000000" w:themeColor="text1"/>
        </w:rPr>
        <w:t>© 2021 Baishideng Publishing Group Inc. All rights reserved.</w:t>
      </w:r>
      <w:r w:rsidRPr="005000D6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5000D6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5000D6">
        <w:rPr>
          <w:rFonts w:ascii="Book Antiqua" w:hAnsi="Book Antiqua"/>
          <w:color w:val="000000" w:themeColor="text1"/>
          <w:lang w:eastAsia="zh-CN"/>
        </w:rPr>
        <w:fldChar w:fldCharType="end"/>
      </w:r>
    </w:p>
    <w:p w14:paraId="78A04A68" w14:textId="60EB49B7" w:rsidR="00A77B3E" w:rsidRPr="00E367D1" w:rsidRDefault="00A77B3E" w:rsidP="00255BA7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sectPr w:rsidR="00A77B3E" w:rsidRPr="00E367D1" w:rsidSect="00BD7A2A">
      <w:footerReference w:type="default" r:id="rId11"/>
      <w:pgSz w:w="11907" w:h="16839" w:code="9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5213D" w14:textId="77777777" w:rsidR="00527340" w:rsidRDefault="00527340">
      <w:r>
        <w:separator/>
      </w:r>
    </w:p>
  </w:endnote>
  <w:endnote w:type="continuationSeparator" w:id="0">
    <w:p w14:paraId="454E3899" w14:textId="77777777" w:rsidR="00527340" w:rsidRDefault="005273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NeueLT Pro 55 Roman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TSY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9252176"/>
      <w:docPartObj>
        <w:docPartGallery w:val="Page Numbers (Bottom of Page)"/>
        <w:docPartUnique/>
      </w:docPartObj>
    </w:sdtPr>
    <w:sdtEndPr>
      <w:rPr>
        <w:rFonts w:ascii="Book Antiqua" w:hAnsi="Book Antiqua"/>
      </w:rPr>
    </w:sdtEndPr>
    <w:sdtContent>
      <w:sdt>
        <w:sdtPr>
          <w:id w:val="-1532483827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</w:rPr>
        </w:sdtEndPr>
        <w:sdtContent>
          <w:p w14:paraId="3EF865F1" w14:textId="70B1A448" w:rsidR="00172EAB" w:rsidRPr="00A27BF5" w:rsidRDefault="00172EAB" w:rsidP="00172EAB">
            <w:pPr>
              <w:pStyle w:val="aa"/>
              <w:jc w:val="right"/>
              <w:rPr>
                <w:rFonts w:ascii="Book Antiqua" w:hAnsi="Book Antiqua"/>
              </w:rPr>
            </w:pPr>
            <w:r w:rsidRPr="00A27BF5">
              <w:rPr>
                <w:rFonts w:ascii="Book Antiqua" w:hAnsi="Book Antiqua"/>
                <w:lang w:val="zh-CN" w:eastAsia="zh-CN"/>
              </w:rPr>
              <w:t xml:space="preserve"> </w:t>
            </w:r>
            <w:r w:rsidRPr="00A27BF5">
              <w:rPr>
                <w:rFonts w:ascii="Book Antiqua" w:hAnsi="Book Antiqua"/>
              </w:rPr>
              <w:fldChar w:fldCharType="begin"/>
            </w:r>
            <w:r w:rsidRPr="00A27BF5">
              <w:rPr>
                <w:rFonts w:ascii="Book Antiqua" w:hAnsi="Book Antiqua"/>
              </w:rPr>
              <w:instrText>PAGE</w:instrText>
            </w:r>
            <w:r w:rsidRPr="00A27BF5">
              <w:rPr>
                <w:rFonts w:ascii="Book Antiqua" w:hAnsi="Book Antiqua"/>
              </w:rPr>
              <w:fldChar w:fldCharType="separate"/>
            </w:r>
            <w:r w:rsidR="00FF226C" w:rsidRPr="00A27BF5">
              <w:rPr>
                <w:rFonts w:ascii="Book Antiqua" w:hAnsi="Book Antiqua"/>
                <w:noProof/>
              </w:rPr>
              <w:t>23</w:t>
            </w:r>
            <w:r w:rsidRPr="00A27BF5">
              <w:rPr>
                <w:rFonts w:ascii="Book Antiqua" w:hAnsi="Book Antiqua"/>
              </w:rPr>
              <w:fldChar w:fldCharType="end"/>
            </w:r>
            <w:r w:rsidRPr="00A27BF5">
              <w:rPr>
                <w:rFonts w:ascii="Book Antiqua" w:hAnsi="Book Antiqua"/>
                <w:lang w:val="zh-CN" w:eastAsia="zh-CN"/>
              </w:rPr>
              <w:t xml:space="preserve"> / </w:t>
            </w:r>
            <w:r w:rsidRPr="00A27BF5">
              <w:rPr>
                <w:rFonts w:ascii="Book Antiqua" w:hAnsi="Book Antiqua"/>
              </w:rPr>
              <w:fldChar w:fldCharType="begin"/>
            </w:r>
            <w:r w:rsidRPr="00A27BF5">
              <w:rPr>
                <w:rFonts w:ascii="Book Antiqua" w:hAnsi="Book Antiqua"/>
              </w:rPr>
              <w:instrText>NUMPAGES</w:instrText>
            </w:r>
            <w:r w:rsidRPr="00A27BF5">
              <w:rPr>
                <w:rFonts w:ascii="Book Antiqua" w:hAnsi="Book Antiqua"/>
              </w:rPr>
              <w:fldChar w:fldCharType="separate"/>
            </w:r>
            <w:r w:rsidR="00FF226C" w:rsidRPr="00A27BF5">
              <w:rPr>
                <w:rFonts w:ascii="Book Antiqua" w:hAnsi="Book Antiqua"/>
                <w:noProof/>
              </w:rPr>
              <w:t>36</w:t>
            </w:r>
            <w:r w:rsidRPr="00A27BF5">
              <w:rPr>
                <w:rFonts w:ascii="Book Antiqua" w:hAnsi="Book Antiqua"/>
              </w:rPr>
              <w:fldChar w:fldCharType="end"/>
            </w:r>
          </w:p>
        </w:sdtContent>
      </w:sdt>
    </w:sdtContent>
  </w:sdt>
  <w:p w14:paraId="2CDCB5C2" w14:textId="77777777" w:rsidR="00172EAB" w:rsidRDefault="00172EAB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334521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D6689C0" w14:textId="12865471" w:rsidR="00261812" w:rsidRDefault="00261812" w:rsidP="00261812">
            <w:pPr>
              <w:pStyle w:val="aa"/>
              <w:jc w:val="right"/>
            </w:pPr>
            <w:r w:rsidRPr="00261812">
              <w:rPr>
                <w:rFonts w:ascii="Book Antiqua" w:hAnsi="Book Antiqua"/>
                <w:lang w:val="zh-CN" w:eastAsia="zh-CN"/>
              </w:rPr>
              <w:t xml:space="preserve"> </w:t>
            </w:r>
            <w:r w:rsidRPr="00AE57E9">
              <w:rPr>
                <w:rFonts w:ascii="Book Antiqua" w:hAnsi="Book Antiqua"/>
              </w:rPr>
              <w:fldChar w:fldCharType="begin"/>
            </w:r>
            <w:r w:rsidRPr="00AE57E9">
              <w:rPr>
                <w:rFonts w:ascii="Book Antiqua" w:hAnsi="Book Antiqua"/>
              </w:rPr>
              <w:instrText>PAGE</w:instrText>
            </w:r>
            <w:r w:rsidRPr="00AE57E9">
              <w:rPr>
                <w:rFonts w:ascii="Book Antiqua" w:hAnsi="Book Antiqua"/>
              </w:rPr>
              <w:fldChar w:fldCharType="separate"/>
            </w:r>
            <w:r w:rsidR="00FF226C" w:rsidRPr="00AE57E9">
              <w:rPr>
                <w:rFonts w:ascii="Book Antiqua" w:hAnsi="Book Antiqua"/>
                <w:noProof/>
              </w:rPr>
              <w:t>36</w:t>
            </w:r>
            <w:r w:rsidRPr="00AE57E9">
              <w:rPr>
                <w:rFonts w:ascii="Book Antiqua" w:hAnsi="Book Antiqua"/>
              </w:rPr>
              <w:fldChar w:fldCharType="end"/>
            </w:r>
            <w:r w:rsidRPr="00141B29">
              <w:rPr>
                <w:rFonts w:ascii="Book Antiqua" w:hAnsi="Book Antiqua"/>
                <w:lang w:val="zh-CN" w:eastAsia="zh-CN"/>
              </w:rPr>
              <w:t xml:space="preserve"> / </w:t>
            </w:r>
            <w:r w:rsidRPr="00AE57E9">
              <w:rPr>
                <w:rFonts w:ascii="Book Antiqua" w:hAnsi="Book Antiqua"/>
              </w:rPr>
              <w:fldChar w:fldCharType="begin"/>
            </w:r>
            <w:r w:rsidRPr="00AE57E9">
              <w:rPr>
                <w:rFonts w:ascii="Book Antiqua" w:hAnsi="Book Antiqua"/>
              </w:rPr>
              <w:instrText>NUMPAGES</w:instrText>
            </w:r>
            <w:r w:rsidRPr="00AE57E9">
              <w:rPr>
                <w:rFonts w:ascii="Book Antiqua" w:hAnsi="Book Antiqua"/>
              </w:rPr>
              <w:fldChar w:fldCharType="separate"/>
            </w:r>
            <w:r w:rsidR="00FF226C" w:rsidRPr="00AE57E9">
              <w:rPr>
                <w:rFonts w:ascii="Book Antiqua" w:hAnsi="Book Antiqua"/>
                <w:noProof/>
              </w:rPr>
              <w:t>36</w:t>
            </w:r>
            <w:r w:rsidRPr="00AE57E9">
              <w:rPr>
                <w:rFonts w:ascii="Book Antiqua" w:hAnsi="Book Antiqua"/>
              </w:rPr>
              <w:fldChar w:fldCharType="end"/>
            </w:r>
          </w:p>
        </w:sdtContent>
      </w:sdt>
    </w:sdtContent>
  </w:sdt>
  <w:p w14:paraId="4B482F7E" w14:textId="77777777" w:rsidR="00CA35EA" w:rsidRDefault="00CA35EA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338579"/>
      <w:docPartObj>
        <w:docPartGallery w:val="Page Numbers (Bottom of Page)"/>
        <w:docPartUnique/>
      </w:docPartObj>
    </w:sdtPr>
    <w:sdtEndPr/>
    <w:sdtContent>
      <w:sdt>
        <w:sdtPr>
          <w:id w:val="1750467376"/>
          <w:docPartObj>
            <w:docPartGallery w:val="Page Numbers (Top of Page)"/>
            <w:docPartUnique/>
          </w:docPartObj>
        </w:sdtPr>
        <w:sdtEndPr/>
        <w:sdtContent>
          <w:p w14:paraId="49124903" w14:textId="77777777" w:rsidR="00F9718F" w:rsidRDefault="007D52A2" w:rsidP="00134D22">
            <w:pPr>
              <w:pStyle w:val="aa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5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D87D932" w14:textId="77777777" w:rsidR="00F9718F" w:rsidRDefault="0052734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5D587" w14:textId="77777777" w:rsidR="00527340" w:rsidRDefault="00527340">
      <w:r>
        <w:separator/>
      </w:r>
    </w:p>
  </w:footnote>
  <w:footnote w:type="continuationSeparator" w:id="0">
    <w:p w14:paraId="7899572A" w14:textId="77777777" w:rsidR="00527340" w:rsidRDefault="005273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bc0MDGzMDQ1NTJX0lEKTi0uzszPAykwrAUAT+5OSiwAAAA="/>
  </w:docVars>
  <w:rsids>
    <w:rsidRoot w:val="00A77B3E"/>
    <w:rsid w:val="000064B7"/>
    <w:rsid w:val="00020073"/>
    <w:rsid w:val="000508E7"/>
    <w:rsid w:val="000B7BFC"/>
    <w:rsid w:val="000E1596"/>
    <w:rsid w:val="00141B29"/>
    <w:rsid w:val="001433BC"/>
    <w:rsid w:val="00157359"/>
    <w:rsid w:val="00172EAB"/>
    <w:rsid w:val="001C5565"/>
    <w:rsid w:val="00204CD8"/>
    <w:rsid w:val="002165AF"/>
    <w:rsid w:val="00255BA7"/>
    <w:rsid w:val="00261812"/>
    <w:rsid w:val="00265E79"/>
    <w:rsid w:val="003539BA"/>
    <w:rsid w:val="003721F4"/>
    <w:rsid w:val="00373A32"/>
    <w:rsid w:val="003C7A32"/>
    <w:rsid w:val="003D1A5E"/>
    <w:rsid w:val="003D4B65"/>
    <w:rsid w:val="003F7981"/>
    <w:rsid w:val="00402925"/>
    <w:rsid w:val="00411F00"/>
    <w:rsid w:val="0041287E"/>
    <w:rsid w:val="00422C30"/>
    <w:rsid w:val="00463AB0"/>
    <w:rsid w:val="00486871"/>
    <w:rsid w:val="004E1C6D"/>
    <w:rsid w:val="004F225F"/>
    <w:rsid w:val="004F4239"/>
    <w:rsid w:val="005000D6"/>
    <w:rsid w:val="00527340"/>
    <w:rsid w:val="00551182"/>
    <w:rsid w:val="00567AAE"/>
    <w:rsid w:val="0059407B"/>
    <w:rsid w:val="00605F9C"/>
    <w:rsid w:val="00624346"/>
    <w:rsid w:val="00631CF4"/>
    <w:rsid w:val="00643BEE"/>
    <w:rsid w:val="0064715F"/>
    <w:rsid w:val="006617EC"/>
    <w:rsid w:val="00684B94"/>
    <w:rsid w:val="00687283"/>
    <w:rsid w:val="006C2184"/>
    <w:rsid w:val="006D26F1"/>
    <w:rsid w:val="0072688F"/>
    <w:rsid w:val="00736C1E"/>
    <w:rsid w:val="007D06D0"/>
    <w:rsid w:val="007D52A2"/>
    <w:rsid w:val="00811BF6"/>
    <w:rsid w:val="00811C09"/>
    <w:rsid w:val="00855082"/>
    <w:rsid w:val="008E06D4"/>
    <w:rsid w:val="008E6CAF"/>
    <w:rsid w:val="008E7E3B"/>
    <w:rsid w:val="0091083D"/>
    <w:rsid w:val="00930D6C"/>
    <w:rsid w:val="00932D8F"/>
    <w:rsid w:val="009422BA"/>
    <w:rsid w:val="009B2E80"/>
    <w:rsid w:val="009B4191"/>
    <w:rsid w:val="009D4F56"/>
    <w:rsid w:val="009F0630"/>
    <w:rsid w:val="00A1508A"/>
    <w:rsid w:val="00A27BF5"/>
    <w:rsid w:val="00A32E40"/>
    <w:rsid w:val="00A77B3E"/>
    <w:rsid w:val="00A97D63"/>
    <w:rsid w:val="00AA3D2C"/>
    <w:rsid w:val="00AE57E9"/>
    <w:rsid w:val="00B26E82"/>
    <w:rsid w:val="00B6226C"/>
    <w:rsid w:val="00BC0AE6"/>
    <w:rsid w:val="00BC3D3F"/>
    <w:rsid w:val="00BF03D4"/>
    <w:rsid w:val="00CA2A55"/>
    <w:rsid w:val="00CA35EA"/>
    <w:rsid w:val="00CD2B88"/>
    <w:rsid w:val="00CD77B7"/>
    <w:rsid w:val="00D459CE"/>
    <w:rsid w:val="00D57DFC"/>
    <w:rsid w:val="00D84DFD"/>
    <w:rsid w:val="00DA0728"/>
    <w:rsid w:val="00DB5C7F"/>
    <w:rsid w:val="00DD5322"/>
    <w:rsid w:val="00E367D1"/>
    <w:rsid w:val="00E50596"/>
    <w:rsid w:val="00EC3EF6"/>
    <w:rsid w:val="00F03C57"/>
    <w:rsid w:val="00F200CC"/>
    <w:rsid w:val="00F260BC"/>
    <w:rsid w:val="00FA1A20"/>
    <w:rsid w:val="00FD6AB7"/>
    <w:rsid w:val="00FF2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78A78B"/>
  <w15:docId w15:val="{752DB9B0-43D1-4D35-8801-BABBD456D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B6226C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4">
    <w:name w:val="annotation reference"/>
    <w:basedOn w:val="a0"/>
    <w:semiHidden/>
    <w:unhideWhenUsed/>
    <w:rsid w:val="00B6226C"/>
    <w:rPr>
      <w:sz w:val="21"/>
      <w:szCs w:val="21"/>
    </w:rPr>
  </w:style>
  <w:style w:type="paragraph" w:styleId="a5">
    <w:name w:val="annotation text"/>
    <w:basedOn w:val="a"/>
    <w:link w:val="a6"/>
    <w:semiHidden/>
    <w:unhideWhenUsed/>
    <w:rsid w:val="00B6226C"/>
  </w:style>
  <w:style w:type="character" w:customStyle="1" w:styleId="a6">
    <w:name w:val="批注文字 字符"/>
    <w:basedOn w:val="a0"/>
    <w:link w:val="a5"/>
    <w:semiHidden/>
    <w:rsid w:val="00B6226C"/>
    <w:rPr>
      <w:sz w:val="24"/>
      <w:szCs w:val="24"/>
    </w:rPr>
  </w:style>
  <w:style w:type="paragraph" w:styleId="a7">
    <w:name w:val="annotation subject"/>
    <w:basedOn w:val="a5"/>
    <w:next w:val="a5"/>
    <w:link w:val="a8"/>
    <w:semiHidden/>
    <w:unhideWhenUsed/>
    <w:rsid w:val="00B6226C"/>
    <w:rPr>
      <w:b/>
      <w:bCs/>
    </w:rPr>
  </w:style>
  <w:style w:type="character" w:customStyle="1" w:styleId="a8">
    <w:name w:val="批注主题 字符"/>
    <w:basedOn w:val="a6"/>
    <w:link w:val="a7"/>
    <w:semiHidden/>
    <w:rsid w:val="00B6226C"/>
    <w:rPr>
      <w:b/>
      <w:bCs/>
      <w:sz w:val="24"/>
      <w:szCs w:val="24"/>
    </w:rPr>
  </w:style>
  <w:style w:type="paragraph" w:customStyle="1" w:styleId="1">
    <w:name w:val="正文1"/>
    <w:rsid w:val="00B6226C"/>
    <w:pPr>
      <w:jc w:val="both"/>
    </w:pPr>
    <w:rPr>
      <w:rFonts w:ascii="Courier New" w:eastAsia="宋体" w:hAnsi="Courier New" w:cs="Courier New"/>
      <w:kern w:val="2"/>
      <w:sz w:val="21"/>
      <w:szCs w:val="21"/>
      <w:lang w:eastAsia="zh-CN"/>
    </w:rPr>
  </w:style>
  <w:style w:type="paragraph" w:styleId="a9">
    <w:name w:val="List Paragraph"/>
    <w:basedOn w:val="a"/>
    <w:uiPriority w:val="34"/>
    <w:qFormat/>
    <w:rsid w:val="00B6226C"/>
    <w:pPr>
      <w:ind w:left="720"/>
      <w:contextualSpacing/>
    </w:pPr>
    <w:rPr>
      <w:rFonts w:asciiTheme="minorHAnsi" w:hAnsiTheme="minorHAnsi" w:cstheme="minorBidi"/>
    </w:rPr>
  </w:style>
  <w:style w:type="paragraph" w:customStyle="1" w:styleId="EndNoteBibliography">
    <w:name w:val="EndNote Bibliography"/>
    <w:basedOn w:val="a"/>
    <w:link w:val="EndNoteBibliographyCar"/>
    <w:rsid w:val="00B6226C"/>
    <w:rPr>
      <w:rFonts w:ascii="Book Antiqua" w:hAnsi="Book Antiqua" w:cs="Calibri"/>
      <w:noProof/>
    </w:rPr>
  </w:style>
  <w:style w:type="character" w:customStyle="1" w:styleId="EndNoteBibliographyCar">
    <w:name w:val="EndNote Bibliography Car"/>
    <w:basedOn w:val="a0"/>
    <w:link w:val="EndNoteBibliography"/>
    <w:rsid w:val="00B6226C"/>
    <w:rPr>
      <w:rFonts w:ascii="Book Antiqua" w:hAnsi="Book Antiqua" w:cs="Calibri"/>
      <w:noProof/>
      <w:sz w:val="24"/>
      <w:szCs w:val="24"/>
    </w:rPr>
  </w:style>
  <w:style w:type="paragraph" w:styleId="aa">
    <w:name w:val="footer"/>
    <w:basedOn w:val="a"/>
    <w:link w:val="ab"/>
    <w:uiPriority w:val="99"/>
    <w:unhideWhenUsed/>
    <w:rsid w:val="00B6226C"/>
    <w:pPr>
      <w:tabs>
        <w:tab w:val="center" w:pos="4252"/>
        <w:tab w:val="right" w:pos="8504"/>
      </w:tabs>
    </w:pPr>
    <w:rPr>
      <w:rFonts w:asciiTheme="minorHAnsi" w:hAnsiTheme="minorHAnsi" w:cstheme="minorBidi"/>
    </w:rPr>
  </w:style>
  <w:style w:type="character" w:customStyle="1" w:styleId="ab">
    <w:name w:val="页脚 字符"/>
    <w:basedOn w:val="a0"/>
    <w:link w:val="aa"/>
    <w:uiPriority w:val="99"/>
    <w:rsid w:val="00B6226C"/>
    <w:rPr>
      <w:rFonts w:asciiTheme="minorHAnsi" w:hAnsiTheme="minorHAnsi" w:cstheme="minorBidi"/>
      <w:sz w:val="24"/>
      <w:szCs w:val="24"/>
    </w:rPr>
  </w:style>
  <w:style w:type="table" w:styleId="ac">
    <w:name w:val="Table Grid"/>
    <w:basedOn w:val="a1"/>
    <w:uiPriority w:val="39"/>
    <w:rsid w:val="00B6226C"/>
    <w:rPr>
      <w:rFonts w:asciiTheme="minorHAnsi" w:hAnsiTheme="minorHAnsi" w:cstheme="minorBidi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15">
    <w:name w:val="Pa15"/>
    <w:basedOn w:val="a"/>
    <w:next w:val="a"/>
    <w:uiPriority w:val="99"/>
    <w:rsid w:val="00B6226C"/>
    <w:pPr>
      <w:autoSpaceDE w:val="0"/>
      <w:autoSpaceDN w:val="0"/>
      <w:adjustRightInd w:val="0"/>
      <w:spacing w:line="241" w:lineRule="atLeast"/>
    </w:pPr>
    <w:rPr>
      <w:rFonts w:ascii="HelveticaNeueLT Pro 55 Roman" w:hAnsi="HelveticaNeueLT Pro 55 Roman" w:cstheme="minorBidi"/>
      <w:lang w:val="es-ES"/>
    </w:rPr>
  </w:style>
  <w:style w:type="character" w:customStyle="1" w:styleId="A00">
    <w:name w:val="A0"/>
    <w:uiPriority w:val="99"/>
    <w:rsid w:val="00B6226C"/>
    <w:rPr>
      <w:rFonts w:cs="HelveticaNeueLT Pro 55 Roman"/>
      <w:color w:val="221E1F"/>
      <w:sz w:val="16"/>
      <w:szCs w:val="16"/>
    </w:rPr>
  </w:style>
  <w:style w:type="character" w:customStyle="1" w:styleId="A70">
    <w:name w:val="A7"/>
    <w:uiPriority w:val="99"/>
    <w:rsid w:val="00B6226C"/>
    <w:rPr>
      <w:rFonts w:cs="HelveticaNeueLT Pro 55 Roman"/>
      <w:color w:val="221E1F"/>
      <w:sz w:val="9"/>
      <w:szCs w:val="9"/>
    </w:rPr>
  </w:style>
  <w:style w:type="paragraph" w:customStyle="1" w:styleId="Pa16">
    <w:name w:val="Pa16"/>
    <w:basedOn w:val="a"/>
    <w:next w:val="a"/>
    <w:uiPriority w:val="99"/>
    <w:rsid w:val="00B6226C"/>
    <w:pPr>
      <w:autoSpaceDE w:val="0"/>
      <w:autoSpaceDN w:val="0"/>
      <w:adjustRightInd w:val="0"/>
      <w:spacing w:line="241" w:lineRule="atLeast"/>
    </w:pPr>
    <w:rPr>
      <w:rFonts w:ascii="HelveticaNeueLT Pro 55 Roman" w:hAnsi="HelveticaNeueLT Pro 55 Roman" w:cstheme="minorBidi"/>
      <w:lang w:val="es-ES"/>
    </w:rPr>
  </w:style>
  <w:style w:type="paragraph" w:styleId="ad">
    <w:name w:val="header"/>
    <w:basedOn w:val="a"/>
    <w:link w:val="ae"/>
    <w:unhideWhenUsed/>
    <w:rsid w:val="009F06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rsid w:val="009F063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4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B91BD-52B8-40CD-BCA8-0A2637E92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0</Pages>
  <Words>8205</Words>
  <Characters>46771</Characters>
  <Application>Microsoft Office Word</Application>
  <DocSecurity>0</DocSecurity>
  <Lines>389</Lines>
  <Paragraphs>10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Benavides</dc:creator>
  <cp:lastModifiedBy>Li Jia-Hui</cp:lastModifiedBy>
  <cp:revision>40</cp:revision>
  <dcterms:created xsi:type="dcterms:W3CDTF">2021-07-14T17:49:00Z</dcterms:created>
  <dcterms:modified xsi:type="dcterms:W3CDTF">2021-08-20T03:47:00Z</dcterms:modified>
</cp:coreProperties>
</file>